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3F820B37" w:rsidR="00B60B5B" w:rsidRDefault="00741CF9" w:rsidP="00B60B5B">
      <w:pPr>
        <w:pStyle w:val="Heading1"/>
        <w:jc w:val="center"/>
        <w:rPr>
          <w:bCs/>
        </w:rPr>
      </w:pPr>
      <w:r>
        <w:t>Exercises</w:t>
      </w:r>
      <w:r w:rsidR="00B60B5B" w:rsidRPr="00B60B5B">
        <w:t xml:space="preserve">: </w:t>
      </w:r>
      <w:r>
        <w:rPr>
          <w:bCs/>
        </w:rPr>
        <w:t>ASP.NET Core</w:t>
      </w:r>
      <w:r w:rsidR="007D2C00">
        <w:rPr>
          <w:bCs/>
        </w:rPr>
        <w:t xml:space="preserve"> - </w:t>
      </w:r>
      <w:r w:rsidR="007D2C00">
        <w:rPr>
          <w:sz w:val="36"/>
          <w:szCs w:val="36"/>
        </w:rPr>
        <w:t>Part V</w:t>
      </w:r>
    </w:p>
    <w:p w14:paraId="4B303A25" w14:textId="090ADB25" w:rsidR="008F28AB" w:rsidRPr="008F28AB" w:rsidRDefault="00265022" w:rsidP="00265022">
      <w:pPr>
        <w:pStyle w:val="Heading1"/>
        <w:jc w:val="center"/>
        <w:rPr>
          <w:sz w:val="36"/>
          <w:szCs w:val="36"/>
        </w:rPr>
      </w:pPr>
      <w:r>
        <w:rPr>
          <w:sz w:val="36"/>
          <w:szCs w:val="36"/>
        </w:rPr>
        <w:t>Searching, Pagination, Unit Tests</w:t>
      </w:r>
    </w:p>
    <w:p w14:paraId="626D2B0A" w14:textId="5CC32969"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 xml:space="preserve">ASP.NET Core </w:t>
        </w:r>
        <w:r w:rsidR="008F28AB">
          <w:rPr>
            <w:rStyle w:val="Hyperlink"/>
          </w:rPr>
          <w:t>Advanced</w:t>
        </w:r>
        <w:r w:rsidR="00B60B5B" w:rsidRPr="00E35487">
          <w:rPr>
            <w:rStyle w:val="Hyperlink"/>
          </w:rPr>
          <w:t xml:space="preserve">" course @ </w:t>
        </w:r>
        <w:r w:rsidR="00B60B5B" w:rsidRPr="00E35487">
          <w:rPr>
            <w:rStyle w:val="Hyperlink"/>
            <w:noProof/>
          </w:rPr>
          <w:t>SoftUni</w:t>
        </w:r>
      </w:hyperlink>
    </w:p>
    <w:p w14:paraId="115D96D0" w14:textId="2558A8FA" w:rsidR="00B60B5B" w:rsidRPr="00B60B5B" w:rsidRDefault="00273C03" w:rsidP="006120DE">
      <w:pPr>
        <w:jc w:val="center"/>
        <w:rPr>
          <w:b/>
          <w:lang w:val="bg-BG"/>
        </w:rPr>
      </w:pPr>
      <w:r w:rsidRPr="00273C03">
        <w:rPr>
          <w:noProof/>
          <w:color w:val="0000FF" w:themeColor="hyperlink"/>
          <w:lang w:val="bg-BG"/>
        </w:rPr>
        <w:drawing>
          <wp:inline distT="0" distB="0" distL="0" distR="0" wp14:anchorId="2C47AF9F" wp14:editId="4A01460E">
            <wp:extent cx="1977378" cy="1866900"/>
            <wp:effectExtent l="19050" t="19050" r="23495" b="19050"/>
            <wp:docPr id="1780456129" name="Picture 5" descr="A popcorn and film reels and a movie tic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6129" name="Picture 5" descr="A popcorn and film reels and a movie ticket&#10;&#10;Description automatically generated with medium confidence"/>
                    <pic:cNvPicPr/>
                  </pic:nvPicPr>
                  <pic:blipFill>
                    <a:blip r:embed="rId9"/>
                    <a:stretch>
                      <a:fillRect/>
                    </a:stretch>
                  </pic:blipFill>
                  <pic:spPr>
                    <a:xfrm>
                      <a:off x="0" y="0"/>
                      <a:ext cx="2000240" cy="1888485"/>
                    </a:xfrm>
                    <a:prstGeom prst="roundRect">
                      <a:avLst/>
                    </a:prstGeom>
                    <a:ln>
                      <a:solidFill>
                        <a:schemeClr val="bg2">
                          <a:lumMod val="75000"/>
                        </a:schemeClr>
                      </a:solidFill>
                    </a:ln>
                  </pic:spPr>
                </pic:pic>
              </a:graphicData>
            </a:graphic>
          </wp:inline>
        </w:drawing>
      </w:r>
    </w:p>
    <w:p w14:paraId="60BD28B5" w14:textId="0DB59401" w:rsidR="006B150C" w:rsidRDefault="00265022" w:rsidP="006B150C">
      <w:pPr>
        <w:pStyle w:val="Heading2"/>
      </w:pPr>
      <w:r>
        <w:t xml:space="preserve">Import More Movies </w:t>
      </w:r>
      <w:proofErr w:type="gramStart"/>
      <w:r>
        <w:t>From</w:t>
      </w:r>
      <w:proofErr w:type="gramEnd"/>
      <w:r>
        <w:t xml:space="preserve"> Json</w:t>
      </w:r>
    </w:p>
    <w:p w14:paraId="26A46549" w14:textId="567C5A86" w:rsidR="0082724D" w:rsidRDefault="0082724D" w:rsidP="006B150C">
      <w:pPr>
        <w:pStyle w:val="Heading3"/>
        <w:rPr>
          <w:noProof/>
        </w:rPr>
      </w:pPr>
      <w:r>
        <w:rPr>
          <w:noProof/>
        </w:rPr>
        <w:t>Introduction</w:t>
      </w:r>
    </w:p>
    <w:p w14:paraId="15618D17" w14:textId="2400A719" w:rsidR="0082724D" w:rsidRDefault="0082724D" w:rsidP="0082724D">
      <w:r w:rsidRPr="0082724D">
        <w:t xml:space="preserve">In this section, you will learn how to </w:t>
      </w:r>
      <w:r w:rsidRPr="0082724D">
        <w:rPr>
          <w:b/>
          <w:bCs/>
        </w:rPr>
        <w:t>expand the database by importing additional movie records</w:t>
      </w:r>
      <w:r w:rsidRPr="0082724D">
        <w:t xml:space="preserve"> </w:t>
      </w:r>
      <w:r w:rsidRPr="0082724D">
        <w:rPr>
          <w:b/>
          <w:bCs/>
        </w:rPr>
        <w:t>from a JSON file</w:t>
      </w:r>
      <w:r w:rsidRPr="0082724D">
        <w:t xml:space="preserve">. This step will help </w:t>
      </w:r>
      <w:r w:rsidRPr="0082724D">
        <w:rPr>
          <w:b/>
          <w:bCs/>
        </w:rPr>
        <w:t>populate your application with more data</w:t>
      </w:r>
      <w:r w:rsidRPr="0082724D">
        <w:t>, providing a richer user experience and enabling thorough testing of features like filtering, sorting, and displaying movies with images</w:t>
      </w:r>
      <w:r>
        <w:t>.</w:t>
      </w:r>
    </w:p>
    <w:p w14:paraId="3A0C662A" w14:textId="45F2F74F" w:rsidR="0082724D" w:rsidRDefault="0082724D" w:rsidP="0082724D">
      <w:r w:rsidRPr="0082724D">
        <w:t>The JSON file contains a collection of movies, complete with essential properties like title, genre, release date, duration, description, and image URLs. This data will be added to your existing database to enhance the variety of movies displayed in your application</w:t>
      </w:r>
      <w:r>
        <w:t>.</w:t>
      </w:r>
    </w:p>
    <w:p w14:paraId="3155AA72" w14:textId="4420AECA" w:rsidR="0082724D" w:rsidRDefault="0082724D" w:rsidP="0082724D">
      <w:r w:rsidRPr="0082724D">
        <w:t>By the end of this section, you will:</w:t>
      </w:r>
    </w:p>
    <w:p w14:paraId="43DA1105" w14:textId="08114C5E" w:rsidR="0082724D" w:rsidRDefault="0082724D" w:rsidP="0082724D">
      <w:pPr>
        <w:pStyle w:val="ListParagraph"/>
        <w:numPr>
          <w:ilvl w:val="0"/>
          <w:numId w:val="15"/>
        </w:numPr>
      </w:pPr>
      <w:r w:rsidRPr="0082724D">
        <w:t xml:space="preserve">Understand how to </w:t>
      </w:r>
      <w:r w:rsidRPr="0082724D">
        <w:rPr>
          <w:b/>
          <w:bCs/>
        </w:rPr>
        <w:t>work with JSON files</w:t>
      </w:r>
      <w:r w:rsidRPr="0082724D">
        <w:t xml:space="preserve"> in ASP.NET Core</w:t>
      </w:r>
    </w:p>
    <w:p w14:paraId="23943C1C" w14:textId="27EA7715" w:rsidR="0082724D" w:rsidRDefault="0082724D" w:rsidP="0082724D">
      <w:pPr>
        <w:pStyle w:val="ListParagraph"/>
        <w:numPr>
          <w:ilvl w:val="0"/>
          <w:numId w:val="15"/>
        </w:numPr>
      </w:pPr>
      <w:r w:rsidRPr="0082724D">
        <w:rPr>
          <w:b/>
          <w:bCs/>
        </w:rPr>
        <w:t>Load and parse data</w:t>
      </w:r>
      <w:r w:rsidRPr="0082724D">
        <w:t xml:space="preserve"> from a JSON file</w:t>
      </w:r>
    </w:p>
    <w:p w14:paraId="2D8372A8" w14:textId="5A2513E5" w:rsidR="0082724D" w:rsidRPr="0082724D" w:rsidRDefault="0082724D" w:rsidP="0082724D">
      <w:pPr>
        <w:pStyle w:val="ListParagraph"/>
        <w:numPr>
          <w:ilvl w:val="0"/>
          <w:numId w:val="15"/>
        </w:numPr>
      </w:pPr>
      <w:r w:rsidRPr="0082724D">
        <w:rPr>
          <w:b/>
          <w:bCs/>
        </w:rPr>
        <w:t>Insert the parsed data</w:t>
      </w:r>
      <w:r w:rsidRPr="0082724D">
        <w:t xml:space="preserve"> into the database</w:t>
      </w:r>
    </w:p>
    <w:p w14:paraId="54359786" w14:textId="205637B9" w:rsidR="00265022" w:rsidRDefault="00265022" w:rsidP="006B150C">
      <w:pPr>
        <w:pStyle w:val="Heading3"/>
        <w:rPr>
          <w:noProof/>
        </w:rPr>
      </w:pPr>
      <w:r w:rsidRPr="00265022">
        <w:rPr>
          <w:noProof/>
        </w:rPr>
        <w:t>Update the AllMoviesIndexViewModel</w:t>
      </w:r>
    </w:p>
    <w:p w14:paraId="54134098" w14:textId="3C52C565" w:rsidR="00265022" w:rsidRPr="00265022" w:rsidRDefault="00265022" w:rsidP="00265022">
      <w:pPr>
        <w:pStyle w:val="ListParagraph"/>
        <w:numPr>
          <w:ilvl w:val="0"/>
          <w:numId w:val="14"/>
        </w:numPr>
        <w:rPr>
          <w:rStyle w:val="CodeChar"/>
          <w:rFonts w:asciiTheme="minorHAnsi" w:hAnsiTheme="minorHAnsi"/>
          <w:b w:val="0"/>
          <w:noProof w:val="0"/>
        </w:rPr>
      </w:pPr>
      <w:r w:rsidRPr="00265022">
        <w:t xml:space="preserve">Add a new property for the </w:t>
      </w:r>
      <w:proofErr w:type="spellStart"/>
      <w:r w:rsidRPr="00265022">
        <w:rPr>
          <w:b/>
          <w:bCs/>
        </w:rPr>
        <w:t>ImageUrl</w:t>
      </w:r>
      <w:proofErr w:type="spellEnd"/>
      <w:r w:rsidRPr="00265022">
        <w:t xml:space="preserve"> to the </w:t>
      </w:r>
      <w:r w:rsidRPr="00265022">
        <w:rPr>
          <w:rStyle w:val="CodeChar"/>
        </w:rPr>
        <w:t>AllMoviesIndexViewModel</w:t>
      </w:r>
    </w:p>
    <w:p w14:paraId="6190682E" w14:textId="24A5388C" w:rsidR="00265022" w:rsidRPr="00265022" w:rsidRDefault="00265022" w:rsidP="00265022">
      <w:r w:rsidRPr="00265022">
        <w:drawing>
          <wp:inline distT="0" distB="0" distL="0" distR="0" wp14:anchorId="717717A4" wp14:editId="757D9315">
            <wp:extent cx="6242050" cy="1840014"/>
            <wp:effectExtent l="19050" t="19050" r="25400" b="27305"/>
            <wp:docPr id="1908914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14017" name="Picture 1" descr="A screenshot of a computer program&#10;&#10;Description automatically generated"/>
                    <pic:cNvPicPr/>
                  </pic:nvPicPr>
                  <pic:blipFill>
                    <a:blip r:embed="rId10"/>
                    <a:stretch>
                      <a:fillRect/>
                    </a:stretch>
                  </pic:blipFill>
                  <pic:spPr>
                    <a:xfrm>
                      <a:off x="0" y="0"/>
                      <a:ext cx="6261096" cy="1845628"/>
                    </a:xfrm>
                    <a:prstGeom prst="rect">
                      <a:avLst/>
                    </a:prstGeom>
                    <a:ln>
                      <a:solidFill>
                        <a:schemeClr val="accent1"/>
                      </a:solidFill>
                    </a:ln>
                  </pic:spPr>
                </pic:pic>
              </a:graphicData>
            </a:graphic>
          </wp:inline>
        </w:drawing>
      </w:r>
    </w:p>
    <w:p w14:paraId="2EA6D90C" w14:textId="77F5EBE6" w:rsidR="006B150C" w:rsidRDefault="00265022" w:rsidP="006B150C">
      <w:pPr>
        <w:pStyle w:val="Heading3"/>
        <w:rPr>
          <w:noProof/>
        </w:rPr>
      </w:pPr>
      <w:r>
        <w:rPr>
          <w:noProof/>
        </w:rPr>
        <w:lastRenderedPageBreak/>
        <w:t>Update the 'Movie Index</w:t>
      </w:r>
      <w:r w:rsidR="0082724D">
        <w:rPr>
          <w:noProof/>
        </w:rPr>
        <w:t>'</w:t>
      </w:r>
      <w:r>
        <w:rPr>
          <w:noProof/>
        </w:rPr>
        <w:t xml:space="preserve"> View</w:t>
      </w:r>
    </w:p>
    <w:p w14:paraId="00057CE5" w14:textId="0C066AB3" w:rsidR="00F54CB4" w:rsidRDefault="0082724D" w:rsidP="0082724D">
      <w:pPr>
        <w:pStyle w:val="ListParagraph"/>
        <w:numPr>
          <w:ilvl w:val="0"/>
          <w:numId w:val="3"/>
        </w:numPr>
        <w:rPr>
          <w:bCs/>
        </w:rPr>
      </w:pPr>
      <w:r>
        <w:rPr>
          <w:bCs/>
        </w:rPr>
        <w:t>M</w:t>
      </w:r>
      <w:r w:rsidRPr="0082724D">
        <w:rPr>
          <w:bCs/>
        </w:rPr>
        <w:t>odify the `Movie Index` view</w:t>
      </w:r>
      <w:r>
        <w:rPr>
          <w:bCs/>
        </w:rPr>
        <w:t>, to support image displaying</w:t>
      </w:r>
    </w:p>
    <w:p w14:paraId="1C099340" w14:textId="203E8A29" w:rsidR="0082724D" w:rsidRDefault="0082724D" w:rsidP="0082724D">
      <w:pPr>
        <w:rPr>
          <w:bCs/>
        </w:rPr>
      </w:pPr>
      <w:r w:rsidRPr="0082724D">
        <w:rPr>
          <w:bCs/>
        </w:rPr>
        <w:drawing>
          <wp:inline distT="0" distB="0" distL="0" distR="0" wp14:anchorId="1A470B4F" wp14:editId="29BF42EC">
            <wp:extent cx="6803656" cy="3238500"/>
            <wp:effectExtent l="19050" t="19050" r="16510" b="19050"/>
            <wp:docPr id="213055302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53022" name="Picture 1" descr="A screen shot of a computer code&#10;&#10;Description automatically generated"/>
                    <pic:cNvPicPr/>
                  </pic:nvPicPr>
                  <pic:blipFill>
                    <a:blip r:embed="rId11"/>
                    <a:stretch>
                      <a:fillRect/>
                    </a:stretch>
                  </pic:blipFill>
                  <pic:spPr>
                    <a:xfrm>
                      <a:off x="0" y="0"/>
                      <a:ext cx="6934209" cy="3300643"/>
                    </a:xfrm>
                    <a:prstGeom prst="rect">
                      <a:avLst/>
                    </a:prstGeom>
                    <a:ln>
                      <a:solidFill>
                        <a:schemeClr val="accent1"/>
                      </a:solidFill>
                    </a:ln>
                  </pic:spPr>
                </pic:pic>
              </a:graphicData>
            </a:graphic>
          </wp:inline>
        </w:drawing>
      </w:r>
    </w:p>
    <w:p w14:paraId="75D80624" w14:textId="3365605C" w:rsidR="0082724D" w:rsidRDefault="0082724D" w:rsidP="0082724D">
      <w:pPr>
        <w:pStyle w:val="ListParagraph"/>
        <w:numPr>
          <w:ilvl w:val="0"/>
          <w:numId w:val="3"/>
        </w:numPr>
        <w:rPr>
          <w:b/>
        </w:rPr>
      </w:pPr>
      <w:r>
        <w:rPr>
          <w:bCs/>
        </w:rPr>
        <w:t>`</w:t>
      </w:r>
      <w:r w:rsidRPr="0082724D">
        <w:rPr>
          <w:rStyle w:val="CodeChar"/>
        </w:rPr>
        <w:t>Movie Index</w:t>
      </w:r>
      <w:r>
        <w:rPr>
          <w:bCs/>
        </w:rPr>
        <w:t xml:space="preserve">` view code </w:t>
      </w:r>
      <w:r w:rsidRPr="0082724D">
        <w:rPr>
          <w:b/>
        </w:rPr>
        <w:t>.zip</w:t>
      </w:r>
    </w:p>
    <w:p w14:paraId="639CD9BE" w14:textId="031DA6D9" w:rsidR="0082724D" w:rsidRPr="0082724D" w:rsidRDefault="0082724D" w:rsidP="0082724D">
      <w:pPr>
        <w:rPr>
          <w:b/>
        </w:rPr>
      </w:pPr>
      <w:r>
        <w:object w:dxaOrig="1508" w:dyaOrig="983" w14:anchorId="23968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5pt;height:49pt" o:ole="" o:bordertopcolor="this" o:borderleftcolor="this" o:borderbottomcolor="this" o:borderrightcolor="this">
            <v:imagedata r:id="rId12" o:title=""/>
            <w10:bordertop type="single" width="12"/>
            <w10:borderleft type="single" width="12"/>
            <w10:borderbottom type="single" width="12"/>
            <w10:borderright type="single" width="12"/>
          </v:shape>
          <o:OLEObject Type="Embed" ProgID="Package" ShapeID="_x0000_i1032" DrawAspect="Icon" ObjectID="_1794829591" r:id="rId13"/>
        </w:object>
      </w:r>
    </w:p>
    <w:p w14:paraId="663F39A9" w14:textId="4FCCFD29" w:rsidR="000F0C1D" w:rsidRDefault="000F0C1D" w:rsidP="00F54CB4">
      <w:pPr>
        <w:pStyle w:val="Heading3"/>
        <w:rPr>
          <w:noProof/>
        </w:rPr>
      </w:pPr>
      <w:r>
        <w:rPr>
          <w:noProof/>
        </w:rPr>
        <w:t>Clearing Test Movies Data</w:t>
      </w:r>
    </w:p>
    <w:p w14:paraId="04428BB0" w14:textId="07967650" w:rsidR="000F0C1D" w:rsidRDefault="000F0C1D" w:rsidP="000F0C1D">
      <w:r w:rsidRPr="000F0C1D">
        <w:t xml:space="preserve">Before moving forward, it's essential to </w:t>
      </w:r>
      <w:r w:rsidRPr="000F0C1D">
        <w:rPr>
          <w:b/>
          <w:bCs/>
        </w:rPr>
        <w:t>clear all the test movies you may have added during development</w:t>
      </w:r>
      <w:r w:rsidRPr="000F0C1D">
        <w:t>. This step ensures that your database only contains the movies imported from the JSON file, providing a clean slate for testing and showcasing the updated functionality of your application.</w:t>
      </w:r>
    </w:p>
    <w:p w14:paraId="5CB47619" w14:textId="3F9375BD" w:rsidR="00F2401D" w:rsidRDefault="00F2401D" w:rsidP="000F0C1D">
      <w:r w:rsidRPr="00F2401D">
        <w:drawing>
          <wp:inline distT="0" distB="0" distL="0" distR="0" wp14:anchorId="171898D2" wp14:editId="349451FC">
            <wp:extent cx="6683511" cy="1111250"/>
            <wp:effectExtent l="19050" t="19050" r="22225" b="12700"/>
            <wp:docPr id="985321098" name="Picture 1" descr="A screenshot of a compute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21098" name="Picture 1" descr="A screenshot of a computer message&#10;&#10;Description automatically generated"/>
                    <pic:cNvPicPr/>
                  </pic:nvPicPr>
                  <pic:blipFill>
                    <a:blip r:embed="rId14"/>
                    <a:stretch>
                      <a:fillRect/>
                    </a:stretch>
                  </pic:blipFill>
                  <pic:spPr>
                    <a:xfrm>
                      <a:off x="0" y="0"/>
                      <a:ext cx="6716246" cy="1116693"/>
                    </a:xfrm>
                    <a:prstGeom prst="rect">
                      <a:avLst/>
                    </a:prstGeom>
                    <a:ln>
                      <a:solidFill>
                        <a:schemeClr val="accent1"/>
                      </a:solidFill>
                    </a:ln>
                  </pic:spPr>
                </pic:pic>
              </a:graphicData>
            </a:graphic>
          </wp:inline>
        </w:drawing>
      </w:r>
    </w:p>
    <w:p w14:paraId="66701F78" w14:textId="4DC86ECB" w:rsidR="000F0C1D" w:rsidRDefault="000F0C1D" w:rsidP="000F0C1D">
      <w:pPr>
        <w:pStyle w:val="ListParagraph"/>
        <w:numPr>
          <w:ilvl w:val="0"/>
          <w:numId w:val="3"/>
        </w:numPr>
        <w:rPr>
          <w:b/>
          <w:bCs/>
        </w:rPr>
      </w:pPr>
      <w:r w:rsidRPr="000F0C1D">
        <w:rPr>
          <w:b/>
          <w:bCs/>
        </w:rPr>
        <w:t>Steps to Clear Test Data</w:t>
      </w:r>
    </w:p>
    <w:p w14:paraId="621E082C" w14:textId="41CF7D9E" w:rsidR="000F0C1D" w:rsidRDefault="000F0C1D" w:rsidP="000F0C1D">
      <w:pPr>
        <w:pStyle w:val="ListParagraph"/>
        <w:numPr>
          <w:ilvl w:val="1"/>
          <w:numId w:val="3"/>
        </w:numPr>
        <w:rPr>
          <w:b/>
          <w:bCs/>
        </w:rPr>
      </w:pPr>
      <w:r w:rsidRPr="000F0C1D">
        <w:rPr>
          <w:b/>
          <w:bCs/>
        </w:rPr>
        <w:t>Option 1: Using Entity Framework</w:t>
      </w:r>
    </w:p>
    <w:p w14:paraId="4A268104" w14:textId="087B940B" w:rsidR="000F0C1D" w:rsidRPr="000F0C1D" w:rsidRDefault="00F2401D" w:rsidP="000F0C1D">
      <w:pPr>
        <w:rPr>
          <w:b/>
          <w:bCs/>
        </w:rPr>
      </w:pPr>
      <w:r w:rsidRPr="00F2401D">
        <w:rPr>
          <w:b/>
          <w:bCs/>
        </w:rPr>
        <w:lastRenderedPageBreak/>
        <w:drawing>
          <wp:inline distT="0" distB="0" distL="0" distR="0" wp14:anchorId="07EB17A2" wp14:editId="563F1DFC">
            <wp:extent cx="6626225" cy="2879725"/>
            <wp:effectExtent l="19050" t="19050" r="22225" b="15875"/>
            <wp:docPr id="4047580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758024" name="Picture 1" descr="A screen shot of a computer program&#10;&#10;Description automatically generated"/>
                    <pic:cNvPicPr/>
                  </pic:nvPicPr>
                  <pic:blipFill>
                    <a:blip r:embed="rId15"/>
                    <a:stretch>
                      <a:fillRect/>
                    </a:stretch>
                  </pic:blipFill>
                  <pic:spPr>
                    <a:xfrm>
                      <a:off x="0" y="0"/>
                      <a:ext cx="6626225" cy="2879725"/>
                    </a:xfrm>
                    <a:prstGeom prst="rect">
                      <a:avLst/>
                    </a:prstGeom>
                    <a:ln>
                      <a:solidFill>
                        <a:schemeClr val="accent1"/>
                      </a:solidFill>
                    </a:ln>
                  </pic:spPr>
                </pic:pic>
              </a:graphicData>
            </a:graphic>
          </wp:inline>
        </w:drawing>
      </w:r>
    </w:p>
    <w:p w14:paraId="3CB34FC7" w14:textId="76663442" w:rsidR="000F0C1D" w:rsidRDefault="000F0C1D" w:rsidP="000F0C1D">
      <w:pPr>
        <w:pStyle w:val="ListParagraph"/>
        <w:numPr>
          <w:ilvl w:val="1"/>
          <w:numId w:val="3"/>
        </w:numPr>
        <w:rPr>
          <w:b/>
          <w:bCs/>
        </w:rPr>
      </w:pPr>
      <w:r w:rsidRPr="000F0C1D">
        <w:rPr>
          <w:b/>
          <w:bCs/>
        </w:rPr>
        <w:t>Option 2: Using SQL Commands</w:t>
      </w:r>
    </w:p>
    <w:p w14:paraId="38206738" w14:textId="77777777" w:rsidR="00F2401D" w:rsidRDefault="00F2401D" w:rsidP="000F0C1D">
      <w:pPr>
        <w:rPr>
          <w:b/>
          <w:bCs/>
        </w:rPr>
      </w:pPr>
      <w:r w:rsidRPr="00F2401D">
        <w:rPr>
          <w:b/>
          <w:bCs/>
        </w:rPr>
        <w:drawing>
          <wp:inline distT="0" distB="0" distL="0" distR="0" wp14:anchorId="7CAE3F4B" wp14:editId="3A85547E">
            <wp:extent cx="3810532" cy="609685"/>
            <wp:effectExtent l="19050" t="19050" r="19050" b="19050"/>
            <wp:docPr id="163492064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20647" name="Picture 1" descr="A screen shot of a computer&#10;&#10;Description automatically generated"/>
                    <pic:cNvPicPr/>
                  </pic:nvPicPr>
                  <pic:blipFill>
                    <a:blip r:embed="rId16"/>
                    <a:stretch>
                      <a:fillRect/>
                    </a:stretch>
                  </pic:blipFill>
                  <pic:spPr>
                    <a:xfrm>
                      <a:off x="0" y="0"/>
                      <a:ext cx="3810532" cy="609685"/>
                    </a:xfrm>
                    <a:prstGeom prst="rect">
                      <a:avLst/>
                    </a:prstGeom>
                    <a:ln>
                      <a:solidFill>
                        <a:schemeClr val="accent1"/>
                      </a:solidFill>
                    </a:ln>
                  </pic:spPr>
                </pic:pic>
              </a:graphicData>
            </a:graphic>
          </wp:inline>
        </w:drawing>
      </w:r>
    </w:p>
    <w:p w14:paraId="6AA8CAA7" w14:textId="280738F2" w:rsidR="000F0C1D" w:rsidRDefault="000F0C1D" w:rsidP="000F0C1D">
      <w:pPr>
        <w:rPr>
          <w:b/>
          <w:bCs/>
        </w:rPr>
      </w:pPr>
      <w:r w:rsidRPr="000F0C1D">
        <w:rPr>
          <w:b/>
          <w:bCs/>
        </w:rPr>
        <w:drawing>
          <wp:inline distT="0" distB="0" distL="0" distR="0" wp14:anchorId="60F3E341" wp14:editId="50B870E6">
            <wp:extent cx="3972479" cy="1133633"/>
            <wp:effectExtent l="19050" t="19050" r="28575" b="28575"/>
            <wp:docPr id="1679446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46216" name="Picture 1" descr="A screenshot of a computer&#10;&#10;Description automatically generated"/>
                    <pic:cNvPicPr/>
                  </pic:nvPicPr>
                  <pic:blipFill>
                    <a:blip r:embed="rId17"/>
                    <a:stretch>
                      <a:fillRect/>
                    </a:stretch>
                  </pic:blipFill>
                  <pic:spPr>
                    <a:xfrm>
                      <a:off x="0" y="0"/>
                      <a:ext cx="3972479" cy="1133633"/>
                    </a:xfrm>
                    <a:prstGeom prst="rect">
                      <a:avLst/>
                    </a:prstGeom>
                    <a:ln>
                      <a:solidFill>
                        <a:schemeClr val="accent1"/>
                      </a:solidFill>
                    </a:ln>
                  </pic:spPr>
                </pic:pic>
              </a:graphicData>
            </a:graphic>
          </wp:inline>
        </w:drawing>
      </w:r>
    </w:p>
    <w:p w14:paraId="2C5B1320" w14:textId="5DA163A6" w:rsidR="00F2401D" w:rsidRDefault="00F2401D" w:rsidP="000F0C1D">
      <w:pPr>
        <w:rPr>
          <w:b/>
          <w:bCs/>
        </w:rPr>
      </w:pPr>
      <w:r>
        <w:rPr>
          <w:b/>
          <w:bCs/>
        </w:rPr>
        <w:t>The result should be empty movies table in the SSMS:</w:t>
      </w:r>
    </w:p>
    <w:p w14:paraId="6CE33F9E" w14:textId="79F6558A" w:rsidR="00F2401D" w:rsidRPr="000F0C1D" w:rsidRDefault="00F2401D" w:rsidP="000F0C1D">
      <w:pPr>
        <w:rPr>
          <w:b/>
          <w:bCs/>
        </w:rPr>
      </w:pPr>
      <w:r w:rsidRPr="00F2401D">
        <w:rPr>
          <w:b/>
          <w:bCs/>
        </w:rPr>
        <w:drawing>
          <wp:inline distT="0" distB="0" distL="0" distR="0" wp14:anchorId="7A3C7F72" wp14:editId="215B6102">
            <wp:extent cx="6626225" cy="1010920"/>
            <wp:effectExtent l="19050" t="19050" r="22225" b="17780"/>
            <wp:docPr id="1645593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93967" name="Picture 1" descr="A screenshot of a computer&#10;&#10;Description automatically generated"/>
                    <pic:cNvPicPr/>
                  </pic:nvPicPr>
                  <pic:blipFill>
                    <a:blip r:embed="rId18"/>
                    <a:stretch>
                      <a:fillRect/>
                    </a:stretch>
                  </pic:blipFill>
                  <pic:spPr>
                    <a:xfrm>
                      <a:off x="0" y="0"/>
                      <a:ext cx="6626225" cy="1010920"/>
                    </a:xfrm>
                    <a:prstGeom prst="rect">
                      <a:avLst/>
                    </a:prstGeom>
                    <a:ln>
                      <a:solidFill>
                        <a:schemeClr val="accent1"/>
                      </a:solidFill>
                    </a:ln>
                  </pic:spPr>
                </pic:pic>
              </a:graphicData>
            </a:graphic>
          </wp:inline>
        </w:drawing>
      </w:r>
    </w:p>
    <w:p w14:paraId="4FD12671" w14:textId="659A20F4" w:rsidR="00F54CB4" w:rsidRDefault="000F0C1D" w:rsidP="00F54CB4">
      <w:pPr>
        <w:pStyle w:val="Heading3"/>
        <w:rPr>
          <w:noProof/>
        </w:rPr>
      </w:pPr>
      <w:r>
        <w:rPr>
          <w:noProof/>
        </w:rPr>
        <w:t>Importing Movies from JSON</w:t>
      </w:r>
    </w:p>
    <w:p w14:paraId="660B600B" w14:textId="77777777" w:rsidR="00A22731" w:rsidRPr="00A22731" w:rsidRDefault="00A22731" w:rsidP="007D2C00">
      <w:pPr>
        <w:rPr>
          <w:u w:val="single"/>
        </w:rPr>
      </w:pPr>
      <w:r w:rsidRPr="00A22731">
        <w:rPr>
          <w:b/>
          <w:bCs/>
          <w:u w:val="single"/>
        </w:rPr>
        <w:t>Best Practices for Importing Data</w:t>
      </w:r>
      <w:r w:rsidRPr="00A22731">
        <w:rPr>
          <w:u w:val="single"/>
        </w:rPr>
        <w:t>:</w:t>
      </w:r>
    </w:p>
    <w:p w14:paraId="52B87E57" w14:textId="2FFE6663" w:rsidR="00A22731" w:rsidRDefault="00A22731" w:rsidP="007D2C00">
      <w:r w:rsidRPr="00A22731">
        <w:t xml:space="preserve">Before diving into the steps for importing movies, it's important to understand the </w:t>
      </w:r>
      <w:r w:rsidRPr="00A22731">
        <w:rPr>
          <w:b/>
          <w:bCs/>
        </w:rPr>
        <w:t>best practices</w:t>
      </w:r>
      <w:r w:rsidRPr="00A22731">
        <w:t xml:space="preserve"> for handling external data in your application</w:t>
      </w:r>
      <w:r>
        <w:t>.</w:t>
      </w:r>
    </w:p>
    <w:p w14:paraId="2AD5D2C9" w14:textId="47DFF7F8" w:rsidR="00A22731" w:rsidRDefault="00A22731" w:rsidP="00A22731">
      <w:pPr>
        <w:pStyle w:val="ListParagraph"/>
        <w:numPr>
          <w:ilvl w:val="0"/>
          <w:numId w:val="3"/>
        </w:numPr>
      </w:pPr>
      <w:r w:rsidRPr="00A22731">
        <w:rPr>
          <w:b/>
          <w:bCs/>
        </w:rPr>
        <w:t>Validate</w:t>
      </w:r>
      <w:r w:rsidRPr="00A22731">
        <w:t xml:space="preserve"> the Data</w:t>
      </w:r>
    </w:p>
    <w:p w14:paraId="04D783DF" w14:textId="7B358539" w:rsidR="00A22731" w:rsidRDefault="00A22731" w:rsidP="00A22731">
      <w:pPr>
        <w:pStyle w:val="ListParagraph"/>
        <w:numPr>
          <w:ilvl w:val="0"/>
          <w:numId w:val="3"/>
        </w:numPr>
      </w:pPr>
      <w:r w:rsidRPr="00A22731">
        <w:t xml:space="preserve">Use a </w:t>
      </w:r>
      <w:r w:rsidRPr="00A22731">
        <w:rPr>
          <w:b/>
          <w:bCs/>
        </w:rPr>
        <w:t>Separate Service</w:t>
      </w:r>
      <w:r w:rsidRPr="00A22731">
        <w:t xml:space="preserve"> or </w:t>
      </w:r>
      <w:r w:rsidRPr="00A22731">
        <w:rPr>
          <w:b/>
          <w:bCs/>
        </w:rPr>
        <w:t>Layer</w:t>
      </w:r>
    </w:p>
    <w:p w14:paraId="46FB7C9A" w14:textId="57CF2D65" w:rsidR="00A22731" w:rsidRPr="00A22731" w:rsidRDefault="00A22731" w:rsidP="00A22731">
      <w:pPr>
        <w:pStyle w:val="ListParagraph"/>
        <w:numPr>
          <w:ilvl w:val="0"/>
          <w:numId w:val="3"/>
        </w:numPr>
        <w:rPr>
          <w:b/>
          <w:bCs/>
        </w:rPr>
      </w:pPr>
      <w:r w:rsidRPr="00A22731">
        <w:rPr>
          <w:b/>
          <w:bCs/>
        </w:rPr>
        <w:t>Error Handling</w:t>
      </w:r>
    </w:p>
    <w:p w14:paraId="42AE25DF" w14:textId="2CAFF3BB" w:rsidR="00A22731" w:rsidRDefault="00A22731" w:rsidP="00A22731">
      <w:pPr>
        <w:pStyle w:val="ListParagraph"/>
        <w:numPr>
          <w:ilvl w:val="1"/>
          <w:numId w:val="3"/>
        </w:numPr>
      </w:pPr>
      <w:r w:rsidRPr="00A22731">
        <w:t xml:space="preserve">Implement error handling to </w:t>
      </w:r>
      <w:r w:rsidRPr="00A22731">
        <w:rPr>
          <w:b/>
          <w:bCs/>
        </w:rPr>
        <w:t>catch and log issues</w:t>
      </w:r>
      <w:r w:rsidRPr="00A22731">
        <w:t>, such as missing files, malformed JSON, or database errors</w:t>
      </w:r>
    </w:p>
    <w:p w14:paraId="4FED16AB" w14:textId="5EB181B6" w:rsidR="00A22731" w:rsidRDefault="00A22731" w:rsidP="00A22731">
      <w:pPr>
        <w:pStyle w:val="ListParagraph"/>
        <w:numPr>
          <w:ilvl w:val="1"/>
          <w:numId w:val="3"/>
        </w:numPr>
      </w:pPr>
      <w:r w:rsidRPr="00A22731">
        <w:t xml:space="preserve">Provide </w:t>
      </w:r>
      <w:r w:rsidRPr="00A22731">
        <w:rPr>
          <w:b/>
          <w:bCs/>
        </w:rPr>
        <w:t>meaningful error messages</w:t>
      </w:r>
      <w:r w:rsidRPr="00A22731">
        <w:t xml:space="preserve"> to aid in debugging</w:t>
      </w:r>
    </w:p>
    <w:p w14:paraId="410AC8C7" w14:textId="5C74E379" w:rsidR="00A22731" w:rsidRDefault="00A22731" w:rsidP="00A22731">
      <w:pPr>
        <w:pStyle w:val="ListParagraph"/>
        <w:numPr>
          <w:ilvl w:val="0"/>
          <w:numId w:val="3"/>
        </w:numPr>
      </w:pPr>
      <w:r w:rsidRPr="00A22731">
        <w:rPr>
          <w:b/>
          <w:bCs/>
        </w:rPr>
        <w:t>Avoid Duplicate</w:t>
      </w:r>
      <w:r w:rsidRPr="00A22731">
        <w:t xml:space="preserve"> Entries</w:t>
      </w:r>
    </w:p>
    <w:p w14:paraId="0069C98D" w14:textId="4BF76FCC" w:rsidR="00A22731" w:rsidRPr="00A22731" w:rsidRDefault="00A22731" w:rsidP="00A22731">
      <w:pPr>
        <w:pStyle w:val="ListParagraph"/>
        <w:numPr>
          <w:ilvl w:val="0"/>
          <w:numId w:val="3"/>
        </w:numPr>
      </w:pPr>
      <w:r w:rsidRPr="00A22731">
        <w:lastRenderedPageBreak/>
        <w:t xml:space="preserve">Use </w:t>
      </w:r>
      <w:r w:rsidRPr="00A22731">
        <w:rPr>
          <w:b/>
          <w:bCs/>
        </w:rPr>
        <w:t>Transactions</w:t>
      </w:r>
    </w:p>
    <w:p w14:paraId="5709F94E" w14:textId="77777777" w:rsidR="00A22731" w:rsidRDefault="00A22731" w:rsidP="00A22731">
      <w:pPr>
        <w:pStyle w:val="ListParagraph"/>
        <w:numPr>
          <w:ilvl w:val="1"/>
          <w:numId w:val="3"/>
        </w:numPr>
      </w:pPr>
      <w:r w:rsidRPr="00A22731">
        <w:t xml:space="preserve">If inserting </w:t>
      </w:r>
      <w:r w:rsidRPr="00A22731">
        <w:rPr>
          <w:b/>
          <w:bCs/>
        </w:rPr>
        <w:t>multiple records</w:t>
      </w:r>
      <w:r w:rsidRPr="00A22731">
        <w:t>, use a transaction to ensure that all records are inserted successfully</w:t>
      </w:r>
    </w:p>
    <w:p w14:paraId="1DB93EEA" w14:textId="25916CDC" w:rsidR="00A22731" w:rsidRPr="00A22731" w:rsidRDefault="00A22731" w:rsidP="00A22731">
      <w:pPr>
        <w:pStyle w:val="ListParagraph"/>
        <w:numPr>
          <w:ilvl w:val="1"/>
          <w:numId w:val="3"/>
        </w:numPr>
      </w:pPr>
      <w:r w:rsidRPr="00A22731">
        <w:t xml:space="preserve">This </w:t>
      </w:r>
      <w:r w:rsidRPr="00A22731">
        <w:rPr>
          <w:b/>
          <w:bCs/>
        </w:rPr>
        <w:t>avoids partial updates</w:t>
      </w:r>
    </w:p>
    <w:p w14:paraId="134865D5" w14:textId="5CBA9848" w:rsidR="00A22731" w:rsidRPr="00A22731" w:rsidRDefault="00A22731" w:rsidP="00A22731">
      <w:pPr>
        <w:rPr>
          <w:b/>
          <w:bCs/>
          <w:u w:val="single"/>
        </w:rPr>
      </w:pPr>
      <w:r w:rsidRPr="00A22731">
        <w:rPr>
          <w:b/>
          <w:bCs/>
          <w:u w:val="single"/>
        </w:rPr>
        <w:t>Place the JSON File</w:t>
      </w:r>
      <w:r w:rsidRPr="00A22731">
        <w:rPr>
          <w:b/>
          <w:bCs/>
          <w:u w:val="single"/>
        </w:rPr>
        <w:t>:</w:t>
      </w:r>
    </w:p>
    <w:p w14:paraId="706C3802" w14:textId="215601AA" w:rsidR="00A22731" w:rsidRPr="00A22731" w:rsidRDefault="00A22731" w:rsidP="00A22731">
      <w:pPr>
        <w:pStyle w:val="ListParagraph"/>
        <w:numPr>
          <w:ilvl w:val="0"/>
          <w:numId w:val="16"/>
        </w:numPr>
        <w:rPr>
          <w:rStyle w:val="CodeChar"/>
          <w:rFonts w:asciiTheme="minorHAnsi" w:hAnsiTheme="minorHAnsi"/>
          <w:b w:val="0"/>
          <w:noProof w:val="0"/>
        </w:rPr>
      </w:pPr>
      <w:r w:rsidRPr="00A22731">
        <w:t xml:space="preserve">Save your JSON file (e.g., </w:t>
      </w:r>
      <w:r w:rsidRPr="00A22731">
        <w:rPr>
          <w:rStyle w:val="CodeChar"/>
        </w:rPr>
        <w:t>movies.json</w:t>
      </w:r>
      <w:r w:rsidRPr="00A22731">
        <w:t xml:space="preserve">) in a </w:t>
      </w:r>
      <w:r w:rsidRPr="00A22731">
        <w:rPr>
          <w:b/>
          <w:bCs/>
        </w:rPr>
        <w:t>dedicated folder</w:t>
      </w:r>
      <w:r w:rsidRPr="00A22731">
        <w:t xml:space="preserve"> within your project, such as </w:t>
      </w:r>
      <w:r w:rsidR="000D7D1A">
        <w:rPr>
          <w:rStyle w:val="CodeChar"/>
        </w:rPr>
        <w:t>SeedingD</w:t>
      </w:r>
      <w:r w:rsidRPr="00A22731">
        <w:rPr>
          <w:rStyle w:val="CodeChar"/>
        </w:rPr>
        <w:t>ata</w:t>
      </w:r>
    </w:p>
    <w:p w14:paraId="711C5D23" w14:textId="738C9226" w:rsidR="00A22731" w:rsidRDefault="00A960D5" w:rsidP="00A22731">
      <w:r w:rsidRPr="00A960D5">
        <w:drawing>
          <wp:inline distT="0" distB="0" distL="0" distR="0" wp14:anchorId="72CFB9D5" wp14:editId="0731EBB4">
            <wp:extent cx="2584450" cy="1748510"/>
            <wp:effectExtent l="19050" t="19050" r="25400" b="23495"/>
            <wp:docPr id="403954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54334" name="Picture 1" descr="A screenshot of a computer&#10;&#10;Description automatically generated"/>
                    <pic:cNvPicPr/>
                  </pic:nvPicPr>
                  <pic:blipFill>
                    <a:blip r:embed="rId19"/>
                    <a:stretch>
                      <a:fillRect/>
                    </a:stretch>
                  </pic:blipFill>
                  <pic:spPr>
                    <a:xfrm>
                      <a:off x="0" y="0"/>
                      <a:ext cx="2593172" cy="1754411"/>
                    </a:xfrm>
                    <a:prstGeom prst="rect">
                      <a:avLst/>
                    </a:prstGeom>
                    <a:ln>
                      <a:solidFill>
                        <a:schemeClr val="accent1"/>
                      </a:solidFill>
                    </a:ln>
                  </pic:spPr>
                </pic:pic>
              </a:graphicData>
            </a:graphic>
          </wp:inline>
        </w:drawing>
      </w:r>
      <w:r w:rsidRPr="00A960D5">
        <w:drawing>
          <wp:inline distT="0" distB="0" distL="0" distR="0" wp14:anchorId="5A8524A0" wp14:editId="5FC4226A">
            <wp:extent cx="3841750" cy="1486434"/>
            <wp:effectExtent l="19050" t="19050" r="25400" b="19050"/>
            <wp:docPr id="1930703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03946" name="Picture 1" descr="A screenshot of a computer&#10;&#10;Description automatically generated"/>
                    <pic:cNvPicPr/>
                  </pic:nvPicPr>
                  <pic:blipFill>
                    <a:blip r:embed="rId20"/>
                    <a:stretch>
                      <a:fillRect/>
                    </a:stretch>
                  </pic:blipFill>
                  <pic:spPr>
                    <a:xfrm>
                      <a:off x="0" y="0"/>
                      <a:ext cx="3862881" cy="1494610"/>
                    </a:xfrm>
                    <a:prstGeom prst="rect">
                      <a:avLst/>
                    </a:prstGeom>
                    <a:ln>
                      <a:solidFill>
                        <a:schemeClr val="accent1"/>
                      </a:solidFill>
                    </a:ln>
                  </pic:spPr>
                </pic:pic>
              </a:graphicData>
            </a:graphic>
          </wp:inline>
        </w:drawing>
      </w:r>
    </w:p>
    <w:p w14:paraId="5AC4BC65" w14:textId="2CBB2842" w:rsidR="00A22731" w:rsidRPr="00A22731" w:rsidRDefault="001663EB" w:rsidP="00A22731">
      <w:pPr>
        <w:rPr>
          <w:b/>
          <w:bCs/>
          <w:u w:val="single"/>
        </w:rPr>
      </w:pPr>
      <w:r w:rsidRPr="001663EB">
        <w:rPr>
          <w:b/>
          <w:bCs/>
          <w:u w:val="single"/>
        </w:rPr>
        <w:t xml:space="preserve">Adding Movie Import Functionality to the </w:t>
      </w:r>
      <w:proofErr w:type="spellStart"/>
      <w:r w:rsidRPr="001663EB">
        <w:rPr>
          <w:b/>
          <w:bCs/>
          <w:u w:val="single"/>
        </w:rPr>
        <w:t>DatabaseSeeder</w:t>
      </w:r>
      <w:proofErr w:type="spellEnd"/>
      <w:r w:rsidRPr="001663EB">
        <w:rPr>
          <w:b/>
          <w:bCs/>
          <w:u w:val="single"/>
        </w:rPr>
        <w:t xml:space="preserve"> Class</w:t>
      </w:r>
      <w:r w:rsidR="00A22731">
        <w:rPr>
          <w:b/>
          <w:bCs/>
          <w:u w:val="single"/>
        </w:rPr>
        <w:t>:</w:t>
      </w:r>
    </w:p>
    <w:p w14:paraId="553171D1" w14:textId="77777777" w:rsidR="001663EB" w:rsidRDefault="001663EB" w:rsidP="007D2C00">
      <w:r w:rsidRPr="001663EB">
        <w:drawing>
          <wp:inline distT="0" distB="0" distL="0" distR="0" wp14:anchorId="59EFB66D" wp14:editId="53C742A0">
            <wp:extent cx="5880100" cy="1648231"/>
            <wp:effectExtent l="19050" t="19050" r="25400" b="28575"/>
            <wp:docPr id="17674421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2111" name="Picture 1" descr="A screenshot of a computer program&#10;&#10;Description automatically generated"/>
                    <pic:cNvPicPr/>
                  </pic:nvPicPr>
                  <pic:blipFill>
                    <a:blip r:embed="rId21"/>
                    <a:stretch>
                      <a:fillRect/>
                    </a:stretch>
                  </pic:blipFill>
                  <pic:spPr>
                    <a:xfrm>
                      <a:off x="0" y="0"/>
                      <a:ext cx="5906442" cy="1655615"/>
                    </a:xfrm>
                    <a:prstGeom prst="rect">
                      <a:avLst/>
                    </a:prstGeom>
                    <a:ln>
                      <a:solidFill>
                        <a:schemeClr val="accent1"/>
                      </a:solidFill>
                    </a:ln>
                  </pic:spPr>
                </pic:pic>
              </a:graphicData>
            </a:graphic>
          </wp:inline>
        </w:drawing>
      </w:r>
    </w:p>
    <w:p w14:paraId="4987347F" w14:textId="1E91A9F2" w:rsidR="007D2C00" w:rsidRDefault="007D2C00" w:rsidP="007D2C00">
      <w:r>
        <w:br/>
      </w:r>
      <w:r w:rsidR="001663EB" w:rsidRPr="001663EB">
        <w:drawing>
          <wp:inline distT="0" distB="0" distL="0" distR="0" wp14:anchorId="25CE3F39" wp14:editId="649522C1">
            <wp:extent cx="5611414" cy="3746500"/>
            <wp:effectExtent l="19050" t="19050" r="27940" b="25400"/>
            <wp:docPr id="211472541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25416" name="Picture 1" descr="A computer screen shot of a program&#10;&#10;Description automatically generated"/>
                    <pic:cNvPicPr/>
                  </pic:nvPicPr>
                  <pic:blipFill>
                    <a:blip r:embed="rId22"/>
                    <a:stretch>
                      <a:fillRect/>
                    </a:stretch>
                  </pic:blipFill>
                  <pic:spPr>
                    <a:xfrm>
                      <a:off x="0" y="0"/>
                      <a:ext cx="5619752" cy="3752067"/>
                    </a:xfrm>
                    <a:prstGeom prst="rect">
                      <a:avLst/>
                    </a:prstGeom>
                    <a:ln>
                      <a:solidFill>
                        <a:schemeClr val="accent1"/>
                      </a:solidFill>
                    </a:ln>
                  </pic:spPr>
                </pic:pic>
              </a:graphicData>
            </a:graphic>
          </wp:inline>
        </w:drawing>
      </w:r>
    </w:p>
    <w:p w14:paraId="0753FA41" w14:textId="2E88F8AD" w:rsidR="007D2C00" w:rsidRDefault="001663EB" w:rsidP="007D2C00">
      <w:pPr>
        <w:rPr>
          <w:b/>
          <w:bCs/>
          <w:u w:val="single"/>
        </w:rPr>
      </w:pPr>
      <w:r w:rsidRPr="001663EB">
        <w:rPr>
          <w:b/>
          <w:bCs/>
          <w:u w:val="single"/>
        </w:rPr>
        <w:lastRenderedPageBreak/>
        <w:t>Where Else Can Seeding Logic Go?</w:t>
      </w:r>
    </w:p>
    <w:p w14:paraId="4855B962" w14:textId="7E4C07CF" w:rsidR="001663EB" w:rsidRDefault="001663EB" w:rsidP="001663EB">
      <w:pPr>
        <w:pStyle w:val="ListParagraph"/>
        <w:numPr>
          <w:ilvl w:val="0"/>
          <w:numId w:val="16"/>
        </w:numPr>
      </w:pPr>
      <w:r w:rsidRPr="001663EB">
        <w:t xml:space="preserve">Inside the </w:t>
      </w:r>
      <w:r w:rsidRPr="001663EB">
        <w:rPr>
          <w:rStyle w:val="CodeChar"/>
        </w:rPr>
        <w:t>OnModelCreating</w:t>
      </w:r>
      <w:r w:rsidRPr="001663EB">
        <w:t xml:space="preserve"> Method</w:t>
      </w:r>
    </w:p>
    <w:p w14:paraId="68C6269A" w14:textId="6CCAC8C9" w:rsidR="001663EB" w:rsidRDefault="001663EB" w:rsidP="001663EB">
      <w:pPr>
        <w:pStyle w:val="ListParagraph"/>
        <w:numPr>
          <w:ilvl w:val="0"/>
          <w:numId w:val="16"/>
        </w:numPr>
      </w:pPr>
      <w:r w:rsidRPr="001663EB">
        <w:rPr>
          <w:b/>
          <w:bCs/>
        </w:rPr>
        <w:t>Custom</w:t>
      </w:r>
      <w:r w:rsidRPr="001663EB">
        <w:t xml:space="preserve"> Seeder Classes</w:t>
      </w:r>
    </w:p>
    <w:p w14:paraId="32047610" w14:textId="3D6670EA" w:rsidR="001663EB" w:rsidRPr="001663EB" w:rsidRDefault="001663EB" w:rsidP="001663EB">
      <w:pPr>
        <w:pStyle w:val="ListParagraph"/>
        <w:numPr>
          <w:ilvl w:val="0"/>
          <w:numId w:val="16"/>
        </w:numPr>
      </w:pPr>
      <w:r w:rsidRPr="001663EB">
        <w:t xml:space="preserve">During </w:t>
      </w:r>
      <w:r w:rsidRPr="001663EB">
        <w:rPr>
          <w:b/>
          <w:bCs/>
        </w:rPr>
        <w:t>Application Initialization</w:t>
      </w:r>
    </w:p>
    <w:p w14:paraId="7CF99950" w14:textId="2F644AB5" w:rsidR="001663EB" w:rsidRDefault="001663EB" w:rsidP="001663EB">
      <w:r w:rsidRPr="001663EB">
        <w:t xml:space="preserve">To call your </w:t>
      </w:r>
      <w:r w:rsidRPr="001663EB">
        <w:rPr>
          <w:rStyle w:val="CodeChar"/>
        </w:rPr>
        <w:t>ImportMovies</w:t>
      </w:r>
      <w:r w:rsidRPr="001663EB">
        <w:t xml:space="preserve"> method, you should integrate it into your application startup process in the </w:t>
      </w:r>
      <w:r w:rsidRPr="001663EB">
        <w:rPr>
          <w:rStyle w:val="CodeChar"/>
        </w:rPr>
        <w:t>Program.cs</w:t>
      </w:r>
      <w:r w:rsidRPr="001663EB">
        <w:t xml:space="preserve"> file</w:t>
      </w:r>
      <w:r>
        <w:t>:</w:t>
      </w:r>
    </w:p>
    <w:p w14:paraId="5A8F8F77" w14:textId="45449784" w:rsidR="001663EB" w:rsidRDefault="00A960D5" w:rsidP="001663EB">
      <w:r w:rsidRPr="00A960D5">
        <w:drawing>
          <wp:inline distT="0" distB="0" distL="0" distR="0" wp14:anchorId="73757299" wp14:editId="2C1EE0AC">
            <wp:extent cx="6626225" cy="2462530"/>
            <wp:effectExtent l="19050" t="19050" r="22225" b="13970"/>
            <wp:docPr id="77190260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902607" name="Picture 1" descr="A screen shot of a computer code&#10;&#10;Description automatically generated"/>
                    <pic:cNvPicPr/>
                  </pic:nvPicPr>
                  <pic:blipFill>
                    <a:blip r:embed="rId23"/>
                    <a:stretch>
                      <a:fillRect/>
                    </a:stretch>
                  </pic:blipFill>
                  <pic:spPr>
                    <a:xfrm>
                      <a:off x="0" y="0"/>
                      <a:ext cx="6626225" cy="2462530"/>
                    </a:xfrm>
                    <a:prstGeom prst="rect">
                      <a:avLst/>
                    </a:prstGeom>
                    <a:ln>
                      <a:solidFill>
                        <a:schemeClr val="accent1"/>
                      </a:solidFill>
                    </a:ln>
                  </pic:spPr>
                </pic:pic>
              </a:graphicData>
            </a:graphic>
          </wp:inline>
        </w:drawing>
      </w:r>
    </w:p>
    <w:p w14:paraId="420788C7" w14:textId="688A4CCA" w:rsidR="00725814" w:rsidRPr="007D2C00" w:rsidRDefault="001663EB" w:rsidP="007D2C00">
      <w:r w:rsidRPr="001663EB">
        <w:drawing>
          <wp:inline distT="0" distB="0" distL="0" distR="0" wp14:anchorId="485FA295" wp14:editId="04B2E741">
            <wp:extent cx="5435600" cy="2358118"/>
            <wp:effectExtent l="19050" t="19050" r="12700" b="23495"/>
            <wp:docPr id="6537535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753552" name="Picture 1" descr="A screen shot of a computer program&#10;&#10;Description automatically generated"/>
                    <pic:cNvPicPr/>
                  </pic:nvPicPr>
                  <pic:blipFill>
                    <a:blip r:embed="rId24"/>
                    <a:stretch>
                      <a:fillRect/>
                    </a:stretch>
                  </pic:blipFill>
                  <pic:spPr>
                    <a:xfrm>
                      <a:off x="0" y="0"/>
                      <a:ext cx="5435600" cy="2358118"/>
                    </a:xfrm>
                    <a:prstGeom prst="rect">
                      <a:avLst/>
                    </a:prstGeom>
                    <a:ln>
                      <a:solidFill>
                        <a:schemeClr val="accent1"/>
                      </a:solidFill>
                    </a:ln>
                  </pic:spPr>
                </pic:pic>
              </a:graphicData>
            </a:graphic>
          </wp:inline>
        </w:drawing>
      </w:r>
    </w:p>
    <w:p w14:paraId="1226F458" w14:textId="6862AA5B" w:rsidR="004154A1" w:rsidRDefault="00F2401D" w:rsidP="004154A1">
      <w:pPr>
        <w:pStyle w:val="Heading3"/>
        <w:rPr>
          <w:noProof/>
        </w:rPr>
      </w:pPr>
      <w:r>
        <w:rPr>
          <w:noProof/>
        </w:rPr>
        <w:t>Test the Seeding Logic</w:t>
      </w:r>
    </w:p>
    <w:p w14:paraId="5DD05BD3" w14:textId="49AAF41A" w:rsidR="006E2BB7" w:rsidRDefault="0012518E" w:rsidP="006B150C">
      <w:pPr>
        <w:pStyle w:val="Code"/>
        <w:rPr>
          <w:rFonts w:asciiTheme="minorHAnsi" w:hAnsiTheme="minorHAnsi"/>
          <w:b w:val="0"/>
          <w:noProof w:val="0"/>
        </w:rPr>
      </w:pPr>
      <w:r w:rsidRPr="0012518E">
        <w:rPr>
          <w:rFonts w:asciiTheme="minorHAnsi" w:hAnsiTheme="minorHAnsi"/>
          <w:b w:val="0"/>
          <w:noProof w:val="0"/>
        </w:rPr>
        <w:t xml:space="preserve">Now that you’ve implemented the movie seeding logic in the </w:t>
      </w:r>
      <w:r w:rsidRPr="0012518E">
        <w:t>Program.cs</w:t>
      </w:r>
      <w:r w:rsidRPr="0012518E">
        <w:rPr>
          <w:rFonts w:asciiTheme="minorHAnsi" w:hAnsiTheme="minorHAnsi"/>
          <w:b w:val="0"/>
          <w:noProof w:val="0"/>
        </w:rPr>
        <w:t>, it</w:t>
      </w:r>
      <w:r>
        <w:rPr>
          <w:rFonts w:asciiTheme="minorHAnsi" w:hAnsiTheme="minorHAnsi"/>
          <w:b w:val="0"/>
          <w:noProof w:val="0"/>
        </w:rPr>
        <w:t>'</w:t>
      </w:r>
      <w:r w:rsidRPr="0012518E">
        <w:rPr>
          <w:rFonts w:asciiTheme="minorHAnsi" w:hAnsiTheme="minorHAnsi"/>
          <w:b w:val="0"/>
          <w:noProof w:val="0"/>
        </w:rPr>
        <w:t>s time to test whether everything works correctly. Follow these steps to guide the students through the testing process</w:t>
      </w:r>
      <w:r>
        <w:rPr>
          <w:rFonts w:asciiTheme="minorHAnsi" w:hAnsiTheme="minorHAnsi"/>
          <w:b w:val="0"/>
          <w:noProof w:val="0"/>
        </w:rPr>
        <w:t>:</w:t>
      </w:r>
    </w:p>
    <w:p w14:paraId="4AFFB3AD" w14:textId="5E5D4F11" w:rsidR="004154A1" w:rsidRDefault="00D11E05" w:rsidP="00D11E05">
      <w:pPr>
        <w:pStyle w:val="Code"/>
        <w:numPr>
          <w:ilvl w:val="0"/>
          <w:numId w:val="17"/>
        </w:numPr>
        <w:rPr>
          <w:rFonts w:asciiTheme="minorHAnsi" w:hAnsiTheme="minorHAnsi"/>
          <w:b w:val="0"/>
          <w:noProof w:val="0"/>
        </w:rPr>
      </w:pPr>
      <w:r w:rsidRPr="00D11E05">
        <w:rPr>
          <w:rFonts w:asciiTheme="minorHAnsi" w:hAnsiTheme="minorHAnsi"/>
          <w:b w:val="0"/>
          <w:noProof w:val="0"/>
        </w:rPr>
        <w:t>Verify Database State</w:t>
      </w:r>
    </w:p>
    <w:p w14:paraId="4CDBB611" w14:textId="565D97EE" w:rsidR="00D11E05" w:rsidRDefault="00D11E05" w:rsidP="00D11E05">
      <w:pPr>
        <w:pStyle w:val="Code"/>
        <w:numPr>
          <w:ilvl w:val="0"/>
          <w:numId w:val="17"/>
        </w:numPr>
        <w:rPr>
          <w:rFonts w:asciiTheme="minorHAnsi" w:hAnsiTheme="minorHAnsi"/>
          <w:b w:val="0"/>
          <w:noProof w:val="0"/>
        </w:rPr>
      </w:pPr>
      <w:r w:rsidRPr="00D11E05">
        <w:rPr>
          <w:rFonts w:asciiTheme="minorHAnsi" w:hAnsiTheme="minorHAnsi"/>
          <w:b w:val="0"/>
          <w:noProof w:val="0"/>
        </w:rPr>
        <w:t>Run the Application</w:t>
      </w:r>
    </w:p>
    <w:p w14:paraId="4D92C3FD" w14:textId="6D3B18E7" w:rsidR="00D11E05" w:rsidRDefault="00D11E05" w:rsidP="00D11E05">
      <w:pPr>
        <w:pStyle w:val="Code"/>
        <w:numPr>
          <w:ilvl w:val="0"/>
          <w:numId w:val="17"/>
        </w:numPr>
        <w:rPr>
          <w:rFonts w:asciiTheme="minorHAnsi" w:hAnsiTheme="minorHAnsi"/>
          <w:b w:val="0"/>
          <w:noProof w:val="0"/>
        </w:rPr>
      </w:pPr>
      <w:r w:rsidRPr="00D11E05">
        <w:rPr>
          <w:rFonts w:asciiTheme="minorHAnsi" w:hAnsiTheme="minorHAnsi"/>
          <w:b w:val="0"/>
          <w:noProof w:val="0"/>
        </w:rPr>
        <w:t>Verify Seeding in the Database</w:t>
      </w:r>
    </w:p>
    <w:p w14:paraId="2F6C5AB9" w14:textId="2F05568C" w:rsidR="00D11E05" w:rsidRDefault="00D11E05" w:rsidP="00D11E05">
      <w:pPr>
        <w:pStyle w:val="Code"/>
        <w:numPr>
          <w:ilvl w:val="0"/>
          <w:numId w:val="17"/>
        </w:numPr>
        <w:rPr>
          <w:rFonts w:asciiTheme="minorHAnsi" w:hAnsiTheme="minorHAnsi"/>
          <w:b w:val="0"/>
          <w:noProof w:val="0"/>
        </w:rPr>
      </w:pPr>
      <w:r w:rsidRPr="00D11E05">
        <w:rPr>
          <w:rFonts w:asciiTheme="minorHAnsi" w:hAnsiTheme="minorHAnsi"/>
          <w:b w:val="0"/>
          <w:noProof w:val="0"/>
        </w:rPr>
        <w:t>Verify in the Application</w:t>
      </w:r>
    </w:p>
    <w:p w14:paraId="5C597BED" w14:textId="74C3E2D4" w:rsidR="004154A1" w:rsidRDefault="00066CDC" w:rsidP="004154A1">
      <w:pPr>
        <w:pStyle w:val="Heading3"/>
        <w:rPr>
          <w:noProof/>
        </w:rPr>
      </w:pPr>
      <w:r>
        <w:rPr>
          <w:noProof/>
        </w:rPr>
        <w:t>Importing Movies: Success!</w:t>
      </w:r>
    </w:p>
    <w:p w14:paraId="09E71CC1" w14:textId="0246CD77" w:rsidR="00066CDC" w:rsidRPr="00066CDC" w:rsidRDefault="00066CDC" w:rsidP="00066CDC">
      <w:r w:rsidRPr="00066CDC">
        <w:t xml:space="preserve">Congratulations! </w:t>
      </w:r>
      <w:r w:rsidRPr="00066CDC">
        <w:rPr>
          <w:rFonts w:ascii="Segoe UI Emoji" w:hAnsi="Segoe UI Emoji" w:cs="Segoe UI Emoji"/>
        </w:rPr>
        <w:t>🎉</w:t>
      </w:r>
      <w:r w:rsidRPr="00066CDC">
        <w:t xml:space="preserve"> You have successfully completed the process of importing movies into your database using the JSON file. This is a major milestone in your project and a testament to the importance of correctly handling data seeding in applications.</w:t>
      </w:r>
    </w:p>
    <w:p w14:paraId="5E91096B" w14:textId="7D234634" w:rsidR="00066CDC" w:rsidRPr="00066CDC" w:rsidRDefault="00066CDC" w:rsidP="00066CDC">
      <w:r w:rsidRPr="00066CDC">
        <w:lastRenderedPageBreak/>
        <w:drawing>
          <wp:inline distT="0" distB="0" distL="0" distR="0" wp14:anchorId="4D492E27" wp14:editId="7F66F131">
            <wp:extent cx="5702300" cy="4402820"/>
            <wp:effectExtent l="19050" t="19050" r="12700" b="17145"/>
            <wp:docPr id="6277977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97742" name="Picture 1" descr="A screen shot of a computer&#10;&#10;Description automatically generated"/>
                    <pic:cNvPicPr/>
                  </pic:nvPicPr>
                  <pic:blipFill>
                    <a:blip r:embed="rId25"/>
                    <a:stretch>
                      <a:fillRect/>
                    </a:stretch>
                  </pic:blipFill>
                  <pic:spPr>
                    <a:xfrm>
                      <a:off x="0" y="0"/>
                      <a:ext cx="5706182" cy="4405817"/>
                    </a:xfrm>
                    <a:prstGeom prst="rect">
                      <a:avLst/>
                    </a:prstGeom>
                    <a:ln>
                      <a:solidFill>
                        <a:schemeClr val="accent1"/>
                      </a:solidFill>
                    </a:ln>
                  </pic:spPr>
                </pic:pic>
              </a:graphicData>
            </a:graphic>
          </wp:inline>
        </w:drawing>
      </w:r>
    </w:p>
    <w:p w14:paraId="770971D8" w14:textId="60425C5F" w:rsidR="009F2A90" w:rsidRDefault="00FC0D28" w:rsidP="00B40739">
      <w:pPr>
        <w:pStyle w:val="Heading2"/>
      </w:pPr>
      <w:r w:rsidRPr="00FC0D28">
        <w:t>Implementing Search Functionality in the Movies Page</w:t>
      </w:r>
    </w:p>
    <w:p w14:paraId="09BE8577" w14:textId="615E0E2A" w:rsidR="00FC0D28" w:rsidRPr="00FC0D28" w:rsidRDefault="00FC0D28" w:rsidP="00FC0D28">
      <w:r w:rsidRPr="00FC0D28">
        <w:t>Now that we have successfully visualized all seeded movies in the Movies page, it's time to enhance the user experience by adding a search functionality.</w:t>
      </w:r>
    </w:p>
    <w:p w14:paraId="38067AF9" w14:textId="63A4CD2D" w:rsidR="009F2A90" w:rsidRDefault="00FC0D28" w:rsidP="009F2A90">
      <w:pPr>
        <w:pStyle w:val="Heading3"/>
        <w:rPr>
          <w:noProof/>
        </w:rPr>
      </w:pPr>
      <w:r>
        <w:rPr>
          <w:noProof/>
        </w:rPr>
        <w:t>Search byTitle</w:t>
      </w:r>
    </w:p>
    <w:p w14:paraId="0B724526" w14:textId="0924A846" w:rsidR="00FC0D28" w:rsidRDefault="00FC0D28" w:rsidP="00FC0D28">
      <w:pPr>
        <w:pStyle w:val="Heading4"/>
        <w:rPr>
          <w:noProof/>
        </w:rPr>
      </w:pPr>
      <w:r>
        <w:rPr>
          <w:noProof/>
        </w:rPr>
        <w:t>Modify the MovieService to Include Search Logic</w:t>
      </w:r>
    </w:p>
    <w:p w14:paraId="3362102E" w14:textId="681EED78" w:rsidR="00FC0D28" w:rsidRPr="00FC0D28" w:rsidRDefault="00FC0D28" w:rsidP="00FC0D28">
      <w:pPr>
        <w:rPr>
          <w:b/>
          <w:bCs/>
        </w:rPr>
      </w:pPr>
      <w:r w:rsidRPr="00FC0D28">
        <w:rPr>
          <w:b/>
          <w:bCs/>
        </w:rPr>
        <w:t>Interface Update (</w:t>
      </w:r>
      <w:proofErr w:type="spellStart"/>
      <w:r w:rsidRPr="00FC0D28">
        <w:rPr>
          <w:b/>
          <w:bCs/>
        </w:rPr>
        <w:t>IMovieService</w:t>
      </w:r>
      <w:proofErr w:type="spellEnd"/>
      <w:r w:rsidRPr="00FC0D28">
        <w:rPr>
          <w:b/>
          <w:bCs/>
        </w:rPr>
        <w:t>)</w:t>
      </w:r>
    </w:p>
    <w:p w14:paraId="39C137C2" w14:textId="01C8987C" w:rsidR="00FC0D28" w:rsidRDefault="00FC0D28" w:rsidP="00FC0D28">
      <w:r w:rsidRPr="00FC0D28">
        <w:drawing>
          <wp:inline distT="0" distB="0" distL="0" distR="0" wp14:anchorId="078E779C" wp14:editId="582D235D">
            <wp:extent cx="6626225" cy="470535"/>
            <wp:effectExtent l="19050" t="19050" r="22225" b="24765"/>
            <wp:docPr id="1969140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140088" name=""/>
                    <pic:cNvPicPr/>
                  </pic:nvPicPr>
                  <pic:blipFill>
                    <a:blip r:embed="rId26"/>
                    <a:stretch>
                      <a:fillRect/>
                    </a:stretch>
                  </pic:blipFill>
                  <pic:spPr>
                    <a:xfrm>
                      <a:off x="0" y="0"/>
                      <a:ext cx="6626225" cy="470535"/>
                    </a:xfrm>
                    <a:prstGeom prst="rect">
                      <a:avLst/>
                    </a:prstGeom>
                    <a:ln>
                      <a:solidFill>
                        <a:schemeClr val="accent1"/>
                      </a:solidFill>
                    </a:ln>
                  </pic:spPr>
                </pic:pic>
              </a:graphicData>
            </a:graphic>
          </wp:inline>
        </w:drawing>
      </w:r>
    </w:p>
    <w:p w14:paraId="1BF429A8" w14:textId="1B0B610F" w:rsidR="00FC0D28" w:rsidRDefault="00FC0D28" w:rsidP="00FC0D28">
      <w:pPr>
        <w:rPr>
          <w:b/>
          <w:bCs/>
        </w:rPr>
      </w:pPr>
      <w:r w:rsidRPr="00FC0D28">
        <w:rPr>
          <w:b/>
          <w:bCs/>
        </w:rPr>
        <w:t xml:space="preserve">Implementation in </w:t>
      </w:r>
      <w:proofErr w:type="spellStart"/>
      <w:r w:rsidRPr="00FC0D28">
        <w:rPr>
          <w:b/>
          <w:bCs/>
        </w:rPr>
        <w:t>MovieService</w:t>
      </w:r>
      <w:proofErr w:type="spellEnd"/>
    </w:p>
    <w:p w14:paraId="689209C1" w14:textId="1FE96683" w:rsidR="00FC0D28" w:rsidRDefault="00FC0D28" w:rsidP="00FC0D28">
      <w:pPr>
        <w:rPr>
          <w:b/>
          <w:bCs/>
        </w:rPr>
      </w:pPr>
      <w:r w:rsidRPr="00FC0D28">
        <w:rPr>
          <w:b/>
          <w:bCs/>
        </w:rPr>
        <w:drawing>
          <wp:inline distT="0" distB="0" distL="0" distR="0" wp14:anchorId="580E81A3" wp14:editId="5935DD41">
            <wp:extent cx="6007100" cy="2060317"/>
            <wp:effectExtent l="19050" t="19050" r="12700" b="16510"/>
            <wp:docPr id="170823098"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3098" name="Picture 1" descr="A computer screen shot of a code&#10;&#10;Description automatically generated"/>
                    <pic:cNvPicPr/>
                  </pic:nvPicPr>
                  <pic:blipFill>
                    <a:blip r:embed="rId27"/>
                    <a:stretch>
                      <a:fillRect/>
                    </a:stretch>
                  </pic:blipFill>
                  <pic:spPr>
                    <a:xfrm>
                      <a:off x="0" y="0"/>
                      <a:ext cx="6018170" cy="2064114"/>
                    </a:xfrm>
                    <a:prstGeom prst="rect">
                      <a:avLst/>
                    </a:prstGeom>
                    <a:ln>
                      <a:solidFill>
                        <a:schemeClr val="accent1"/>
                      </a:solidFill>
                    </a:ln>
                  </pic:spPr>
                </pic:pic>
              </a:graphicData>
            </a:graphic>
          </wp:inline>
        </w:drawing>
      </w:r>
    </w:p>
    <w:p w14:paraId="00293898" w14:textId="71E6E34B" w:rsidR="00FC0D28" w:rsidRDefault="00FC0D28" w:rsidP="00FC0D28">
      <w:pPr>
        <w:rPr>
          <w:b/>
          <w:bCs/>
        </w:rPr>
      </w:pPr>
      <w:r w:rsidRPr="00FC0D28">
        <w:rPr>
          <w:b/>
          <w:bCs/>
        </w:rPr>
        <w:lastRenderedPageBreak/>
        <w:t xml:space="preserve">Update the </w:t>
      </w:r>
      <w:proofErr w:type="spellStart"/>
      <w:r w:rsidRPr="00FC0D28">
        <w:rPr>
          <w:b/>
          <w:bCs/>
        </w:rPr>
        <w:t>MovieController</w:t>
      </w:r>
      <w:proofErr w:type="spellEnd"/>
      <w:r w:rsidRPr="00FC0D28">
        <w:rPr>
          <w:b/>
          <w:bCs/>
        </w:rPr>
        <w:t xml:space="preserve"> to Handle Search</w:t>
      </w:r>
    </w:p>
    <w:p w14:paraId="6208064B" w14:textId="7F4A8FDF" w:rsidR="00FC0D28" w:rsidRPr="00CF2293" w:rsidRDefault="00FC0D28" w:rsidP="00FC0D28">
      <w:pPr>
        <w:pStyle w:val="ListParagraph"/>
        <w:numPr>
          <w:ilvl w:val="0"/>
          <w:numId w:val="18"/>
        </w:numPr>
        <w:rPr>
          <w:rStyle w:val="CodeChar"/>
          <w:rFonts w:asciiTheme="minorHAnsi" w:hAnsiTheme="minorHAnsi"/>
          <w:b w:val="0"/>
          <w:noProof w:val="0"/>
        </w:rPr>
      </w:pPr>
      <w:r w:rsidRPr="00FC0D28">
        <w:t xml:space="preserve">Modify the </w:t>
      </w:r>
      <w:r w:rsidRPr="00FC0D28">
        <w:rPr>
          <w:rStyle w:val="CodeChar"/>
        </w:rPr>
        <w:t>Index</w:t>
      </w:r>
      <w:r w:rsidRPr="00FC0D28">
        <w:t xml:space="preserve"> action in your </w:t>
      </w:r>
      <w:r w:rsidRPr="00FC0D28">
        <w:rPr>
          <w:rStyle w:val="CodeChar"/>
        </w:rPr>
        <w:t>MovieController</w:t>
      </w:r>
      <w:r w:rsidRPr="00FC0D28">
        <w:t xml:space="preserve"> to </w:t>
      </w:r>
      <w:r w:rsidRPr="00FC0D28">
        <w:rPr>
          <w:b/>
          <w:bCs/>
        </w:rPr>
        <w:t>accept a search query as a parameter</w:t>
      </w:r>
      <w:r w:rsidRPr="00FC0D28">
        <w:t xml:space="preserve"> and pass it to the </w:t>
      </w:r>
      <w:r w:rsidRPr="00FC0D28">
        <w:rPr>
          <w:rStyle w:val="CodeChar"/>
        </w:rPr>
        <w:t>MovieService</w:t>
      </w:r>
    </w:p>
    <w:p w14:paraId="2A3708A9" w14:textId="6529EE68" w:rsidR="00CF2293" w:rsidRDefault="00CF2293" w:rsidP="00CF2293">
      <w:r w:rsidRPr="00CF2293">
        <w:drawing>
          <wp:inline distT="0" distB="0" distL="0" distR="0" wp14:anchorId="14AC0A30" wp14:editId="3B66F0FF">
            <wp:extent cx="6626225" cy="3910965"/>
            <wp:effectExtent l="19050" t="19050" r="22225" b="13335"/>
            <wp:docPr id="790491878"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91878" name="Picture 1" descr="A computer screen shot of text&#10;&#10;Description automatically generated"/>
                    <pic:cNvPicPr/>
                  </pic:nvPicPr>
                  <pic:blipFill>
                    <a:blip r:embed="rId28"/>
                    <a:stretch>
                      <a:fillRect/>
                    </a:stretch>
                  </pic:blipFill>
                  <pic:spPr>
                    <a:xfrm>
                      <a:off x="0" y="0"/>
                      <a:ext cx="6626225" cy="3910965"/>
                    </a:xfrm>
                    <a:prstGeom prst="rect">
                      <a:avLst/>
                    </a:prstGeom>
                    <a:ln>
                      <a:solidFill>
                        <a:schemeClr val="accent1"/>
                      </a:solidFill>
                    </a:ln>
                  </pic:spPr>
                </pic:pic>
              </a:graphicData>
            </a:graphic>
          </wp:inline>
        </w:drawing>
      </w:r>
    </w:p>
    <w:p w14:paraId="41201BBF" w14:textId="73437847" w:rsidR="00CF2293" w:rsidRDefault="00CF2293" w:rsidP="00CF2293">
      <w:pPr>
        <w:rPr>
          <w:b/>
          <w:bCs/>
        </w:rPr>
      </w:pPr>
      <w:r w:rsidRPr="00CF2293">
        <w:rPr>
          <w:b/>
          <w:bCs/>
        </w:rPr>
        <w:t>Updating the View</w:t>
      </w:r>
      <w:r>
        <w:rPr>
          <w:b/>
          <w:bCs/>
        </w:rPr>
        <w:t>:</w:t>
      </w:r>
    </w:p>
    <w:p w14:paraId="4C3EDACD" w14:textId="333C36B3" w:rsidR="00CF2293" w:rsidRPr="00CF2293" w:rsidRDefault="00CF2293" w:rsidP="00CF2293">
      <w:pPr>
        <w:pStyle w:val="ListParagraph"/>
        <w:numPr>
          <w:ilvl w:val="0"/>
          <w:numId w:val="18"/>
        </w:numPr>
      </w:pPr>
      <w:r w:rsidRPr="00CF2293">
        <w:t xml:space="preserve">In your Index view, </w:t>
      </w:r>
      <w:r w:rsidRPr="00CF2293">
        <w:rPr>
          <w:b/>
          <w:bCs/>
        </w:rPr>
        <w:t>add a search form</w:t>
      </w:r>
      <w:r w:rsidRPr="00CF2293">
        <w:t xml:space="preserve"> at the top to </w:t>
      </w:r>
      <w:r w:rsidRPr="00CF2293">
        <w:rPr>
          <w:b/>
          <w:bCs/>
        </w:rPr>
        <w:t>allow users to input their search query</w:t>
      </w:r>
    </w:p>
    <w:p w14:paraId="71D8704B" w14:textId="1EDEB0BB" w:rsidR="00340FC5" w:rsidRDefault="00CF2293" w:rsidP="00340FC5">
      <w:r w:rsidRPr="00CF2293">
        <w:drawing>
          <wp:inline distT="0" distB="0" distL="0" distR="0" wp14:anchorId="602EBD57" wp14:editId="46579A89">
            <wp:extent cx="6626225" cy="2322195"/>
            <wp:effectExtent l="19050" t="19050" r="22225" b="20955"/>
            <wp:docPr id="500439143"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39143" name="Picture 1" descr="A computer code with text&#10;&#10;Description automatically generated with medium confidence"/>
                    <pic:cNvPicPr/>
                  </pic:nvPicPr>
                  <pic:blipFill>
                    <a:blip r:embed="rId29"/>
                    <a:stretch>
                      <a:fillRect/>
                    </a:stretch>
                  </pic:blipFill>
                  <pic:spPr>
                    <a:xfrm>
                      <a:off x="0" y="0"/>
                      <a:ext cx="6626225" cy="2322195"/>
                    </a:xfrm>
                    <a:prstGeom prst="rect">
                      <a:avLst/>
                    </a:prstGeom>
                    <a:ln>
                      <a:solidFill>
                        <a:schemeClr val="accent1"/>
                      </a:solidFill>
                    </a:ln>
                  </pic:spPr>
                </pic:pic>
              </a:graphicData>
            </a:graphic>
          </wp:inline>
        </w:drawing>
      </w:r>
    </w:p>
    <w:p w14:paraId="3763C202" w14:textId="57C73418" w:rsidR="00CF2293" w:rsidRPr="00CF2293" w:rsidRDefault="00CF2293" w:rsidP="00CF2293">
      <w:pPr>
        <w:pStyle w:val="ListParagraph"/>
        <w:numPr>
          <w:ilvl w:val="0"/>
          <w:numId w:val="18"/>
        </w:numPr>
      </w:pPr>
      <w:r>
        <w:t>`</w:t>
      </w:r>
      <w:r w:rsidRPr="00CF2293">
        <w:rPr>
          <w:rStyle w:val="CodeChar"/>
        </w:rPr>
        <w:t>Movie Index</w:t>
      </w:r>
      <w:r>
        <w:t xml:space="preserve">` view code </w:t>
      </w:r>
      <w:r w:rsidRPr="00CF2293">
        <w:rPr>
          <w:b/>
          <w:bCs/>
        </w:rPr>
        <w:t>.zip</w:t>
      </w:r>
    </w:p>
    <w:p w14:paraId="239BF9B1" w14:textId="4B0B5A22" w:rsidR="00CF2293" w:rsidRDefault="00A11B01" w:rsidP="00CF2293">
      <w:pPr>
        <w:pStyle w:val="ListParagraph"/>
      </w:pPr>
      <w:r>
        <w:object w:dxaOrig="1508" w:dyaOrig="983" w14:anchorId="7EFE1A50">
          <v:shape id="_x0000_i1051" type="#_x0000_t75" style="width:75.5pt;height:49pt" o:ole="">
            <v:imagedata r:id="rId30" o:title=""/>
            <w10:bordertop type="single" width="12"/>
            <w10:borderleft type="single" width="12"/>
            <w10:borderbottom type="single" width="12"/>
            <w10:borderright type="single" width="12"/>
          </v:shape>
          <o:OLEObject Type="Embed" ProgID="Package" ShapeID="_x0000_i1051" DrawAspect="Icon" ObjectID="_1794829592" r:id="rId31"/>
        </w:object>
      </w:r>
    </w:p>
    <w:p w14:paraId="62D39A60" w14:textId="77777777" w:rsidR="00275E28" w:rsidRDefault="00275E28">
      <w:pPr>
        <w:spacing w:before="0" w:after="200"/>
      </w:pPr>
      <w:r>
        <w:br w:type="page"/>
      </w:r>
    </w:p>
    <w:p w14:paraId="29DED33E" w14:textId="57BF5959" w:rsidR="00275E28" w:rsidRDefault="00275E28" w:rsidP="00275E28">
      <w:r w:rsidRPr="00275E28">
        <w:lastRenderedPageBreak/>
        <w:t xml:space="preserve">Congratulations! </w:t>
      </w:r>
      <w:r w:rsidRPr="00275E28">
        <w:rPr>
          <w:rFonts w:ascii="Segoe UI Emoji" w:hAnsi="Segoe UI Emoji" w:cs="Segoe UI Emoji"/>
        </w:rPr>
        <w:t>🎉</w:t>
      </w:r>
      <w:r w:rsidRPr="00275E28">
        <w:t xml:space="preserve"> We have successfully implemented a search functionality in the Movies page of our </w:t>
      </w:r>
      <w:proofErr w:type="spellStart"/>
      <w:r w:rsidRPr="00275E28">
        <w:t>CinemaApp</w:t>
      </w:r>
      <w:proofErr w:type="spellEnd"/>
      <w:r w:rsidRPr="00275E28">
        <w:t>. Users can now search for movies by their titles or parts of their titles, making the application more user-friendly and accessible</w:t>
      </w:r>
    </w:p>
    <w:p w14:paraId="5EE024B1" w14:textId="70EF3951" w:rsidR="00CF2293" w:rsidRPr="009F2A90" w:rsidRDefault="00CF2293" w:rsidP="00CF2293">
      <w:r w:rsidRPr="00CF2293">
        <w:drawing>
          <wp:inline distT="0" distB="0" distL="0" distR="0" wp14:anchorId="2476BA95" wp14:editId="400D3684">
            <wp:extent cx="6626225" cy="1822450"/>
            <wp:effectExtent l="19050" t="19050" r="22225" b="25400"/>
            <wp:docPr id="4651152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15226" name="Picture 1" descr="A screenshot of a computer&#10;&#10;Description automatically generated"/>
                    <pic:cNvPicPr/>
                  </pic:nvPicPr>
                  <pic:blipFill>
                    <a:blip r:embed="rId32"/>
                    <a:stretch>
                      <a:fillRect/>
                    </a:stretch>
                  </pic:blipFill>
                  <pic:spPr>
                    <a:xfrm>
                      <a:off x="0" y="0"/>
                      <a:ext cx="6626225" cy="1822450"/>
                    </a:xfrm>
                    <a:prstGeom prst="rect">
                      <a:avLst/>
                    </a:prstGeom>
                    <a:ln>
                      <a:solidFill>
                        <a:schemeClr val="accent1"/>
                      </a:solidFill>
                    </a:ln>
                  </pic:spPr>
                </pic:pic>
              </a:graphicData>
            </a:graphic>
          </wp:inline>
        </w:drawing>
      </w:r>
    </w:p>
    <w:p w14:paraId="32EB6F1E" w14:textId="5B350F0A" w:rsidR="000318A0" w:rsidRDefault="00F54CB4" w:rsidP="00B40739">
      <w:pPr>
        <w:pStyle w:val="Heading2"/>
      </w:pPr>
      <w:r>
        <w:t xml:space="preserve">Implementing </w:t>
      </w:r>
      <w:r w:rsidR="00275E28">
        <w:t>Filtering in the Movies Page</w:t>
      </w:r>
    </w:p>
    <w:p w14:paraId="0B412462" w14:textId="75371D4F" w:rsidR="00275E28" w:rsidRPr="00275E28" w:rsidRDefault="00275E28" w:rsidP="00275E28">
      <w:r w:rsidRPr="00275E28">
        <w:t xml:space="preserve">In this section, we will enhance the Movies page by adding </w:t>
      </w:r>
      <w:r w:rsidRPr="00275E28">
        <w:rPr>
          <w:b/>
          <w:bCs/>
        </w:rPr>
        <w:t>filtering functionality</w:t>
      </w:r>
      <w:r w:rsidRPr="00275E28">
        <w:t xml:space="preserve">. Filtering allows users to refine their movie results based on specific criteria, such as </w:t>
      </w:r>
      <w:r w:rsidRPr="00275E28">
        <w:rPr>
          <w:b/>
          <w:bCs/>
        </w:rPr>
        <w:t>genre</w:t>
      </w:r>
      <w:r w:rsidRPr="00275E28">
        <w:t xml:space="preserve"> or </w:t>
      </w:r>
      <w:r w:rsidRPr="00275E28">
        <w:rPr>
          <w:b/>
          <w:bCs/>
        </w:rPr>
        <w:t>release year</w:t>
      </w:r>
      <w:r w:rsidRPr="00275E28">
        <w:t>.</w:t>
      </w:r>
    </w:p>
    <w:p w14:paraId="69F2AC19" w14:textId="348A5544" w:rsidR="00707E3C" w:rsidRDefault="00275E28" w:rsidP="00707E3C">
      <w:pPr>
        <w:pStyle w:val="Heading3"/>
        <w:rPr>
          <w:noProof/>
        </w:rPr>
      </w:pPr>
      <w:r>
        <w:rPr>
          <w:noProof/>
        </w:rPr>
        <w:t>Update the Service Layer</w:t>
      </w:r>
    </w:p>
    <w:p w14:paraId="55CA8271" w14:textId="11B1B829" w:rsidR="00275E28" w:rsidRDefault="0000401E" w:rsidP="00275E28">
      <w:pPr>
        <w:pStyle w:val="ListParagraph"/>
        <w:numPr>
          <w:ilvl w:val="0"/>
          <w:numId w:val="18"/>
        </w:numPr>
      </w:pPr>
      <w:r w:rsidRPr="0000401E">
        <w:t xml:space="preserve">Enhanced </w:t>
      </w:r>
      <w:r w:rsidRPr="0000401E">
        <w:rPr>
          <w:rStyle w:val="CodeChar"/>
        </w:rPr>
        <w:t>GetAllMoviesAsync</w:t>
      </w:r>
      <w:r w:rsidRPr="0000401E">
        <w:t xml:space="preserve"> Method</w:t>
      </w:r>
    </w:p>
    <w:p w14:paraId="2AC46062" w14:textId="449740EB" w:rsidR="00707E3C" w:rsidRDefault="00707E3C" w:rsidP="00707E3C">
      <w:pPr>
        <w:ind w:left="360"/>
      </w:pPr>
      <w:r w:rsidRPr="00707E3C">
        <w:drawing>
          <wp:inline distT="0" distB="0" distL="0" distR="0" wp14:anchorId="79A2557A" wp14:editId="2B1C50F4">
            <wp:extent cx="4279900" cy="865017"/>
            <wp:effectExtent l="19050" t="19050" r="25400" b="11430"/>
            <wp:docPr id="627488255"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488255" name="Picture 1" descr="A computer code with text&#10;&#10;Description automatically generated with medium confidence"/>
                    <pic:cNvPicPr/>
                  </pic:nvPicPr>
                  <pic:blipFill>
                    <a:blip r:embed="rId33"/>
                    <a:stretch>
                      <a:fillRect/>
                    </a:stretch>
                  </pic:blipFill>
                  <pic:spPr>
                    <a:xfrm>
                      <a:off x="0" y="0"/>
                      <a:ext cx="4306776" cy="870449"/>
                    </a:xfrm>
                    <a:prstGeom prst="rect">
                      <a:avLst/>
                    </a:prstGeom>
                    <a:ln>
                      <a:solidFill>
                        <a:schemeClr val="accent1"/>
                      </a:solidFill>
                    </a:ln>
                  </pic:spPr>
                </pic:pic>
              </a:graphicData>
            </a:graphic>
          </wp:inline>
        </w:drawing>
      </w:r>
    </w:p>
    <w:p w14:paraId="064486A7" w14:textId="29A6E922" w:rsidR="0000401E" w:rsidRDefault="0000401E" w:rsidP="0000401E">
      <w:pPr>
        <w:ind w:left="360"/>
      </w:pPr>
      <w:r w:rsidRPr="0000401E">
        <w:drawing>
          <wp:inline distT="0" distB="0" distL="0" distR="0" wp14:anchorId="034A9240" wp14:editId="397ECFCD">
            <wp:extent cx="4527550" cy="4118400"/>
            <wp:effectExtent l="19050" t="19050" r="25400" b="15875"/>
            <wp:docPr id="380123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23574" name="Picture 1" descr="A screenshot of a computer program&#10;&#10;Description automatically generated"/>
                    <pic:cNvPicPr/>
                  </pic:nvPicPr>
                  <pic:blipFill>
                    <a:blip r:embed="rId34"/>
                    <a:stretch>
                      <a:fillRect/>
                    </a:stretch>
                  </pic:blipFill>
                  <pic:spPr>
                    <a:xfrm>
                      <a:off x="0" y="0"/>
                      <a:ext cx="4543977" cy="4133343"/>
                    </a:xfrm>
                    <a:prstGeom prst="rect">
                      <a:avLst/>
                    </a:prstGeom>
                    <a:ln>
                      <a:solidFill>
                        <a:schemeClr val="accent1"/>
                      </a:solidFill>
                    </a:ln>
                  </pic:spPr>
                </pic:pic>
              </a:graphicData>
            </a:graphic>
          </wp:inline>
        </w:drawing>
      </w:r>
    </w:p>
    <w:p w14:paraId="733C1282" w14:textId="3D93111C" w:rsidR="001152A6" w:rsidRDefault="00707E3C" w:rsidP="00707E3C">
      <w:pPr>
        <w:ind w:left="360"/>
      </w:pPr>
      <w:r w:rsidRPr="00707E3C">
        <w:lastRenderedPageBreak/>
        <w:t>By reusing and enhancing the existing method, you maintain a single source of truth for your filtering logic, making the service more robust, scalable, and easier to maintain. You don't need a separate method for filtering, as the enhanced version can handle both searching and filtering seamlessly.</w:t>
      </w:r>
    </w:p>
    <w:p w14:paraId="0B056CAF" w14:textId="5A172714" w:rsidR="001152A6" w:rsidRDefault="00707E3C" w:rsidP="001152A6">
      <w:pPr>
        <w:pStyle w:val="Heading3"/>
        <w:rPr>
          <w:noProof/>
        </w:rPr>
      </w:pPr>
      <w:r>
        <w:rPr>
          <w:noProof/>
        </w:rPr>
        <w:t>Review and Update the Controller</w:t>
      </w:r>
    </w:p>
    <w:p w14:paraId="384EC27B" w14:textId="7F92F542" w:rsidR="00707E3C" w:rsidRDefault="00707E3C" w:rsidP="00707E3C">
      <w:pPr>
        <w:pStyle w:val="ListParagraph"/>
        <w:numPr>
          <w:ilvl w:val="0"/>
          <w:numId w:val="18"/>
        </w:numPr>
        <w:rPr>
          <w:noProof/>
        </w:rPr>
      </w:pPr>
      <w:r w:rsidRPr="00707E3C">
        <w:rPr>
          <w:noProof/>
        </w:rPr>
        <w:t xml:space="preserve">Add </w:t>
      </w:r>
      <w:r w:rsidRPr="00707E3C">
        <w:rPr>
          <w:b/>
          <w:bCs/>
          <w:noProof/>
        </w:rPr>
        <w:t>Filtering Parameters</w:t>
      </w:r>
      <w:r w:rsidRPr="00707E3C">
        <w:rPr>
          <w:noProof/>
        </w:rPr>
        <w:t xml:space="preserve"> to the </w:t>
      </w:r>
      <w:r w:rsidRPr="00707E3C">
        <w:rPr>
          <w:rStyle w:val="CodeChar"/>
        </w:rPr>
        <w:t>Index</w:t>
      </w:r>
      <w:r>
        <w:rPr>
          <w:noProof/>
        </w:rPr>
        <w:t xml:space="preserve"> a</w:t>
      </w:r>
      <w:r w:rsidRPr="00707E3C">
        <w:rPr>
          <w:noProof/>
        </w:rPr>
        <w:t>ction</w:t>
      </w:r>
    </w:p>
    <w:p w14:paraId="5C90BE0B" w14:textId="7D272879" w:rsidR="00745871" w:rsidRDefault="00707E3C" w:rsidP="001152A6">
      <w:r w:rsidRPr="00707E3C">
        <w:drawing>
          <wp:inline distT="0" distB="0" distL="0" distR="0" wp14:anchorId="62489B2C" wp14:editId="5D3384EC">
            <wp:extent cx="5537200" cy="3016673"/>
            <wp:effectExtent l="19050" t="19050" r="25400" b="12700"/>
            <wp:docPr id="1505298203" name="Picture 1" descr="A computer code with many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298203" name="Picture 1" descr="A computer code with many colored text&#10;&#10;Description automatically generated with medium confidence"/>
                    <pic:cNvPicPr/>
                  </pic:nvPicPr>
                  <pic:blipFill>
                    <a:blip r:embed="rId35"/>
                    <a:stretch>
                      <a:fillRect/>
                    </a:stretch>
                  </pic:blipFill>
                  <pic:spPr>
                    <a:xfrm>
                      <a:off x="0" y="0"/>
                      <a:ext cx="5545189" cy="3021026"/>
                    </a:xfrm>
                    <a:prstGeom prst="rect">
                      <a:avLst/>
                    </a:prstGeom>
                    <a:ln>
                      <a:solidFill>
                        <a:schemeClr val="accent1"/>
                      </a:solidFill>
                    </a:ln>
                  </pic:spPr>
                </pic:pic>
              </a:graphicData>
            </a:graphic>
          </wp:inline>
        </w:drawing>
      </w:r>
    </w:p>
    <w:p w14:paraId="462911CD" w14:textId="32A36C41" w:rsidR="00D653F5" w:rsidRDefault="00707E3C" w:rsidP="00D653F5">
      <w:pPr>
        <w:pStyle w:val="Heading3"/>
        <w:rPr>
          <w:noProof/>
        </w:rPr>
      </w:pPr>
      <w:r w:rsidRPr="00707E3C">
        <w:rPr>
          <w:noProof/>
        </w:rPr>
        <w:t>Add a Filtering Form to the View</w:t>
      </w:r>
    </w:p>
    <w:p w14:paraId="7AF53931" w14:textId="0C965D41" w:rsidR="00A85E55" w:rsidRDefault="00707E3C" w:rsidP="00D653F5">
      <w:r w:rsidRPr="00707E3C">
        <w:t xml:space="preserve">The form will </w:t>
      </w:r>
      <w:r w:rsidRPr="00707E3C">
        <w:rPr>
          <w:b/>
          <w:bCs/>
        </w:rPr>
        <w:t>allow users to specify the title (search query), genre, and release year for filtering</w:t>
      </w:r>
      <w:r w:rsidRPr="00707E3C">
        <w:t>. Add the form at the top of the view, before displaying the list of movies</w:t>
      </w:r>
    </w:p>
    <w:p w14:paraId="3FD75C69" w14:textId="55CB126A" w:rsidR="00A11B01" w:rsidRDefault="00A11B01" w:rsidP="00D653F5">
      <w:r w:rsidRPr="00A11B01">
        <w:drawing>
          <wp:inline distT="0" distB="0" distL="0" distR="0" wp14:anchorId="6A8E4DB0" wp14:editId="2BEF6C9B">
            <wp:extent cx="4451350" cy="3915139"/>
            <wp:effectExtent l="19050" t="19050" r="25400" b="28575"/>
            <wp:docPr id="77378029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80297" name="Picture 1" descr="A screen shot of a computer program&#10;&#10;Description automatically generated"/>
                    <pic:cNvPicPr/>
                  </pic:nvPicPr>
                  <pic:blipFill>
                    <a:blip r:embed="rId36"/>
                    <a:stretch>
                      <a:fillRect/>
                    </a:stretch>
                  </pic:blipFill>
                  <pic:spPr>
                    <a:xfrm>
                      <a:off x="0" y="0"/>
                      <a:ext cx="4477997" cy="3938576"/>
                    </a:xfrm>
                    <a:prstGeom prst="rect">
                      <a:avLst/>
                    </a:prstGeom>
                    <a:ln>
                      <a:solidFill>
                        <a:schemeClr val="accent1"/>
                      </a:solidFill>
                    </a:ln>
                  </pic:spPr>
                </pic:pic>
              </a:graphicData>
            </a:graphic>
          </wp:inline>
        </w:drawing>
      </w:r>
    </w:p>
    <w:p w14:paraId="2A050B5A" w14:textId="2A7020C3" w:rsidR="00A11B01" w:rsidRPr="00A11B01" w:rsidRDefault="00A11B01" w:rsidP="00A11B01">
      <w:pPr>
        <w:pStyle w:val="ListParagraph"/>
        <w:numPr>
          <w:ilvl w:val="0"/>
          <w:numId w:val="18"/>
        </w:numPr>
      </w:pPr>
      <w:r w:rsidRPr="00A11B01">
        <w:rPr>
          <w:b/>
          <w:bCs/>
        </w:rPr>
        <w:lastRenderedPageBreak/>
        <w:t>Filtering form</w:t>
      </w:r>
      <w:r>
        <w:t xml:space="preserve"> code </w:t>
      </w:r>
      <w:r w:rsidRPr="00A11B01">
        <w:rPr>
          <w:b/>
          <w:bCs/>
        </w:rPr>
        <w:t>.zip</w:t>
      </w:r>
    </w:p>
    <w:p w14:paraId="22CA4DEF" w14:textId="329D7782" w:rsidR="00A11B01" w:rsidRDefault="00A11B01" w:rsidP="00A11B01">
      <w:pPr>
        <w:ind w:left="360"/>
      </w:pPr>
      <w:r>
        <w:object w:dxaOrig="1508" w:dyaOrig="983" w14:anchorId="7094FC3A">
          <v:shape id="_x0000_i1049" type="#_x0000_t75" style="width:75.5pt;height:49pt" o:ole="">
            <v:imagedata r:id="rId37" o:title=""/>
            <w10:bordertop type="single" width="12"/>
            <w10:borderleft type="single" width="12"/>
            <w10:borderbottom type="single" width="12"/>
            <w10:borderright type="single" width="12"/>
          </v:shape>
          <o:OLEObject Type="Embed" ProgID="Package" ShapeID="_x0000_i1049" DrawAspect="Icon" ObjectID="_1794829593" r:id="rId38"/>
        </w:object>
      </w:r>
    </w:p>
    <w:p w14:paraId="0EDDB218" w14:textId="5C579E58" w:rsidR="00A11B01" w:rsidRDefault="00A11B01" w:rsidP="00A11B01">
      <w:r w:rsidRPr="00A11B01">
        <w:drawing>
          <wp:inline distT="0" distB="0" distL="0" distR="0" wp14:anchorId="28627F3F" wp14:editId="446122F3">
            <wp:extent cx="6626225" cy="1839595"/>
            <wp:effectExtent l="19050" t="19050" r="22225" b="27305"/>
            <wp:docPr id="13922172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17203" name="Picture 1" descr="A screenshot of a computer&#10;&#10;Description automatically generated"/>
                    <pic:cNvPicPr/>
                  </pic:nvPicPr>
                  <pic:blipFill>
                    <a:blip r:embed="rId39"/>
                    <a:stretch>
                      <a:fillRect/>
                    </a:stretch>
                  </pic:blipFill>
                  <pic:spPr>
                    <a:xfrm>
                      <a:off x="0" y="0"/>
                      <a:ext cx="6626225" cy="1839595"/>
                    </a:xfrm>
                    <a:prstGeom prst="rect">
                      <a:avLst/>
                    </a:prstGeom>
                    <a:ln>
                      <a:solidFill>
                        <a:schemeClr val="accent1"/>
                      </a:solidFill>
                    </a:ln>
                  </pic:spPr>
                </pic:pic>
              </a:graphicData>
            </a:graphic>
          </wp:inline>
        </w:drawing>
      </w:r>
    </w:p>
    <w:p w14:paraId="11136F13" w14:textId="3665A972" w:rsidR="00A11B01" w:rsidRDefault="00A11B01" w:rsidP="00A11B01">
      <w:r w:rsidRPr="00A11B01">
        <w:drawing>
          <wp:inline distT="0" distB="0" distL="0" distR="0" wp14:anchorId="75223DEC" wp14:editId="17F4ED1A">
            <wp:extent cx="6626225" cy="3365500"/>
            <wp:effectExtent l="19050" t="19050" r="22225" b="25400"/>
            <wp:docPr id="1280549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49971" name="Picture 1" descr="A screenshot of a computer&#10;&#10;Description automatically generated"/>
                    <pic:cNvPicPr/>
                  </pic:nvPicPr>
                  <pic:blipFill>
                    <a:blip r:embed="rId40"/>
                    <a:stretch>
                      <a:fillRect/>
                    </a:stretch>
                  </pic:blipFill>
                  <pic:spPr>
                    <a:xfrm>
                      <a:off x="0" y="0"/>
                      <a:ext cx="6626225" cy="3365500"/>
                    </a:xfrm>
                    <a:prstGeom prst="rect">
                      <a:avLst/>
                    </a:prstGeom>
                    <a:ln>
                      <a:solidFill>
                        <a:schemeClr val="accent1"/>
                      </a:solidFill>
                    </a:ln>
                  </pic:spPr>
                </pic:pic>
              </a:graphicData>
            </a:graphic>
          </wp:inline>
        </w:drawing>
      </w:r>
    </w:p>
    <w:p w14:paraId="25F5FF43" w14:textId="2E8C5240" w:rsidR="00A11B01" w:rsidRDefault="00A11B01" w:rsidP="00A11B01">
      <w:r w:rsidRPr="00A11B01">
        <w:drawing>
          <wp:inline distT="0" distB="0" distL="0" distR="0" wp14:anchorId="583C1CAB" wp14:editId="17F3840F">
            <wp:extent cx="6626225" cy="1835150"/>
            <wp:effectExtent l="19050" t="19050" r="22225" b="12700"/>
            <wp:docPr id="388221326"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21326" name="Picture 1" descr="A white rectangular object with text&#10;&#10;Description automatically generated"/>
                    <pic:cNvPicPr/>
                  </pic:nvPicPr>
                  <pic:blipFill>
                    <a:blip r:embed="rId41"/>
                    <a:stretch>
                      <a:fillRect/>
                    </a:stretch>
                  </pic:blipFill>
                  <pic:spPr>
                    <a:xfrm>
                      <a:off x="0" y="0"/>
                      <a:ext cx="6626225" cy="1835150"/>
                    </a:xfrm>
                    <a:prstGeom prst="rect">
                      <a:avLst/>
                    </a:prstGeom>
                    <a:ln>
                      <a:solidFill>
                        <a:schemeClr val="accent1"/>
                      </a:solidFill>
                    </a:ln>
                  </pic:spPr>
                </pic:pic>
              </a:graphicData>
            </a:graphic>
          </wp:inline>
        </w:drawing>
      </w:r>
    </w:p>
    <w:p w14:paraId="5F9513CC" w14:textId="620BF4DE" w:rsidR="00A11B01" w:rsidRDefault="00A11B01" w:rsidP="00A11B01">
      <w:r w:rsidRPr="00A11B01">
        <w:lastRenderedPageBreak/>
        <w:drawing>
          <wp:inline distT="0" distB="0" distL="0" distR="0" wp14:anchorId="7FBDE5ED" wp14:editId="3C8910CF">
            <wp:extent cx="6626225" cy="3446145"/>
            <wp:effectExtent l="19050" t="19050" r="22225" b="20955"/>
            <wp:docPr id="9371400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40021" name="Picture 1" descr="A screenshot of a computer&#10;&#10;Description automatically generated"/>
                    <pic:cNvPicPr/>
                  </pic:nvPicPr>
                  <pic:blipFill>
                    <a:blip r:embed="rId42"/>
                    <a:stretch>
                      <a:fillRect/>
                    </a:stretch>
                  </pic:blipFill>
                  <pic:spPr>
                    <a:xfrm>
                      <a:off x="0" y="0"/>
                      <a:ext cx="6626225" cy="3446145"/>
                    </a:xfrm>
                    <a:prstGeom prst="rect">
                      <a:avLst/>
                    </a:prstGeom>
                    <a:ln>
                      <a:solidFill>
                        <a:schemeClr val="accent1"/>
                      </a:solidFill>
                    </a:ln>
                  </pic:spPr>
                </pic:pic>
              </a:graphicData>
            </a:graphic>
          </wp:inline>
        </w:drawing>
      </w:r>
    </w:p>
    <w:p w14:paraId="54F2B1F7" w14:textId="4C222C16" w:rsidR="0086447E" w:rsidRPr="00626D47" w:rsidRDefault="001E5619" w:rsidP="00294AB8">
      <w:r w:rsidRPr="001E5619">
        <w:t xml:space="preserve">Congratulations! </w:t>
      </w:r>
      <w:r w:rsidRPr="001E5619">
        <w:rPr>
          <w:rFonts w:ascii="Segoe UI Emoji" w:hAnsi="Segoe UI Emoji" w:cs="Segoe UI Emoji"/>
        </w:rPr>
        <w:t>🎉</w:t>
      </w:r>
      <w:r w:rsidRPr="001E5619">
        <w:t xml:space="preserve"> In this section, we successfully extended the </w:t>
      </w:r>
      <w:r w:rsidRPr="001E5619">
        <w:rPr>
          <w:b/>
          <w:bCs/>
        </w:rPr>
        <w:t>Movies</w:t>
      </w:r>
      <w:r w:rsidRPr="001E5619">
        <w:t xml:space="preserve"> page by implementing a robust filtering feature.</w:t>
      </w:r>
    </w:p>
    <w:p w14:paraId="18F75033" w14:textId="66E14580" w:rsidR="0086447E" w:rsidRDefault="00AC41E6" w:rsidP="00B40739">
      <w:pPr>
        <w:pStyle w:val="Heading2"/>
      </w:pPr>
      <w:r>
        <w:t>Implementing Pagination</w:t>
      </w:r>
    </w:p>
    <w:p w14:paraId="15665723" w14:textId="785B57CB" w:rsidR="00D4227D" w:rsidRDefault="00AC41E6" w:rsidP="00D4227D">
      <w:pPr>
        <w:pStyle w:val="Heading3"/>
        <w:rPr>
          <w:noProof/>
        </w:rPr>
      </w:pPr>
      <w:r>
        <w:rPr>
          <w:noProof/>
        </w:rPr>
        <w:t>Extend the Service Layer</w:t>
      </w:r>
    </w:p>
    <w:p w14:paraId="57F1F8DF" w14:textId="63F09C34" w:rsidR="00AC41E6" w:rsidRPr="00B8172F" w:rsidRDefault="00AC41E6">
      <w:pPr>
        <w:pStyle w:val="ListParagraph"/>
        <w:numPr>
          <w:ilvl w:val="0"/>
          <w:numId w:val="12"/>
        </w:numPr>
      </w:pPr>
      <w:r w:rsidRPr="00AC41E6">
        <w:rPr>
          <w:rStyle w:val="CodeChar"/>
        </w:rPr>
        <w:t>IMovieService</w:t>
      </w:r>
      <w:r w:rsidRPr="00AC41E6">
        <w:t xml:space="preserve"> interface should be updated to </w:t>
      </w:r>
      <w:r w:rsidRPr="00AC41E6">
        <w:rPr>
          <w:b/>
          <w:bCs/>
        </w:rPr>
        <w:t>include the new method signature for pagination</w:t>
      </w:r>
    </w:p>
    <w:p w14:paraId="004529D7" w14:textId="130E83F7" w:rsidR="00B8172F" w:rsidRDefault="00B8172F" w:rsidP="00B8172F">
      <w:r w:rsidRPr="00B8172F">
        <w:drawing>
          <wp:inline distT="0" distB="0" distL="0" distR="0" wp14:anchorId="2EE95BFF" wp14:editId="434CA3B8">
            <wp:extent cx="5626100" cy="945681"/>
            <wp:effectExtent l="19050" t="19050" r="12700" b="26035"/>
            <wp:docPr id="925165122" name="Picture 1" descr="A computer screen 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65122" name="Picture 1" descr="A computer screen shot of a computer code&#10;&#10;Description automatically generated with medium confidence"/>
                    <pic:cNvPicPr/>
                  </pic:nvPicPr>
                  <pic:blipFill>
                    <a:blip r:embed="rId43"/>
                    <a:stretch>
                      <a:fillRect/>
                    </a:stretch>
                  </pic:blipFill>
                  <pic:spPr>
                    <a:xfrm>
                      <a:off x="0" y="0"/>
                      <a:ext cx="5648640" cy="949470"/>
                    </a:xfrm>
                    <a:prstGeom prst="rect">
                      <a:avLst/>
                    </a:prstGeom>
                    <a:ln>
                      <a:solidFill>
                        <a:schemeClr val="accent1"/>
                      </a:solidFill>
                    </a:ln>
                  </pic:spPr>
                </pic:pic>
              </a:graphicData>
            </a:graphic>
          </wp:inline>
        </w:drawing>
      </w:r>
    </w:p>
    <w:p w14:paraId="33E9B881" w14:textId="36F7B545" w:rsidR="00D4227D" w:rsidRDefault="00AC41E6">
      <w:pPr>
        <w:pStyle w:val="ListParagraph"/>
        <w:numPr>
          <w:ilvl w:val="0"/>
          <w:numId w:val="12"/>
        </w:numPr>
      </w:pPr>
      <w:r w:rsidRPr="00AC41E6">
        <w:t xml:space="preserve">We need to update the </w:t>
      </w:r>
      <w:r w:rsidRPr="00AC41E6">
        <w:rPr>
          <w:rStyle w:val="CodeChar"/>
        </w:rPr>
        <w:t>GetAllMoviesAsync</w:t>
      </w:r>
      <w:r w:rsidRPr="00AC41E6">
        <w:t xml:space="preserve"> method to </w:t>
      </w:r>
      <w:r w:rsidRPr="00AC41E6">
        <w:rPr>
          <w:b/>
          <w:bCs/>
        </w:rPr>
        <w:t>support pagination</w:t>
      </w:r>
      <w:r w:rsidR="00D4227D" w:rsidRPr="00D4227D">
        <w:t>:</w:t>
      </w:r>
    </w:p>
    <w:p w14:paraId="47995143" w14:textId="772DA89C" w:rsidR="00B8172F" w:rsidRPr="00D4227D" w:rsidRDefault="00B8172F" w:rsidP="00B8172F">
      <w:r w:rsidRPr="00B8172F">
        <w:drawing>
          <wp:inline distT="0" distB="0" distL="0" distR="0" wp14:anchorId="2DAA6E6C" wp14:editId="6F6C1EDC">
            <wp:extent cx="4838700" cy="2778023"/>
            <wp:effectExtent l="19050" t="19050" r="19050" b="22860"/>
            <wp:docPr id="4122679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6795" name="Picture 1" descr="A screen shot of a computer code&#10;&#10;Description automatically generated"/>
                    <pic:cNvPicPr/>
                  </pic:nvPicPr>
                  <pic:blipFill>
                    <a:blip r:embed="rId44"/>
                    <a:stretch>
                      <a:fillRect/>
                    </a:stretch>
                  </pic:blipFill>
                  <pic:spPr>
                    <a:xfrm>
                      <a:off x="0" y="0"/>
                      <a:ext cx="4877016" cy="2800021"/>
                    </a:xfrm>
                    <a:prstGeom prst="rect">
                      <a:avLst/>
                    </a:prstGeom>
                    <a:ln>
                      <a:solidFill>
                        <a:schemeClr val="accent1"/>
                      </a:solidFill>
                    </a:ln>
                  </pic:spPr>
                </pic:pic>
              </a:graphicData>
            </a:graphic>
          </wp:inline>
        </w:drawing>
      </w:r>
    </w:p>
    <w:p w14:paraId="74D9EA4A" w14:textId="4BFE023B" w:rsidR="00D4227D" w:rsidRDefault="00B8172F" w:rsidP="00D4227D">
      <w:r w:rsidRPr="00B8172F">
        <w:lastRenderedPageBreak/>
        <w:drawing>
          <wp:inline distT="0" distB="0" distL="0" distR="0" wp14:anchorId="6AA87F5A" wp14:editId="7432A0A7">
            <wp:extent cx="6026150" cy="1678198"/>
            <wp:effectExtent l="19050" t="19050" r="12700" b="17780"/>
            <wp:docPr id="717331909"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31909" name="Picture 1" descr="A computer code with text&#10;&#10;Description automatically generated"/>
                    <pic:cNvPicPr/>
                  </pic:nvPicPr>
                  <pic:blipFill>
                    <a:blip r:embed="rId45"/>
                    <a:stretch>
                      <a:fillRect/>
                    </a:stretch>
                  </pic:blipFill>
                  <pic:spPr>
                    <a:xfrm>
                      <a:off x="0" y="0"/>
                      <a:ext cx="6038072" cy="1681518"/>
                    </a:xfrm>
                    <a:prstGeom prst="rect">
                      <a:avLst/>
                    </a:prstGeom>
                    <a:ln>
                      <a:solidFill>
                        <a:schemeClr val="accent1"/>
                      </a:solidFill>
                    </a:ln>
                  </pic:spPr>
                </pic:pic>
              </a:graphicData>
            </a:graphic>
          </wp:inline>
        </w:drawing>
      </w:r>
    </w:p>
    <w:p w14:paraId="78E9D97B" w14:textId="0CCBEF9E" w:rsidR="00B8172F" w:rsidRPr="00D4227D" w:rsidRDefault="00B8172F" w:rsidP="00D4227D">
      <w:r w:rsidRPr="00B8172F">
        <w:drawing>
          <wp:inline distT="0" distB="0" distL="0" distR="0" wp14:anchorId="06B449C2" wp14:editId="64F95010">
            <wp:extent cx="3511550" cy="1190213"/>
            <wp:effectExtent l="19050" t="19050" r="12700" b="10160"/>
            <wp:docPr id="156881441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814416" name="Picture 1" descr="A screen shot of a computer code&#10;&#10;Description automatically generated"/>
                    <pic:cNvPicPr/>
                  </pic:nvPicPr>
                  <pic:blipFill>
                    <a:blip r:embed="rId46"/>
                    <a:stretch>
                      <a:fillRect/>
                    </a:stretch>
                  </pic:blipFill>
                  <pic:spPr>
                    <a:xfrm>
                      <a:off x="0" y="0"/>
                      <a:ext cx="3520184" cy="1193140"/>
                    </a:xfrm>
                    <a:prstGeom prst="rect">
                      <a:avLst/>
                    </a:prstGeom>
                    <a:ln>
                      <a:solidFill>
                        <a:schemeClr val="accent1"/>
                      </a:solidFill>
                    </a:ln>
                  </pic:spPr>
                </pic:pic>
              </a:graphicData>
            </a:graphic>
          </wp:inline>
        </w:drawing>
      </w:r>
    </w:p>
    <w:p w14:paraId="31DE017A" w14:textId="62717472" w:rsidR="00D4227D" w:rsidRPr="00443575" w:rsidRDefault="00B8172F" w:rsidP="00443575">
      <w:pPr>
        <w:pStyle w:val="Heading3"/>
        <w:rPr>
          <w:noProof/>
        </w:rPr>
      </w:pPr>
      <w:r w:rsidRPr="00443575">
        <w:rPr>
          <w:noProof/>
        </w:rPr>
        <w:t>Update the Controller Method</w:t>
      </w:r>
    </w:p>
    <w:p w14:paraId="337CC625" w14:textId="27E0E488" w:rsidR="00B8172F" w:rsidRPr="00B8172F" w:rsidRDefault="00B8172F" w:rsidP="00443575">
      <w:pPr>
        <w:pStyle w:val="ListParagraph"/>
        <w:numPr>
          <w:ilvl w:val="0"/>
          <w:numId w:val="12"/>
        </w:numPr>
      </w:pPr>
      <w:r w:rsidRPr="00B8172F">
        <w:t xml:space="preserve">Modify the </w:t>
      </w:r>
      <w:r w:rsidRPr="00B8172F">
        <w:rPr>
          <w:rStyle w:val="CodeChar"/>
        </w:rPr>
        <w:t>Index</w:t>
      </w:r>
      <w:r w:rsidRPr="00B8172F">
        <w:t xml:space="preserve"> action to </w:t>
      </w:r>
      <w:r w:rsidRPr="00B8172F">
        <w:rPr>
          <w:b/>
          <w:bCs/>
        </w:rPr>
        <w:t>handle the new tuple structure</w:t>
      </w:r>
      <w:r w:rsidRPr="00B8172F">
        <w:t xml:space="preserve"> returned by the </w:t>
      </w:r>
      <w:r w:rsidRPr="00B8172F">
        <w:rPr>
          <w:rStyle w:val="CodeChar"/>
        </w:rPr>
        <w:t>GetAllMoviesAsync</w:t>
      </w:r>
      <w:r w:rsidRPr="00B8172F">
        <w:t xml:space="preserve"> method. Update the code to </w:t>
      </w:r>
      <w:r w:rsidRPr="00B8172F">
        <w:rPr>
          <w:b/>
          <w:bCs/>
        </w:rPr>
        <w:t>manage both the movies and pagination data</w:t>
      </w:r>
      <w:r w:rsidRPr="00B8172F">
        <w:t>.</w:t>
      </w:r>
    </w:p>
    <w:p w14:paraId="1A8CCA0D" w14:textId="441346F8" w:rsidR="00D223D3" w:rsidRPr="00D223D3" w:rsidRDefault="00B8172F" w:rsidP="00D223D3">
      <w:pPr>
        <w:rPr>
          <w:b/>
          <w:bCs/>
        </w:rPr>
      </w:pPr>
      <w:r w:rsidRPr="00B8172F">
        <w:rPr>
          <w:b/>
          <w:bCs/>
        </w:rPr>
        <w:drawing>
          <wp:inline distT="0" distB="0" distL="0" distR="0" wp14:anchorId="32965F0D" wp14:editId="062A3FF5">
            <wp:extent cx="4254500" cy="1280253"/>
            <wp:effectExtent l="19050" t="19050" r="12700" b="15240"/>
            <wp:docPr id="117282023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20231" name="Picture 1" descr="A computer code with text&#10;&#10;Description automatically generated with medium confidence"/>
                    <pic:cNvPicPr/>
                  </pic:nvPicPr>
                  <pic:blipFill>
                    <a:blip r:embed="rId47"/>
                    <a:stretch>
                      <a:fillRect/>
                    </a:stretch>
                  </pic:blipFill>
                  <pic:spPr>
                    <a:xfrm>
                      <a:off x="0" y="0"/>
                      <a:ext cx="4264590" cy="1283289"/>
                    </a:xfrm>
                    <a:prstGeom prst="rect">
                      <a:avLst/>
                    </a:prstGeom>
                    <a:ln>
                      <a:solidFill>
                        <a:schemeClr val="accent1"/>
                      </a:solidFill>
                    </a:ln>
                  </pic:spPr>
                </pic:pic>
              </a:graphicData>
            </a:graphic>
          </wp:inline>
        </w:drawing>
      </w:r>
    </w:p>
    <w:p w14:paraId="1B26258A" w14:textId="0425F616" w:rsidR="00D223D3" w:rsidRPr="00443575" w:rsidRDefault="00443575" w:rsidP="00443575">
      <w:pPr>
        <w:pStyle w:val="Heading3"/>
        <w:rPr>
          <w:noProof/>
        </w:rPr>
      </w:pPr>
      <w:r w:rsidRPr="00443575">
        <w:rPr>
          <w:noProof/>
        </w:rPr>
        <w:t>Updated View with Pagination</w:t>
      </w:r>
    </w:p>
    <w:p w14:paraId="7BB130AB" w14:textId="461F8281" w:rsidR="00D4227D" w:rsidRDefault="00443575" w:rsidP="00443575">
      <w:pPr>
        <w:rPr>
          <w:b/>
          <w:bCs/>
        </w:rPr>
      </w:pPr>
      <w:r w:rsidRPr="00443575">
        <w:rPr>
          <w:b/>
          <w:bCs/>
        </w:rPr>
        <w:drawing>
          <wp:inline distT="0" distB="0" distL="0" distR="0" wp14:anchorId="41DE7909" wp14:editId="42660540">
            <wp:extent cx="5181600" cy="3441654"/>
            <wp:effectExtent l="19050" t="19050" r="19050" b="26035"/>
            <wp:docPr id="347476229" name="Picture 1" descr="A computer code with many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476229" name="Picture 1" descr="A computer code with many text&#10;&#10;Description automatically generated with medium confidence"/>
                    <pic:cNvPicPr/>
                  </pic:nvPicPr>
                  <pic:blipFill>
                    <a:blip r:embed="rId48"/>
                    <a:stretch>
                      <a:fillRect/>
                    </a:stretch>
                  </pic:blipFill>
                  <pic:spPr>
                    <a:xfrm>
                      <a:off x="0" y="0"/>
                      <a:ext cx="5186542" cy="3444937"/>
                    </a:xfrm>
                    <a:prstGeom prst="rect">
                      <a:avLst/>
                    </a:prstGeom>
                    <a:ln>
                      <a:solidFill>
                        <a:schemeClr val="accent1"/>
                      </a:solidFill>
                    </a:ln>
                  </pic:spPr>
                </pic:pic>
              </a:graphicData>
            </a:graphic>
          </wp:inline>
        </w:drawing>
      </w:r>
    </w:p>
    <w:p w14:paraId="762439E3" w14:textId="1764830A" w:rsidR="00443575" w:rsidRDefault="00443575" w:rsidP="00443575">
      <w:pPr>
        <w:pStyle w:val="ListParagraph"/>
        <w:numPr>
          <w:ilvl w:val="0"/>
          <w:numId w:val="12"/>
        </w:numPr>
        <w:rPr>
          <w:b/>
          <w:bCs/>
        </w:rPr>
      </w:pPr>
      <w:r>
        <w:rPr>
          <w:b/>
          <w:bCs/>
        </w:rPr>
        <w:lastRenderedPageBreak/>
        <w:t xml:space="preserve">`Movie Index` </w:t>
      </w:r>
      <w:r>
        <w:t xml:space="preserve">view updated with pagination, code </w:t>
      </w:r>
      <w:r w:rsidRPr="00443575">
        <w:rPr>
          <w:b/>
          <w:bCs/>
        </w:rPr>
        <w:t>.zip</w:t>
      </w:r>
    </w:p>
    <w:p w14:paraId="5AC0C218" w14:textId="17E1547F" w:rsidR="00443575" w:rsidRDefault="00443575" w:rsidP="00443575">
      <w:pPr>
        <w:ind w:left="360"/>
        <w:rPr>
          <w:b/>
          <w:bCs/>
        </w:rPr>
      </w:pPr>
      <w:r>
        <w:rPr>
          <w:b/>
          <w:bCs/>
        </w:rPr>
        <w:object w:dxaOrig="1508" w:dyaOrig="983" w14:anchorId="3A734E86">
          <v:shape id="_x0000_i1061" type="#_x0000_t75" style="width:75.5pt;height:49pt" o:ole="" o:bordertopcolor="this" o:borderleftcolor="this" o:borderbottomcolor="this" o:borderrightcolor="this">
            <v:imagedata r:id="rId49" o:title=""/>
            <w10:bordertop type="single" width="12"/>
            <w10:borderleft type="single" width="12"/>
            <w10:borderbottom type="single" width="12"/>
            <w10:borderright type="single" width="12"/>
          </v:shape>
          <o:OLEObject Type="Embed" ProgID="Package" ShapeID="_x0000_i1061" DrawAspect="Icon" ObjectID="_1794829594" r:id="rId50"/>
        </w:object>
      </w:r>
    </w:p>
    <w:p w14:paraId="7CE103E4" w14:textId="77777777" w:rsidR="00790D0E" w:rsidRDefault="00790D0E" w:rsidP="00790D0E">
      <w:pPr>
        <w:rPr>
          <w:b/>
          <w:bCs/>
        </w:rPr>
      </w:pPr>
    </w:p>
    <w:p w14:paraId="5AB32A4F" w14:textId="48BFB073" w:rsidR="00790D0E" w:rsidRPr="00790D0E" w:rsidRDefault="00790D0E" w:rsidP="00790D0E">
      <w:pPr>
        <w:rPr>
          <w:b/>
          <w:bCs/>
        </w:rPr>
      </w:pPr>
      <w:r w:rsidRPr="00790D0E">
        <w:rPr>
          <w:b/>
          <w:bCs/>
        </w:rPr>
        <w:t xml:space="preserve">Congratulations! </w:t>
      </w:r>
      <w:r w:rsidRPr="00790D0E">
        <w:rPr>
          <w:rFonts w:ascii="Segoe UI Emoji" w:hAnsi="Segoe UI Emoji" w:cs="Segoe UI Emoji"/>
          <w:b/>
          <w:bCs/>
        </w:rPr>
        <w:t>🎉</w:t>
      </w:r>
      <w:r w:rsidRPr="00790D0E">
        <w:rPr>
          <w:b/>
          <w:bCs/>
        </w:rPr>
        <w:t xml:space="preserve"> You have successfully implemented pagination in your Movies page. With this feature, users can now navigate through the movie list in an organized way, viewing only a limited number of movies per page. We also ensured that the pagination works seamlessly with the search and filtering functionality, making it a fully dynamic and user-friendly experience.</w:t>
      </w:r>
    </w:p>
    <w:p w14:paraId="266AFFBA" w14:textId="77777777" w:rsidR="00790D0E" w:rsidRPr="00790D0E" w:rsidRDefault="00790D0E" w:rsidP="00790D0E">
      <w:pPr>
        <w:rPr>
          <w:b/>
          <w:bCs/>
        </w:rPr>
      </w:pPr>
      <w:r w:rsidRPr="00790D0E">
        <w:rPr>
          <w:b/>
          <w:bCs/>
        </w:rPr>
        <w:t>This concludes the implementation of the pagination feature, showcasing the power of combining ASP.NET Core MVC functionalities with user-centric features like filtering, searching, and paginating data. This approach improves usability and lays the groundwork for scaling your application further.</w:t>
      </w:r>
    </w:p>
    <w:p w14:paraId="79EB1116" w14:textId="77777777" w:rsidR="00790D0E" w:rsidRDefault="00790D0E" w:rsidP="00790D0E">
      <w:pPr>
        <w:rPr>
          <w:b/>
          <w:bCs/>
        </w:rPr>
      </w:pPr>
    </w:p>
    <w:p w14:paraId="346CB075" w14:textId="35230CC2" w:rsidR="00443575" w:rsidRDefault="00443575" w:rsidP="00443575">
      <w:pPr>
        <w:rPr>
          <w:b/>
          <w:bCs/>
        </w:rPr>
      </w:pPr>
      <w:r w:rsidRPr="00443575">
        <w:rPr>
          <w:b/>
          <w:bCs/>
        </w:rPr>
        <w:drawing>
          <wp:inline distT="0" distB="0" distL="0" distR="0" wp14:anchorId="1CAD49AB" wp14:editId="55BD9F99">
            <wp:extent cx="6626225" cy="5285740"/>
            <wp:effectExtent l="19050" t="19050" r="22225" b="10160"/>
            <wp:docPr id="2040226561"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26561" name="Picture 1" descr="A screenshot of a calendar&#10;&#10;Description automatically generated"/>
                    <pic:cNvPicPr/>
                  </pic:nvPicPr>
                  <pic:blipFill>
                    <a:blip r:embed="rId51"/>
                    <a:stretch>
                      <a:fillRect/>
                    </a:stretch>
                  </pic:blipFill>
                  <pic:spPr>
                    <a:xfrm>
                      <a:off x="0" y="0"/>
                      <a:ext cx="6626225" cy="5285740"/>
                    </a:xfrm>
                    <a:prstGeom prst="rect">
                      <a:avLst/>
                    </a:prstGeom>
                    <a:ln>
                      <a:solidFill>
                        <a:schemeClr val="accent1"/>
                      </a:solidFill>
                    </a:ln>
                  </pic:spPr>
                </pic:pic>
              </a:graphicData>
            </a:graphic>
          </wp:inline>
        </w:drawing>
      </w:r>
    </w:p>
    <w:p w14:paraId="62361884" w14:textId="64604D14" w:rsidR="00790D0E" w:rsidRPr="00443575" w:rsidRDefault="00790D0E" w:rsidP="00443575">
      <w:pPr>
        <w:rPr>
          <w:b/>
          <w:bCs/>
        </w:rPr>
      </w:pPr>
      <w:r w:rsidRPr="00790D0E">
        <w:rPr>
          <w:b/>
          <w:bCs/>
        </w:rPr>
        <w:lastRenderedPageBreak/>
        <w:drawing>
          <wp:inline distT="0" distB="0" distL="0" distR="0" wp14:anchorId="5D79DBD8" wp14:editId="09B50EEE">
            <wp:extent cx="6626225" cy="5300980"/>
            <wp:effectExtent l="19050" t="19050" r="22225" b="13970"/>
            <wp:docPr id="1701840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40703" name="Picture 1" descr="A screenshot of a computer&#10;&#10;Description automatically generated"/>
                    <pic:cNvPicPr/>
                  </pic:nvPicPr>
                  <pic:blipFill>
                    <a:blip r:embed="rId52"/>
                    <a:stretch>
                      <a:fillRect/>
                    </a:stretch>
                  </pic:blipFill>
                  <pic:spPr>
                    <a:xfrm>
                      <a:off x="0" y="0"/>
                      <a:ext cx="6626225" cy="5300980"/>
                    </a:xfrm>
                    <a:prstGeom prst="rect">
                      <a:avLst/>
                    </a:prstGeom>
                    <a:ln>
                      <a:solidFill>
                        <a:schemeClr val="accent1"/>
                      </a:solidFill>
                    </a:ln>
                  </pic:spPr>
                </pic:pic>
              </a:graphicData>
            </a:graphic>
          </wp:inline>
        </w:drawing>
      </w:r>
    </w:p>
    <w:p w14:paraId="6A498BD3" w14:textId="635FF96E" w:rsidR="00D223D3" w:rsidRDefault="00D223D3" w:rsidP="00D223D3">
      <w:pPr>
        <w:rPr>
          <w:b/>
          <w:bCs/>
        </w:rPr>
      </w:pPr>
    </w:p>
    <w:p w14:paraId="6C0FF7E6" w14:textId="3D62EDA4" w:rsidR="0016286F" w:rsidRDefault="00790D0E" w:rsidP="00B40739">
      <w:pPr>
        <w:pStyle w:val="Heading2"/>
      </w:pPr>
      <w:r>
        <w:t>Unit Testing</w:t>
      </w:r>
      <w:r w:rsidR="00A11ED1">
        <w:t xml:space="preserve"> Services</w:t>
      </w:r>
    </w:p>
    <w:p w14:paraId="153DA066" w14:textId="648AB045" w:rsidR="00A11ED1" w:rsidRPr="00A11ED1" w:rsidRDefault="00A11ED1" w:rsidP="00A11ED1">
      <w:r w:rsidRPr="00A11ED1">
        <w:t xml:space="preserve">Unit testing is crucial for </w:t>
      </w:r>
      <w:r w:rsidRPr="00A11ED1">
        <w:rPr>
          <w:b/>
          <w:bCs/>
        </w:rPr>
        <w:t>ensuring the reliability and correctness</w:t>
      </w:r>
      <w:r w:rsidRPr="00A11ED1">
        <w:t xml:space="preserve"> of your application. </w:t>
      </w:r>
    </w:p>
    <w:p w14:paraId="17401AF4" w14:textId="7E09D308" w:rsidR="00321E06" w:rsidRDefault="00A11ED1" w:rsidP="00296242">
      <w:pPr>
        <w:pStyle w:val="Heading3"/>
        <w:rPr>
          <w:noProof/>
        </w:rPr>
      </w:pPr>
      <w:r w:rsidRPr="00A11ED1">
        <w:rPr>
          <w:noProof/>
        </w:rPr>
        <w:t>Choose the Right Testing Framework</w:t>
      </w:r>
    </w:p>
    <w:p w14:paraId="03D1BB7F" w14:textId="4622FF49" w:rsidR="00321E06" w:rsidRPr="00A11ED1" w:rsidRDefault="00A11ED1">
      <w:pPr>
        <w:pStyle w:val="ListParagraph"/>
        <w:numPr>
          <w:ilvl w:val="0"/>
          <w:numId w:val="12"/>
        </w:numPr>
      </w:pPr>
      <w:proofErr w:type="spellStart"/>
      <w:r w:rsidRPr="00A11ED1">
        <w:rPr>
          <w:b/>
          <w:bCs/>
        </w:rPr>
        <w:t>NUnit</w:t>
      </w:r>
      <w:proofErr w:type="spellEnd"/>
      <w:r w:rsidRPr="00A11ED1">
        <w:t xml:space="preserve"> is widely used and offers excellent functionality for test-driven development</w:t>
      </w:r>
    </w:p>
    <w:p w14:paraId="23305754" w14:textId="6553E355" w:rsidR="00A11ED1" w:rsidRDefault="00A11ED1">
      <w:pPr>
        <w:pStyle w:val="ListParagraph"/>
        <w:numPr>
          <w:ilvl w:val="0"/>
          <w:numId w:val="12"/>
        </w:numPr>
      </w:pPr>
      <w:proofErr w:type="spellStart"/>
      <w:r w:rsidRPr="00A11ED1">
        <w:rPr>
          <w:b/>
          <w:bCs/>
        </w:rPr>
        <w:t>xUnit</w:t>
      </w:r>
      <w:proofErr w:type="spellEnd"/>
      <w:r w:rsidRPr="00A11ED1">
        <w:t xml:space="preserve"> is </w:t>
      </w:r>
      <w:r>
        <w:t xml:space="preserve">also </w:t>
      </w:r>
      <w:r w:rsidRPr="00A11ED1">
        <w:t>preferred for its approach, extensibility, and community support</w:t>
      </w:r>
    </w:p>
    <w:p w14:paraId="2E17CC71" w14:textId="620ADB86" w:rsidR="00A11ED1" w:rsidRDefault="00A11ED1" w:rsidP="00A11ED1">
      <w:pPr>
        <w:pStyle w:val="Heading3"/>
        <w:rPr>
          <w:noProof/>
        </w:rPr>
      </w:pPr>
      <w:r w:rsidRPr="00A11ED1">
        <w:rPr>
          <w:noProof/>
        </w:rPr>
        <w:t>Use a Mocking Framework</w:t>
      </w:r>
    </w:p>
    <w:p w14:paraId="3D18E38F" w14:textId="6847282D" w:rsidR="00A11ED1" w:rsidRDefault="00A11ED1" w:rsidP="00A11ED1">
      <w:r w:rsidRPr="00A11ED1">
        <w:rPr>
          <w:b/>
          <w:bCs/>
        </w:rPr>
        <w:t>Mocking</w:t>
      </w:r>
      <w:r w:rsidRPr="00A11ED1">
        <w:t xml:space="preserve"> is essential for </w:t>
      </w:r>
      <w:r w:rsidRPr="00A11ED1">
        <w:rPr>
          <w:b/>
          <w:bCs/>
        </w:rPr>
        <w:t>isolating the service being tested</w:t>
      </w:r>
      <w:r w:rsidRPr="00A11ED1">
        <w:t>. Use libraries like</w:t>
      </w:r>
      <w:r>
        <w:t>:</w:t>
      </w:r>
    </w:p>
    <w:p w14:paraId="1F196A35" w14:textId="0929AC90" w:rsidR="00A11ED1" w:rsidRDefault="00A11ED1" w:rsidP="00A11ED1">
      <w:pPr>
        <w:pStyle w:val="ListParagraph"/>
        <w:numPr>
          <w:ilvl w:val="0"/>
          <w:numId w:val="19"/>
        </w:numPr>
      </w:pPr>
      <w:proofErr w:type="spellStart"/>
      <w:r w:rsidRPr="00A11ED1">
        <w:rPr>
          <w:b/>
          <w:bCs/>
        </w:rPr>
        <w:t>Moq</w:t>
      </w:r>
      <w:proofErr w:type="spellEnd"/>
      <w:r w:rsidRPr="00A11ED1">
        <w:t>: Lightweight and widely used for creating mock dependencies</w:t>
      </w:r>
    </w:p>
    <w:p w14:paraId="5DDDD73B" w14:textId="35B75509" w:rsidR="00321E06" w:rsidRPr="00321E06" w:rsidRDefault="00A11ED1" w:rsidP="00B61220">
      <w:pPr>
        <w:pStyle w:val="ListParagraph"/>
        <w:numPr>
          <w:ilvl w:val="0"/>
          <w:numId w:val="19"/>
        </w:numPr>
      </w:pPr>
      <w:proofErr w:type="spellStart"/>
      <w:r w:rsidRPr="00AB43BF">
        <w:rPr>
          <w:b/>
          <w:bCs/>
        </w:rPr>
        <w:t>FakeItEasy</w:t>
      </w:r>
      <w:proofErr w:type="spellEnd"/>
      <w:r w:rsidRPr="00A11ED1">
        <w:t>: Another user-friendly mocking library</w:t>
      </w:r>
    </w:p>
    <w:p w14:paraId="2E6E0901" w14:textId="77777777" w:rsidR="00535084" w:rsidRDefault="00535084">
      <w:pPr>
        <w:spacing w:before="0" w:after="200"/>
        <w:rPr>
          <w:rFonts w:eastAsiaTheme="majorEastAsia" w:cstheme="majorBidi"/>
          <w:b/>
          <w:noProof/>
          <w:color w:val="8F400B"/>
          <w:sz w:val="32"/>
          <w:szCs w:val="32"/>
        </w:rPr>
      </w:pPr>
      <w:r>
        <w:rPr>
          <w:noProof/>
        </w:rPr>
        <w:br w:type="page"/>
      </w:r>
    </w:p>
    <w:p w14:paraId="5973DA44" w14:textId="34D01979" w:rsidR="00184602" w:rsidRDefault="00AB43BF" w:rsidP="00296242">
      <w:pPr>
        <w:pStyle w:val="Heading3"/>
        <w:rPr>
          <w:noProof/>
        </w:rPr>
      </w:pPr>
      <w:r w:rsidRPr="00AB43BF">
        <w:rPr>
          <w:noProof/>
        </w:rPr>
        <w:lastRenderedPageBreak/>
        <w:t>Setup Your Unit Testing Project</w:t>
      </w:r>
    </w:p>
    <w:p w14:paraId="5358393B" w14:textId="51BEE830" w:rsidR="00184602" w:rsidRDefault="00AB43BF" w:rsidP="00535084">
      <w:pPr>
        <w:pStyle w:val="ListParagraph"/>
        <w:numPr>
          <w:ilvl w:val="0"/>
          <w:numId w:val="20"/>
        </w:numPr>
      </w:pPr>
      <w:r w:rsidRPr="00AB43BF">
        <w:t xml:space="preserve">Create a </w:t>
      </w:r>
      <w:r w:rsidRPr="00535084">
        <w:rPr>
          <w:b/>
          <w:bCs/>
        </w:rPr>
        <w:t>new test project</w:t>
      </w:r>
      <w:r w:rsidRPr="00AB43BF">
        <w:t xml:space="preserve"> in your solution to keep tests organized</w:t>
      </w:r>
      <w:r w:rsidR="00184602">
        <w:t>:</w:t>
      </w:r>
    </w:p>
    <w:p w14:paraId="3CF2D993" w14:textId="3A459B1B" w:rsidR="00AB43BF" w:rsidRDefault="00AB43BF" w:rsidP="00184602">
      <w:r w:rsidRPr="00AB43BF">
        <w:drawing>
          <wp:inline distT="0" distB="0" distL="0" distR="0" wp14:anchorId="1B5C2810" wp14:editId="7C5C6728">
            <wp:extent cx="3244850" cy="2199898"/>
            <wp:effectExtent l="19050" t="19050" r="12700" b="10160"/>
            <wp:docPr id="1786064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64867" name="Picture 1" descr="A screenshot of a computer&#10;&#10;Description automatically generated"/>
                    <pic:cNvPicPr/>
                  </pic:nvPicPr>
                  <pic:blipFill>
                    <a:blip r:embed="rId53"/>
                    <a:stretch>
                      <a:fillRect/>
                    </a:stretch>
                  </pic:blipFill>
                  <pic:spPr>
                    <a:xfrm>
                      <a:off x="0" y="0"/>
                      <a:ext cx="3251690" cy="2204536"/>
                    </a:xfrm>
                    <a:prstGeom prst="rect">
                      <a:avLst/>
                    </a:prstGeom>
                    <a:ln>
                      <a:solidFill>
                        <a:schemeClr val="accent1"/>
                      </a:solidFill>
                    </a:ln>
                  </pic:spPr>
                </pic:pic>
              </a:graphicData>
            </a:graphic>
          </wp:inline>
        </w:drawing>
      </w:r>
    </w:p>
    <w:p w14:paraId="7A1882BE" w14:textId="771903C2" w:rsidR="00AB43BF" w:rsidRDefault="00AB43BF" w:rsidP="00184602">
      <w:pPr>
        <w:rPr>
          <w:lang w:val="bg-BG"/>
        </w:rPr>
      </w:pPr>
      <w:r w:rsidRPr="00AB43BF">
        <w:drawing>
          <wp:inline distT="0" distB="0" distL="0" distR="0" wp14:anchorId="15B218D3" wp14:editId="41C92072">
            <wp:extent cx="6789286" cy="1454150"/>
            <wp:effectExtent l="19050" t="19050" r="12065" b="12700"/>
            <wp:docPr id="1546354894" name="Picture 1" descr="A screenshot of a computer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354894" name="Picture 1" descr="A screenshot of a computer test&#10;&#10;Description automatically generated"/>
                    <pic:cNvPicPr/>
                  </pic:nvPicPr>
                  <pic:blipFill>
                    <a:blip r:embed="rId54"/>
                    <a:stretch>
                      <a:fillRect/>
                    </a:stretch>
                  </pic:blipFill>
                  <pic:spPr>
                    <a:xfrm>
                      <a:off x="0" y="0"/>
                      <a:ext cx="6791730" cy="1454674"/>
                    </a:xfrm>
                    <a:prstGeom prst="rect">
                      <a:avLst/>
                    </a:prstGeom>
                    <a:ln>
                      <a:solidFill>
                        <a:schemeClr val="accent1"/>
                      </a:solidFill>
                    </a:ln>
                  </pic:spPr>
                </pic:pic>
              </a:graphicData>
            </a:graphic>
          </wp:inline>
        </w:drawing>
      </w:r>
    </w:p>
    <w:p w14:paraId="476C6F16" w14:textId="570D85B0" w:rsidR="00535084" w:rsidRPr="00535084" w:rsidRDefault="00535084" w:rsidP="00535084">
      <w:pPr>
        <w:pStyle w:val="ListParagraph"/>
        <w:numPr>
          <w:ilvl w:val="0"/>
          <w:numId w:val="20"/>
        </w:numPr>
        <w:rPr>
          <w:lang w:val="bg-BG"/>
        </w:rPr>
      </w:pPr>
      <w:r w:rsidRPr="00535084">
        <w:t xml:space="preserve">Add a </w:t>
      </w:r>
      <w:r w:rsidRPr="00535084">
        <w:rPr>
          <w:b/>
          <w:bCs/>
        </w:rPr>
        <w:t>Reference</w:t>
      </w:r>
      <w:r w:rsidR="00E2797A">
        <w:rPr>
          <w:b/>
          <w:bCs/>
        </w:rPr>
        <w:t>s</w:t>
      </w:r>
      <w:r w:rsidRPr="00535084">
        <w:rPr>
          <w:b/>
          <w:bCs/>
        </w:rPr>
        <w:t xml:space="preserve"> to Your Main Project</w:t>
      </w:r>
    </w:p>
    <w:p w14:paraId="6826B9AB" w14:textId="1E52E8EC" w:rsidR="00535084" w:rsidRPr="00535084" w:rsidRDefault="00326A0C" w:rsidP="00535084">
      <w:r w:rsidRPr="00326A0C">
        <w:drawing>
          <wp:inline distT="0" distB="0" distL="0" distR="0" wp14:anchorId="6DBE790D" wp14:editId="49077788">
            <wp:extent cx="3286584" cy="2676899"/>
            <wp:effectExtent l="19050" t="19050" r="28575" b="28575"/>
            <wp:docPr id="1474030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30607" name="Picture 1" descr="A screenshot of a computer&#10;&#10;Description automatically generated"/>
                    <pic:cNvPicPr/>
                  </pic:nvPicPr>
                  <pic:blipFill>
                    <a:blip r:embed="rId55"/>
                    <a:stretch>
                      <a:fillRect/>
                    </a:stretch>
                  </pic:blipFill>
                  <pic:spPr>
                    <a:xfrm>
                      <a:off x="0" y="0"/>
                      <a:ext cx="3286584" cy="2676899"/>
                    </a:xfrm>
                    <a:prstGeom prst="rect">
                      <a:avLst/>
                    </a:prstGeom>
                    <a:ln>
                      <a:solidFill>
                        <a:schemeClr val="accent1"/>
                      </a:solidFill>
                    </a:ln>
                  </pic:spPr>
                </pic:pic>
              </a:graphicData>
            </a:graphic>
          </wp:inline>
        </w:drawing>
      </w:r>
    </w:p>
    <w:p w14:paraId="443F546B" w14:textId="59630966" w:rsidR="00535084" w:rsidRPr="00535084" w:rsidRDefault="00535084" w:rsidP="00535084">
      <w:pPr>
        <w:pStyle w:val="ListParagraph"/>
        <w:numPr>
          <w:ilvl w:val="0"/>
          <w:numId w:val="20"/>
        </w:numPr>
        <w:rPr>
          <w:lang w:val="bg-BG"/>
        </w:rPr>
      </w:pPr>
      <w:r w:rsidRPr="00535084">
        <w:t xml:space="preserve">Install Necessary </w:t>
      </w:r>
      <w:r w:rsidRPr="00535084">
        <w:rPr>
          <w:b/>
          <w:bCs/>
        </w:rPr>
        <w:t>NuGet Packages</w:t>
      </w:r>
    </w:p>
    <w:p w14:paraId="6B6697A8" w14:textId="091AAF9F" w:rsidR="00535084" w:rsidRDefault="00535084" w:rsidP="00326A0C">
      <w:r w:rsidRPr="00535084">
        <w:drawing>
          <wp:inline distT="0" distB="0" distL="0" distR="0" wp14:anchorId="5C441D76" wp14:editId="0637F35E">
            <wp:extent cx="6684200" cy="1244600"/>
            <wp:effectExtent l="19050" t="19050" r="21590" b="12700"/>
            <wp:docPr id="1529410376"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410376" name="Picture 1" descr="A close-up of a message&#10;&#10;Description automatically generated"/>
                    <pic:cNvPicPr/>
                  </pic:nvPicPr>
                  <pic:blipFill>
                    <a:blip r:embed="rId56"/>
                    <a:stretch>
                      <a:fillRect/>
                    </a:stretch>
                  </pic:blipFill>
                  <pic:spPr>
                    <a:xfrm>
                      <a:off x="0" y="0"/>
                      <a:ext cx="6686108" cy="1244955"/>
                    </a:xfrm>
                    <a:prstGeom prst="rect">
                      <a:avLst/>
                    </a:prstGeom>
                    <a:ln>
                      <a:solidFill>
                        <a:schemeClr val="accent1"/>
                      </a:solidFill>
                    </a:ln>
                  </pic:spPr>
                </pic:pic>
              </a:graphicData>
            </a:graphic>
          </wp:inline>
        </w:drawing>
      </w:r>
    </w:p>
    <w:p w14:paraId="7B053E02" w14:textId="59F8CC99" w:rsidR="00535084" w:rsidRDefault="00535084" w:rsidP="00535084">
      <w:pPr>
        <w:pStyle w:val="ListParagraph"/>
        <w:numPr>
          <w:ilvl w:val="0"/>
          <w:numId w:val="20"/>
        </w:numPr>
      </w:pPr>
      <w:r w:rsidRPr="00535084">
        <w:rPr>
          <w:b/>
          <w:bCs/>
        </w:rPr>
        <w:lastRenderedPageBreak/>
        <w:t>Verify</w:t>
      </w:r>
      <w:r w:rsidRPr="00535084">
        <w:t xml:space="preserve"> the Project is </w:t>
      </w:r>
      <w:r w:rsidRPr="00535084">
        <w:rPr>
          <w:b/>
          <w:bCs/>
        </w:rPr>
        <w:t>Setup</w:t>
      </w:r>
      <w:r w:rsidRPr="00535084">
        <w:t xml:space="preserve"> for Testing</w:t>
      </w:r>
    </w:p>
    <w:p w14:paraId="01DAFD05" w14:textId="64D5F90A" w:rsidR="00535084" w:rsidRPr="00535084" w:rsidRDefault="00535084" w:rsidP="00535084">
      <w:pPr>
        <w:pStyle w:val="ListParagraph"/>
        <w:numPr>
          <w:ilvl w:val="1"/>
          <w:numId w:val="20"/>
        </w:numPr>
      </w:pPr>
      <w:r>
        <w:rPr>
          <w:b/>
          <w:bCs/>
        </w:rPr>
        <w:t>Create and Run a Dummy Test</w:t>
      </w:r>
    </w:p>
    <w:p w14:paraId="7E8B90AA" w14:textId="63BEF69D" w:rsidR="00535084" w:rsidRDefault="00535084" w:rsidP="00535084">
      <w:r w:rsidRPr="00535084">
        <w:drawing>
          <wp:inline distT="0" distB="0" distL="0" distR="0" wp14:anchorId="393BA99C" wp14:editId="30AFCFAD">
            <wp:extent cx="2952750" cy="1113447"/>
            <wp:effectExtent l="19050" t="19050" r="19050" b="10795"/>
            <wp:docPr id="2064520574"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20574" name="Picture 1" descr="A close-up of text&#10;&#10;Description automatically generated"/>
                    <pic:cNvPicPr/>
                  </pic:nvPicPr>
                  <pic:blipFill>
                    <a:blip r:embed="rId57"/>
                    <a:stretch>
                      <a:fillRect/>
                    </a:stretch>
                  </pic:blipFill>
                  <pic:spPr>
                    <a:xfrm>
                      <a:off x="0" y="0"/>
                      <a:ext cx="2960684" cy="1116439"/>
                    </a:xfrm>
                    <a:prstGeom prst="rect">
                      <a:avLst/>
                    </a:prstGeom>
                    <a:ln>
                      <a:solidFill>
                        <a:schemeClr val="accent1"/>
                      </a:solidFill>
                    </a:ln>
                  </pic:spPr>
                </pic:pic>
              </a:graphicData>
            </a:graphic>
          </wp:inline>
        </w:drawing>
      </w:r>
      <w:r w:rsidRPr="00535084">
        <w:drawing>
          <wp:inline distT="0" distB="0" distL="0" distR="0" wp14:anchorId="6B2AA995" wp14:editId="31D0F964">
            <wp:extent cx="2867991" cy="2355850"/>
            <wp:effectExtent l="19050" t="19050" r="27940" b="25400"/>
            <wp:docPr id="1391324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24117" name="Picture 1" descr="A screenshot of a computer&#10;&#10;Description automatically generated"/>
                    <pic:cNvPicPr/>
                  </pic:nvPicPr>
                  <pic:blipFill>
                    <a:blip r:embed="rId58"/>
                    <a:stretch>
                      <a:fillRect/>
                    </a:stretch>
                  </pic:blipFill>
                  <pic:spPr>
                    <a:xfrm>
                      <a:off x="0" y="0"/>
                      <a:ext cx="2870063" cy="2357552"/>
                    </a:xfrm>
                    <a:prstGeom prst="rect">
                      <a:avLst/>
                    </a:prstGeom>
                    <a:ln>
                      <a:solidFill>
                        <a:schemeClr val="accent1"/>
                      </a:solidFill>
                    </a:ln>
                  </pic:spPr>
                </pic:pic>
              </a:graphicData>
            </a:graphic>
          </wp:inline>
        </w:drawing>
      </w:r>
    </w:p>
    <w:p w14:paraId="5632A697" w14:textId="03ADA3F0" w:rsidR="00535084" w:rsidRDefault="00535084" w:rsidP="00535084">
      <w:pPr>
        <w:pStyle w:val="Heading3"/>
        <w:rPr>
          <w:noProof/>
        </w:rPr>
      </w:pPr>
      <w:r>
        <w:rPr>
          <w:noProof/>
        </w:rPr>
        <w:t>Plan</w:t>
      </w:r>
      <w:r w:rsidRPr="00AB43BF">
        <w:rPr>
          <w:noProof/>
        </w:rPr>
        <w:t xml:space="preserve"> Your </w:t>
      </w:r>
      <w:r>
        <w:rPr>
          <w:noProof/>
        </w:rPr>
        <w:t xml:space="preserve">First </w:t>
      </w:r>
      <w:r w:rsidRPr="00AB43BF">
        <w:rPr>
          <w:noProof/>
        </w:rPr>
        <w:t>Unit Test</w:t>
      </w:r>
    </w:p>
    <w:p w14:paraId="081985E7" w14:textId="3E2A6C7B" w:rsidR="00535084" w:rsidRDefault="00E2797A" w:rsidP="00535084">
      <w:r w:rsidRPr="00E2797A">
        <w:t xml:space="preserve">In this section, we will create a solid foundation for </w:t>
      </w:r>
      <w:r w:rsidRPr="00E2797A">
        <w:rPr>
          <w:b/>
          <w:bCs/>
        </w:rPr>
        <w:t>testing</w:t>
      </w:r>
      <w:r w:rsidRPr="00E2797A">
        <w:t xml:space="preserve"> the </w:t>
      </w:r>
      <w:r w:rsidRPr="00E2797A">
        <w:rPr>
          <w:rStyle w:val="CodeChar"/>
        </w:rPr>
        <w:t>MovieService</w:t>
      </w:r>
      <w:r w:rsidRPr="00E2797A">
        <w:t xml:space="preserve"> in our application. </w:t>
      </w:r>
      <w:r w:rsidRPr="00E2797A">
        <w:rPr>
          <w:b/>
          <w:bCs/>
        </w:rPr>
        <w:t>Testing</w:t>
      </w:r>
      <w:r w:rsidRPr="00E2797A">
        <w:t xml:space="preserve"> is a crucial </w:t>
      </w:r>
      <w:r w:rsidRPr="00E2797A">
        <w:rPr>
          <w:b/>
          <w:bCs/>
        </w:rPr>
        <w:t>part of development</w:t>
      </w:r>
      <w:r w:rsidRPr="00E2797A">
        <w:t xml:space="preserve"> that </w:t>
      </w:r>
      <w:r w:rsidRPr="00E2797A">
        <w:rPr>
          <w:b/>
          <w:bCs/>
        </w:rPr>
        <w:t>ensures the methods in your application work as expected</w:t>
      </w:r>
      <w:r w:rsidRPr="00E2797A">
        <w:t xml:space="preserve"> and can handle various scenarios.</w:t>
      </w:r>
    </w:p>
    <w:p w14:paraId="6CCFB3CA" w14:textId="169E6ECE" w:rsidR="00B6343B" w:rsidRDefault="00E2797A" w:rsidP="00535084">
      <w:r w:rsidRPr="00E2797A">
        <w:t xml:space="preserve">Unit testing involves writing </w:t>
      </w:r>
      <w:r w:rsidRPr="00E2797A">
        <w:rPr>
          <w:b/>
          <w:bCs/>
        </w:rPr>
        <w:t>small</w:t>
      </w:r>
      <w:r w:rsidRPr="00E2797A">
        <w:t xml:space="preserve">, </w:t>
      </w:r>
      <w:r w:rsidRPr="00E2797A">
        <w:rPr>
          <w:b/>
          <w:bCs/>
        </w:rPr>
        <w:t>focused tests for individual pieces of your application</w:t>
      </w:r>
      <w:r w:rsidRPr="00E2797A">
        <w:t xml:space="preserve">, such as </w:t>
      </w:r>
      <w:r w:rsidRPr="00E2797A">
        <w:rPr>
          <w:b/>
          <w:bCs/>
        </w:rPr>
        <w:t>methods</w:t>
      </w:r>
      <w:r w:rsidRPr="00E2797A">
        <w:t xml:space="preserve"> in a service class.</w:t>
      </w:r>
    </w:p>
    <w:p w14:paraId="7B674B35" w14:textId="167A2579" w:rsidR="00B6343B" w:rsidRDefault="00B6343B" w:rsidP="00B6343B">
      <w:pPr>
        <w:pStyle w:val="Heading4"/>
        <w:rPr>
          <w:noProof/>
        </w:rPr>
      </w:pPr>
      <w:r w:rsidRPr="00B6343B">
        <w:rPr>
          <w:noProof/>
        </w:rPr>
        <w:t>Create a Test Class for MovieService</w:t>
      </w:r>
    </w:p>
    <w:p w14:paraId="08E62546" w14:textId="42999F5F" w:rsidR="00B6343B" w:rsidRPr="00B6343B" w:rsidRDefault="00B6343B" w:rsidP="00B6343B">
      <w:pPr>
        <w:pStyle w:val="ListParagraph"/>
        <w:numPr>
          <w:ilvl w:val="0"/>
          <w:numId w:val="20"/>
        </w:numPr>
      </w:pPr>
      <w:r w:rsidRPr="00B6343B">
        <w:t xml:space="preserve">Add a new class in the </w:t>
      </w:r>
      <w:r w:rsidRPr="00B6343B">
        <w:rPr>
          <w:rStyle w:val="CodeChar"/>
        </w:rPr>
        <w:t>CinemaApp.Tests</w:t>
      </w:r>
      <w:r w:rsidRPr="00B6343B">
        <w:t xml:space="preserve"> project</w:t>
      </w:r>
    </w:p>
    <w:p w14:paraId="3FBCEC11" w14:textId="39443122" w:rsidR="00B6343B" w:rsidRDefault="00B6343B" w:rsidP="00425502">
      <w:r w:rsidRPr="00B6343B">
        <w:drawing>
          <wp:inline distT="0" distB="0" distL="0" distR="0" wp14:anchorId="5B6E5205" wp14:editId="67D6484D">
            <wp:extent cx="2981741" cy="1267002"/>
            <wp:effectExtent l="19050" t="19050" r="9525" b="28575"/>
            <wp:docPr id="8976358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35824" name="Picture 1" descr="A screenshot of a computer program&#10;&#10;Description automatically generated"/>
                    <pic:cNvPicPr/>
                  </pic:nvPicPr>
                  <pic:blipFill>
                    <a:blip r:embed="rId59"/>
                    <a:stretch>
                      <a:fillRect/>
                    </a:stretch>
                  </pic:blipFill>
                  <pic:spPr>
                    <a:xfrm>
                      <a:off x="0" y="0"/>
                      <a:ext cx="2981741" cy="1267002"/>
                    </a:xfrm>
                    <a:prstGeom prst="rect">
                      <a:avLst/>
                    </a:prstGeom>
                    <a:ln>
                      <a:solidFill>
                        <a:schemeClr val="accent1"/>
                      </a:solidFill>
                    </a:ln>
                  </pic:spPr>
                </pic:pic>
              </a:graphicData>
            </a:graphic>
          </wp:inline>
        </w:drawing>
      </w:r>
    </w:p>
    <w:p w14:paraId="136AC8D4" w14:textId="430AE74D" w:rsidR="001F3256" w:rsidRPr="001F3256" w:rsidRDefault="001F3256" w:rsidP="00B6343B">
      <w:pPr>
        <w:pStyle w:val="ListParagraph"/>
        <w:numPr>
          <w:ilvl w:val="0"/>
          <w:numId w:val="20"/>
        </w:numPr>
      </w:pPr>
      <w:r w:rsidRPr="001F3256">
        <w:rPr>
          <w:b/>
          <w:bCs/>
        </w:rPr>
        <w:t>Identify</w:t>
      </w:r>
      <w:r w:rsidRPr="001F3256">
        <w:t xml:space="preserve"> the </w:t>
      </w:r>
      <w:r w:rsidRPr="001F3256">
        <w:rPr>
          <w:b/>
          <w:bCs/>
        </w:rPr>
        <w:t>First Test</w:t>
      </w:r>
    </w:p>
    <w:p w14:paraId="529F8372" w14:textId="38E7A748" w:rsidR="001F3256" w:rsidRDefault="001F3256" w:rsidP="001F3256">
      <w:pPr>
        <w:pStyle w:val="ListParagraph"/>
        <w:numPr>
          <w:ilvl w:val="1"/>
          <w:numId w:val="20"/>
        </w:numPr>
      </w:pPr>
      <w:r w:rsidRPr="001F3256">
        <w:t xml:space="preserve">We will test the </w:t>
      </w:r>
      <w:r w:rsidRPr="001F3256">
        <w:rPr>
          <w:rStyle w:val="CodeChar"/>
        </w:rPr>
        <w:t>GetAllMoviesAsync</w:t>
      </w:r>
      <w:r w:rsidRPr="001F3256">
        <w:t xml:space="preserve"> method from the </w:t>
      </w:r>
      <w:r w:rsidRPr="001F3256">
        <w:rPr>
          <w:rStyle w:val="CodeChar"/>
        </w:rPr>
        <w:t>MovieService</w:t>
      </w:r>
      <w:r w:rsidRPr="001F3256">
        <w:t xml:space="preserve">. This method retrieves movies from the database, </w:t>
      </w:r>
      <w:r w:rsidRPr="001F3256">
        <w:rPr>
          <w:b/>
          <w:bCs/>
        </w:rPr>
        <w:t>optionally applying filters</w:t>
      </w:r>
      <w:r w:rsidRPr="001F3256">
        <w:t xml:space="preserve"> like search query, genre, and release year.</w:t>
      </w:r>
    </w:p>
    <w:p w14:paraId="5F766164" w14:textId="3F502D35" w:rsidR="001F3256" w:rsidRDefault="001F3256" w:rsidP="001F3256">
      <w:pPr>
        <w:pStyle w:val="ListParagraph"/>
        <w:numPr>
          <w:ilvl w:val="0"/>
          <w:numId w:val="20"/>
        </w:numPr>
      </w:pPr>
      <w:r w:rsidRPr="001F3256">
        <w:rPr>
          <w:b/>
          <w:bCs/>
        </w:rPr>
        <w:t>Plan Scenarios</w:t>
      </w:r>
      <w:r w:rsidRPr="001F3256">
        <w:t xml:space="preserve"> for Testing</w:t>
      </w:r>
      <w:r>
        <w:t>:</w:t>
      </w:r>
    </w:p>
    <w:p w14:paraId="7FE435CC" w14:textId="6EED968D" w:rsidR="001F3256" w:rsidRDefault="00425502" w:rsidP="001F3256">
      <w:pPr>
        <w:pStyle w:val="ListParagraph"/>
        <w:numPr>
          <w:ilvl w:val="1"/>
          <w:numId w:val="20"/>
        </w:numPr>
      </w:pPr>
      <w:r w:rsidRPr="00425502">
        <w:rPr>
          <w:b/>
          <w:bCs/>
        </w:rPr>
        <w:t>Scenario 1</w:t>
      </w:r>
      <w:r w:rsidRPr="00425502">
        <w:t>: No filters applied, should return all movies</w:t>
      </w:r>
    </w:p>
    <w:p w14:paraId="52C7F703" w14:textId="7AC9B11D" w:rsidR="00425502" w:rsidRDefault="00425502" w:rsidP="001F3256">
      <w:pPr>
        <w:pStyle w:val="ListParagraph"/>
        <w:numPr>
          <w:ilvl w:val="1"/>
          <w:numId w:val="20"/>
        </w:numPr>
      </w:pPr>
      <w:r w:rsidRPr="00425502">
        <w:rPr>
          <w:b/>
          <w:bCs/>
        </w:rPr>
        <w:t>Scenario 2</w:t>
      </w:r>
      <w:r w:rsidRPr="00425502">
        <w:t>: A search query is provided, should return movies matching the query</w:t>
      </w:r>
    </w:p>
    <w:p w14:paraId="05686427" w14:textId="57E9DE2E" w:rsidR="00425502" w:rsidRDefault="00425502" w:rsidP="001F3256">
      <w:pPr>
        <w:pStyle w:val="ListParagraph"/>
        <w:numPr>
          <w:ilvl w:val="1"/>
          <w:numId w:val="20"/>
        </w:numPr>
      </w:pPr>
      <w:r w:rsidRPr="00425502">
        <w:rPr>
          <w:b/>
          <w:bCs/>
        </w:rPr>
        <w:t>Scenario 3</w:t>
      </w:r>
      <w:r w:rsidRPr="00425502">
        <w:t>: A genre filter is applied, should return only movies in the specified genre</w:t>
      </w:r>
    </w:p>
    <w:p w14:paraId="6661D00D" w14:textId="2D857F48" w:rsidR="00425502" w:rsidRDefault="00425502" w:rsidP="001F3256">
      <w:pPr>
        <w:pStyle w:val="ListParagraph"/>
        <w:numPr>
          <w:ilvl w:val="1"/>
          <w:numId w:val="20"/>
        </w:numPr>
      </w:pPr>
      <w:r w:rsidRPr="00425502">
        <w:rPr>
          <w:b/>
          <w:bCs/>
        </w:rPr>
        <w:t>Scenario 4</w:t>
      </w:r>
      <w:r w:rsidRPr="00425502">
        <w:t>: A release year filter is applied, should return movies from the given year</w:t>
      </w:r>
    </w:p>
    <w:p w14:paraId="22F031A4" w14:textId="2145AED8" w:rsidR="00184602" w:rsidRPr="00184602" w:rsidRDefault="00425502" w:rsidP="00853F65">
      <w:pPr>
        <w:pStyle w:val="ListParagraph"/>
        <w:numPr>
          <w:ilvl w:val="1"/>
          <w:numId w:val="20"/>
        </w:numPr>
      </w:pPr>
      <w:r w:rsidRPr="00425502">
        <w:rPr>
          <w:b/>
          <w:bCs/>
        </w:rPr>
        <w:t>Scenario 5</w:t>
      </w:r>
      <w:r w:rsidRPr="00425502">
        <w:t>: Filters result in no matches, should return an empty list</w:t>
      </w:r>
    </w:p>
    <w:sectPr w:rsidR="00184602" w:rsidRPr="00184602" w:rsidSect="00EA4F0E">
      <w:headerReference w:type="default" r:id="rId60"/>
      <w:footerReference w:type="default" r:id="rId61"/>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C2FBE" w14:textId="77777777" w:rsidR="003D4150" w:rsidRDefault="003D4150" w:rsidP="008068A2">
      <w:pPr>
        <w:spacing w:after="0" w:line="240" w:lineRule="auto"/>
      </w:pPr>
      <w:r>
        <w:separator/>
      </w:r>
    </w:p>
  </w:endnote>
  <w:endnote w:type="continuationSeparator" w:id="0">
    <w:p w14:paraId="6771C0F9" w14:textId="77777777" w:rsidR="003D4150" w:rsidRDefault="003D41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4A8BF2" w14:textId="77777777" w:rsidR="003D4150" w:rsidRDefault="003D4150" w:rsidP="008068A2">
      <w:pPr>
        <w:spacing w:after="0" w:line="240" w:lineRule="auto"/>
      </w:pPr>
      <w:r>
        <w:separator/>
      </w:r>
    </w:p>
  </w:footnote>
  <w:footnote w:type="continuationSeparator" w:id="0">
    <w:p w14:paraId="2124C1E6" w14:textId="77777777" w:rsidR="003D4150" w:rsidRDefault="003D41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9145F"/>
    <w:multiLevelType w:val="hybridMultilevel"/>
    <w:tmpl w:val="5874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045B2"/>
    <w:multiLevelType w:val="hybridMultilevel"/>
    <w:tmpl w:val="DDD86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AC24E3"/>
    <w:multiLevelType w:val="hybridMultilevel"/>
    <w:tmpl w:val="BFF2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0B3"/>
    <w:multiLevelType w:val="hybridMultilevel"/>
    <w:tmpl w:val="4B22B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C1344B"/>
    <w:multiLevelType w:val="hybridMultilevel"/>
    <w:tmpl w:val="CF14D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66C5B"/>
    <w:multiLevelType w:val="hybridMultilevel"/>
    <w:tmpl w:val="5DA4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93D4B"/>
    <w:multiLevelType w:val="hybridMultilevel"/>
    <w:tmpl w:val="2D36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B1D34"/>
    <w:multiLevelType w:val="hybridMultilevel"/>
    <w:tmpl w:val="9822D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A620E8"/>
    <w:multiLevelType w:val="multilevel"/>
    <w:tmpl w:val="21B4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53016D"/>
    <w:multiLevelType w:val="hybridMultilevel"/>
    <w:tmpl w:val="C026F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5A2933"/>
    <w:multiLevelType w:val="hybridMultilevel"/>
    <w:tmpl w:val="7FB4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2C71C4"/>
    <w:multiLevelType w:val="hybridMultilevel"/>
    <w:tmpl w:val="93E0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8F004E"/>
    <w:multiLevelType w:val="hybridMultilevel"/>
    <w:tmpl w:val="63FAE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535FB9"/>
    <w:multiLevelType w:val="hybridMultilevel"/>
    <w:tmpl w:val="2F1A8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92319C"/>
    <w:multiLevelType w:val="hybridMultilevel"/>
    <w:tmpl w:val="6850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E4759D"/>
    <w:multiLevelType w:val="hybridMultilevel"/>
    <w:tmpl w:val="436E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A314C1"/>
    <w:multiLevelType w:val="hybridMultilevel"/>
    <w:tmpl w:val="C4D49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A8715F"/>
    <w:multiLevelType w:val="hybridMultilevel"/>
    <w:tmpl w:val="2FBEE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C3E4A"/>
    <w:multiLevelType w:val="hybridMultilevel"/>
    <w:tmpl w:val="68B8E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5D7B8C"/>
    <w:multiLevelType w:val="hybridMultilevel"/>
    <w:tmpl w:val="4C2EC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B5CB3"/>
    <w:multiLevelType w:val="hybridMultilevel"/>
    <w:tmpl w:val="6B9A5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2"/>
  </w:num>
  <w:num w:numId="2" w16cid:durableId="1752921405">
    <w:abstractNumId w:val="13"/>
  </w:num>
  <w:num w:numId="3" w16cid:durableId="709108420">
    <w:abstractNumId w:val="21"/>
  </w:num>
  <w:num w:numId="4" w16cid:durableId="652215984">
    <w:abstractNumId w:val="7"/>
  </w:num>
  <w:num w:numId="5" w16cid:durableId="382556502">
    <w:abstractNumId w:val="19"/>
  </w:num>
  <w:num w:numId="6" w16cid:durableId="2026050978">
    <w:abstractNumId w:val="4"/>
  </w:num>
  <w:num w:numId="7" w16cid:durableId="1873612485">
    <w:abstractNumId w:val="10"/>
  </w:num>
  <w:num w:numId="8" w16cid:durableId="525145823">
    <w:abstractNumId w:val="5"/>
  </w:num>
  <w:num w:numId="9" w16cid:durableId="846363618">
    <w:abstractNumId w:val="9"/>
  </w:num>
  <w:num w:numId="10" w16cid:durableId="1174295328">
    <w:abstractNumId w:val="8"/>
  </w:num>
  <w:num w:numId="11" w16cid:durableId="989022232">
    <w:abstractNumId w:val="15"/>
  </w:num>
  <w:num w:numId="12" w16cid:durableId="91095759">
    <w:abstractNumId w:val="14"/>
  </w:num>
  <w:num w:numId="13" w16cid:durableId="589855524">
    <w:abstractNumId w:val="17"/>
  </w:num>
  <w:num w:numId="14" w16cid:durableId="604309202">
    <w:abstractNumId w:val="11"/>
  </w:num>
  <w:num w:numId="15" w16cid:durableId="1139806875">
    <w:abstractNumId w:val="0"/>
  </w:num>
  <w:num w:numId="16" w16cid:durableId="1142817147">
    <w:abstractNumId w:val="16"/>
  </w:num>
  <w:num w:numId="17" w16cid:durableId="1169827329">
    <w:abstractNumId w:val="3"/>
  </w:num>
  <w:num w:numId="18" w16cid:durableId="1992250917">
    <w:abstractNumId w:val="1"/>
  </w:num>
  <w:num w:numId="19" w16cid:durableId="275211254">
    <w:abstractNumId w:val="6"/>
  </w:num>
  <w:num w:numId="20" w16cid:durableId="1689790646">
    <w:abstractNumId w:val="20"/>
  </w:num>
  <w:num w:numId="21" w16cid:durableId="321785091">
    <w:abstractNumId w:val="12"/>
  </w:num>
  <w:num w:numId="22" w16cid:durableId="115522262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401E"/>
    <w:rsid w:val="00005ED1"/>
    <w:rsid w:val="00007044"/>
    <w:rsid w:val="000139C6"/>
    <w:rsid w:val="0001451E"/>
    <w:rsid w:val="00015443"/>
    <w:rsid w:val="00022C29"/>
    <w:rsid w:val="00023DC6"/>
    <w:rsid w:val="00025F04"/>
    <w:rsid w:val="00026E65"/>
    <w:rsid w:val="000318A0"/>
    <w:rsid w:val="00031B02"/>
    <w:rsid w:val="00034E6C"/>
    <w:rsid w:val="000422AD"/>
    <w:rsid w:val="00044860"/>
    <w:rsid w:val="00053946"/>
    <w:rsid w:val="00055149"/>
    <w:rsid w:val="00064D15"/>
    <w:rsid w:val="00066CDC"/>
    <w:rsid w:val="00071C02"/>
    <w:rsid w:val="00083D44"/>
    <w:rsid w:val="00084489"/>
    <w:rsid w:val="0008559D"/>
    <w:rsid w:val="00086727"/>
    <w:rsid w:val="000902AC"/>
    <w:rsid w:val="00091655"/>
    <w:rsid w:val="0009209B"/>
    <w:rsid w:val="000A1164"/>
    <w:rsid w:val="000A5052"/>
    <w:rsid w:val="000A6794"/>
    <w:rsid w:val="000A7DD2"/>
    <w:rsid w:val="000B3586"/>
    <w:rsid w:val="000B39E6"/>
    <w:rsid w:val="000B56F0"/>
    <w:rsid w:val="000C5361"/>
    <w:rsid w:val="000C64A3"/>
    <w:rsid w:val="000C71F8"/>
    <w:rsid w:val="000D0A85"/>
    <w:rsid w:val="000D41A0"/>
    <w:rsid w:val="000D41D8"/>
    <w:rsid w:val="000D7D1A"/>
    <w:rsid w:val="000E5DA8"/>
    <w:rsid w:val="000E61AE"/>
    <w:rsid w:val="000E67E4"/>
    <w:rsid w:val="000F0C1D"/>
    <w:rsid w:val="000F3DE5"/>
    <w:rsid w:val="000F5067"/>
    <w:rsid w:val="000F6484"/>
    <w:rsid w:val="00100B28"/>
    <w:rsid w:val="00103906"/>
    <w:rsid w:val="00103B1E"/>
    <w:rsid w:val="00105C84"/>
    <w:rsid w:val="00110C77"/>
    <w:rsid w:val="001152A6"/>
    <w:rsid w:val="001212D5"/>
    <w:rsid w:val="00122CCE"/>
    <w:rsid w:val="00123BC9"/>
    <w:rsid w:val="0012490A"/>
    <w:rsid w:val="0012518E"/>
    <w:rsid w:val="001275B9"/>
    <w:rsid w:val="00127A28"/>
    <w:rsid w:val="0013168C"/>
    <w:rsid w:val="00131D07"/>
    <w:rsid w:val="001340AE"/>
    <w:rsid w:val="00141BDA"/>
    <w:rsid w:val="00141C13"/>
    <w:rsid w:val="00141C4E"/>
    <w:rsid w:val="00142C75"/>
    <w:rsid w:val="0014319F"/>
    <w:rsid w:val="001449E8"/>
    <w:rsid w:val="00144DE0"/>
    <w:rsid w:val="00155729"/>
    <w:rsid w:val="00155869"/>
    <w:rsid w:val="00155C3A"/>
    <w:rsid w:val="001561C3"/>
    <w:rsid w:val="00156CAC"/>
    <w:rsid w:val="001619DF"/>
    <w:rsid w:val="0016286F"/>
    <w:rsid w:val="00164CDC"/>
    <w:rsid w:val="00164FAA"/>
    <w:rsid w:val="001663EB"/>
    <w:rsid w:val="001665F7"/>
    <w:rsid w:val="00166BA8"/>
    <w:rsid w:val="00167CF1"/>
    <w:rsid w:val="00171021"/>
    <w:rsid w:val="00171A89"/>
    <w:rsid w:val="0017235F"/>
    <w:rsid w:val="001733CB"/>
    <w:rsid w:val="00173CB2"/>
    <w:rsid w:val="00175E1D"/>
    <w:rsid w:val="00177980"/>
    <w:rsid w:val="001837BD"/>
    <w:rsid w:val="00183A2C"/>
    <w:rsid w:val="00184602"/>
    <w:rsid w:val="00185BCA"/>
    <w:rsid w:val="00186180"/>
    <w:rsid w:val="001864BB"/>
    <w:rsid w:val="0019545B"/>
    <w:rsid w:val="001A4389"/>
    <w:rsid w:val="001A5A9B"/>
    <w:rsid w:val="001A6728"/>
    <w:rsid w:val="001A74B2"/>
    <w:rsid w:val="001B2090"/>
    <w:rsid w:val="001B3D6F"/>
    <w:rsid w:val="001B6E59"/>
    <w:rsid w:val="001B7060"/>
    <w:rsid w:val="001B7FB8"/>
    <w:rsid w:val="001C0A5B"/>
    <w:rsid w:val="001C1FCD"/>
    <w:rsid w:val="001C3483"/>
    <w:rsid w:val="001C5402"/>
    <w:rsid w:val="001C5B83"/>
    <w:rsid w:val="001C61D0"/>
    <w:rsid w:val="001C6366"/>
    <w:rsid w:val="001D1012"/>
    <w:rsid w:val="001D1359"/>
    <w:rsid w:val="001D1B46"/>
    <w:rsid w:val="001D2464"/>
    <w:rsid w:val="001D50AE"/>
    <w:rsid w:val="001D7E1B"/>
    <w:rsid w:val="001D7F88"/>
    <w:rsid w:val="001E1161"/>
    <w:rsid w:val="001E3FEF"/>
    <w:rsid w:val="001E4990"/>
    <w:rsid w:val="001E4994"/>
    <w:rsid w:val="001E5619"/>
    <w:rsid w:val="001E5894"/>
    <w:rsid w:val="001F0843"/>
    <w:rsid w:val="001F1122"/>
    <w:rsid w:val="001F3256"/>
    <w:rsid w:val="001F59DB"/>
    <w:rsid w:val="001F6490"/>
    <w:rsid w:val="002014C4"/>
    <w:rsid w:val="00202683"/>
    <w:rsid w:val="00203C4A"/>
    <w:rsid w:val="00205A30"/>
    <w:rsid w:val="00205C17"/>
    <w:rsid w:val="00207D66"/>
    <w:rsid w:val="00210D02"/>
    <w:rsid w:val="002139EC"/>
    <w:rsid w:val="002143EB"/>
    <w:rsid w:val="00215FCE"/>
    <w:rsid w:val="00221CE4"/>
    <w:rsid w:val="002300A4"/>
    <w:rsid w:val="00231CA0"/>
    <w:rsid w:val="002326A7"/>
    <w:rsid w:val="00232E7D"/>
    <w:rsid w:val="00241A86"/>
    <w:rsid w:val="00241FD0"/>
    <w:rsid w:val="002425FE"/>
    <w:rsid w:val="002438FC"/>
    <w:rsid w:val="00252CA1"/>
    <w:rsid w:val="00253814"/>
    <w:rsid w:val="00255474"/>
    <w:rsid w:val="00264287"/>
    <w:rsid w:val="00265022"/>
    <w:rsid w:val="0026589D"/>
    <w:rsid w:val="002664E1"/>
    <w:rsid w:val="002674C4"/>
    <w:rsid w:val="002675C5"/>
    <w:rsid w:val="00270AA2"/>
    <w:rsid w:val="00271853"/>
    <w:rsid w:val="00271C5F"/>
    <w:rsid w:val="00272E50"/>
    <w:rsid w:val="00273B5E"/>
    <w:rsid w:val="00273C03"/>
    <w:rsid w:val="00275E28"/>
    <w:rsid w:val="002819B5"/>
    <w:rsid w:val="00281F82"/>
    <w:rsid w:val="002835B9"/>
    <w:rsid w:val="002853F4"/>
    <w:rsid w:val="00285941"/>
    <w:rsid w:val="002914FF"/>
    <w:rsid w:val="002928DF"/>
    <w:rsid w:val="00292990"/>
    <w:rsid w:val="0029426D"/>
    <w:rsid w:val="00294AB8"/>
    <w:rsid w:val="00295A8F"/>
    <w:rsid w:val="00296242"/>
    <w:rsid w:val="00296639"/>
    <w:rsid w:val="002A03B2"/>
    <w:rsid w:val="002A2D2D"/>
    <w:rsid w:val="002A5576"/>
    <w:rsid w:val="002A7158"/>
    <w:rsid w:val="002B2039"/>
    <w:rsid w:val="002B20F0"/>
    <w:rsid w:val="002B47BB"/>
    <w:rsid w:val="002B56C4"/>
    <w:rsid w:val="002B641A"/>
    <w:rsid w:val="002C1393"/>
    <w:rsid w:val="002C2784"/>
    <w:rsid w:val="002C2E16"/>
    <w:rsid w:val="002C539D"/>
    <w:rsid w:val="002C5B8A"/>
    <w:rsid w:val="002C71C6"/>
    <w:rsid w:val="002D07CA"/>
    <w:rsid w:val="002D18C0"/>
    <w:rsid w:val="002D5931"/>
    <w:rsid w:val="002E0BB4"/>
    <w:rsid w:val="002E1D11"/>
    <w:rsid w:val="002E7E84"/>
    <w:rsid w:val="002F125F"/>
    <w:rsid w:val="002F2D24"/>
    <w:rsid w:val="002F437A"/>
    <w:rsid w:val="00300E99"/>
    <w:rsid w:val="00303AD5"/>
    <w:rsid w:val="00305122"/>
    <w:rsid w:val="00305C14"/>
    <w:rsid w:val="00312FEA"/>
    <w:rsid w:val="00314564"/>
    <w:rsid w:val="00314902"/>
    <w:rsid w:val="00321E06"/>
    <w:rsid w:val="003224A8"/>
    <w:rsid w:val="003230CF"/>
    <w:rsid w:val="00326A0C"/>
    <w:rsid w:val="00331FDF"/>
    <w:rsid w:val="0033212E"/>
    <w:rsid w:val="0033490F"/>
    <w:rsid w:val="0033690D"/>
    <w:rsid w:val="00340FC5"/>
    <w:rsid w:val="00341E23"/>
    <w:rsid w:val="0034279E"/>
    <w:rsid w:val="003458DE"/>
    <w:rsid w:val="00353783"/>
    <w:rsid w:val="00353DDF"/>
    <w:rsid w:val="00360A82"/>
    <w:rsid w:val="00364324"/>
    <w:rsid w:val="0036731A"/>
    <w:rsid w:val="00372554"/>
    <w:rsid w:val="00373861"/>
    <w:rsid w:val="00376C4D"/>
    <w:rsid w:val="00380A57"/>
    <w:rsid w:val="00381149"/>
    <w:rsid w:val="003817EF"/>
    <w:rsid w:val="00381E9B"/>
    <w:rsid w:val="003824E1"/>
    <w:rsid w:val="00382A45"/>
    <w:rsid w:val="00383681"/>
    <w:rsid w:val="00387C02"/>
    <w:rsid w:val="003900EE"/>
    <w:rsid w:val="00391EC1"/>
    <w:rsid w:val="00395AF5"/>
    <w:rsid w:val="003974C5"/>
    <w:rsid w:val="003A1601"/>
    <w:rsid w:val="003A16C9"/>
    <w:rsid w:val="003A1A64"/>
    <w:rsid w:val="003A2644"/>
    <w:rsid w:val="003A33F9"/>
    <w:rsid w:val="003A52AF"/>
    <w:rsid w:val="003A5602"/>
    <w:rsid w:val="003B0278"/>
    <w:rsid w:val="003B092E"/>
    <w:rsid w:val="003B1846"/>
    <w:rsid w:val="003B387C"/>
    <w:rsid w:val="003B6A53"/>
    <w:rsid w:val="003C4957"/>
    <w:rsid w:val="003D4150"/>
    <w:rsid w:val="003E1013"/>
    <w:rsid w:val="003E167F"/>
    <w:rsid w:val="003E192B"/>
    <w:rsid w:val="003E2A3C"/>
    <w:rsid w:val="003E2F33"/>
    <w:rsid w:val="003E509C"/>
    <w:rsid w:val="003E6BFB"/>
    <w:rsid w:val="003F0F74"/>
    <w:rsid w:val="003F1864"/>
    <w:rsid w:val="003F599A"/>
    <w:rsid w:val="003F6695"/>
    <w:rsid w:val="003F7AFF"/>
    <w:rsid w:val="0040109D"/>
    <w:rsid w:val="00402F85"/>
    <w:rsid w:val="00406F9E"/>
    <w:rsid w:val="0041081C"/>
    <w:rsid w:val="00413EA2"/>
    <w:rsid w:val="00414D10"/>
    <w:rsid w:val="004154A1"/>
    <w:rsid w:val="004223E6"/>
    <w:rsid w:val="00422D49"/>
    <w:rsid w:val="0042363D"/>
    <w:rsid w:val="00425502"/>
    <w:rsid w:val="004311CA"/>
    <w:rsid w:val="004320BE"/>
    <w:rsid w:val="00434909"/>
    <w:rsid w:val="00435F2D"/>
    <w:rsid w:val="00440826"/>
    <w:rsid w:val="0044178B"/>
    <w:rsid w:val="00441A1D"/>
    <w:rsid w:val="00443086"/>
    <w:rsid w:val="00443575"/>
    <w:rsid w:val="004523E5"/>
    <w:rsid w:val="00461087"/>
    <w:rsid w:val="0046217B"/>
    <w:rsid w:val="00466B3E"/>
    <w:rsid w:val="0047331A"/>
    <w:rsid w:val="004735DA"/>
    <w:rsid w:val="0047640B"/>
    <w:rsid w:val="0047644B"/>
    <w:rsid w:val="00476D4B"/>
    <w:rsid w:val="00485CEE"/>
    <w:rsid w:val="004861F8"/>
    <w:rsid w:val="00490E2C"/>
    <w:rsid w:val="004913F4"/>
    <w:rsid w:val="00491748"/>
    <w:rsid w:val="00491F59"/>
    <w:rsid w:val="00492BB3"/>
    <w:rsid w:val="004960A9"/>
    <w:rsid w:val="00496FD1"/>
    <w:rsid w:val="004A1B5C"/>
    <w:rsid w:val="004A5E66"/>
    <w:rsid w:val="004A7E77"/>
    <w:rsid w:val="004B0253"/>
    <w:rsid w:val="004B2BF2"/>
    <w:rsid w:val="004B3442"/>
    <w:rsid w:val="004C041C"/>
    <w:rsid w:val="004C0A80"/>
    <w:rsid w:val="004C7D93"/>
    <w:rsid w:val="004D03E1"/>
    <w:rsid w:val="004D29A9"/>
    <w:rsid w:val="004D2F5A"/>
    <w:rsid w:val="004D35CD"/>
    <w:rsid w:val="004D3F16"/>
    <w:rsid w:val="004D5D9E"/>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35084"/>
    <w:rsid w:val="005439C9"/>
    <w:rsid w:val="005452BA"/>
    <w:rsid w:val="0054532B"/>
    <w:rsid w:val="0054656E"/>
    <w:rsid w:val="0055071A"/>
    <w:rsid w:val="00553B24"/>
    <w:rsid w:val="00553CCB"/>
    <w:rsid w:val="00556423"/>
    <w:rsid w:val="00556CE3"/>
    <w:rsid w:val="00563773"/>
    <w:rsid w:val="00563DC7"/>
    <w:rsid w:val="00564029"/>
    <w:rsid w:val="00564D7B"/>
    <w:rsid w:val="0056527D"/>
    <w:rsid w:val="0056786B"/>
    <w:rsid w:val="0057094F"/>
    <w:rsid w:val="005711CA"/>
    <w:rsid w:val="0057138C"/>
    <w:rsid w:val="00577372"/>
    <w:rsid w:val="005778CF"/>
    <w:rsid w:val="005803E5"/>
    <w:rsid w:val="005819EA"/>
    <w:rsid w:val="00584EDB"/>
    <w:rsid w:val="005867DE"/>
    <w:rsid w:val="0058723E"/>
    <w:rsid w:val="00587726"/>
    <w:rsid w:val="00587B11"/>
    <w:rsid w:val="00594821"/>
    <w:rsid w:val="00596357"/>
    <w:rsid w:val="005963D1"/>
    <w:rsid w:val="00596AA5"/>
    <w:rsid w:val="005A08D0"/>
    <w:rsid w:val="005A1977"/>
    <w:rsid w:val="005A3914"/>
    <w:rsid w:val="005A4A98"/>
    <w:rsid w:val="005A56B9"/>
    <w:rsid w:val="005A738B"/>
    <w:rsid w:val="005A77CA"/>
    <w:rsid w:val="005B0164"/>
    <w:rsid w:val="005B5ED9"/>
    <w:rsid w:val="005B6107"/>
    <w:rsid w:val="005C131C"/>
    <w:rsid w:val="005C5C96"/>
    <w:rsid w:val="005C6A24"/>
    <w:rsid w:val="005D3AAC"/>
    <w:rsid w:val="005D5642"/>
    <w:rsid w:val="005D6429"/>
    <w:rsid w:val="005E04CE"/>
    <w:rsid w:val="005E516E"/>
    <w:rsid w:val="005E5BD5"/>
    <w:rsid w:val="005E6CC9"/>
    <w:rsid w:val="005F090A"/>
    <w:rsid w:val="005F0FC0"/>
    <w:rsid w:val="005F32B7"/>
    <w:rsid w:val="005F52ED"/>
    <w:rsid w:val="005F6E3C"/>
    <w:rsid w:val="00600083"/>
    <w:rsid w:val="00602653"/>
    <w:rsid w:val="00604363"/>
    <w:rsid w:val="00611046"/>
    <w:rsid w:val="006120DE"/>
    <w:rsid w:val="0061323E"/>
    <w:rsid w:val="006137A2"/>
    <w:rsid w:val="00615E93"/>
    <w:rsid w:val="006169F3"/>
    <w:rsid w:val="00617824"/>
    <w:rsid w:val="00617D72"/>
    <w:rsid w:val="00624212"/>
    <w:rsid w:val="006242A9"/>
    <w:rsid w:val="00624DCF"/>
    <w:rsid w:val="00626D47"/>
    <w:rsid w:val="00632D34"/>
    <w:rsid w:val="0063342B"/>
    <w:rsid w:val="00633CBF"/>
    <w:rsid w:val="006360D0"/>
    <w:rsid w:val="00636439"/>
    <w:rsid w:val="00640502"/>
    <w:rsid w:val="00640522"/>
    <w:rsid w:val="00640853"/>
    <w:rsid w:val="00640BB3"/>
    <w:rsid w:val="00644D27"/>
    <w:rsid w:val="006550D3"/>
    <w:rsid w:val="0065547A"/>
    <w:rsid w:val="006567CF"/>
    <w:rsid w:val="006640AE"/>
    <w:rsid w:val="00670041"/>
    <w:rsid w:val="0067038F"/>
    <w:rsid w:val="0067108B"/>
    <w:rsid w:val="00671FE2"/>
    <w:rsid w:val="00673A98"/>
    <w:rsid w:val="006802EA"/>
    <w:rsid w:val="00680CB5"/>
    <w:rsid w:val="00683D39"/>
    <w:rsid w:val="00683FFB"/>
    <w:rsid w:val="00686AD6"/>
    <w:rsid w:val="00686C0C"/>
    <w:rsid w:val="0069099D"/>
    <w:rsid w:val="00691250"/>
    <w:rsid w:val="00695634"/>
    <w:rsid w:val="00697944"/>
    <w:rsid w:val="006A2483"/>
    <w:rsid w:val="006A2531"/>
    <w:rsid w:val="006A318F"/>
    <w:rsid w:val="006A35AE"/>
    <w:rsid w:val="006A519C"/>
    <w:rsid w:val="006B150C"/>
    <w:rsid w:val="006B2E96"/>
    <w:rsid w:val="006B3227"/>
    <w:rsid w:val="006C1615"/>
    <w:rsid w:val="006C3BCF"/>
    <w:rsid w:val="006C4F49"/>
    <w:rsid w:val="006D20C9"/>
    <w:rsid w:val="006D239A"/>
    <w:rsid w:val="006D4604"/>
    <w:rsid w:val="006E1302"/>
    <w:rsid w:val="006E2245"/>
    <w:rsid w:val="006E2BB7"/>
    <w:rsid w:val="006E55B4"/>
    <w:rsid w:val="006E7E50"/>
    <w:rsid w:val="006F320E"/>
    <w:rsid w:val="006F366C"/>
    <w:rsid w:val="006F4308"/>
    <w:rsid w:val="006F459F"/>
    <w:rsid w:val="006F55AF"/>
    <w:rsid w:val="006F61E3"/>
    <w:rsid w:val="006F78CB"/>
    <w:rsid w:val="0070342B"/>
    <w:rsid w:val="00703B6A"/>
    <w:rsid w:val="00704432"/>
    <w:rsid w:val="0070457E"/>
    <w:rsid w:val="007051DF"/>
    <w:rsid w:val="00707061"/>
    <w:rsid w:val="00707E3C"/>
    <w:rsid w:val="007121CF"/>
    <w:rsid w:val="00716572"/>
    <w:rsid w:val="00721188"/>
    <w:rsid w:val="00724DA4"/>
    <w:rsid w:val="00725456"/>
    <w:rsid w:val="00725814"/>
    <w:rsid w:val="007263C0"/>
    <w:rsid w:val="00727291"/>
    <w:rsid w:val="00727353"/>
    <w:rsid w:val="00731FC7"/>
    <w:rsid w:val="00732049"/>
    <w:rsid w:val="00741CF9"/>
    <w:rsid w:val="00745871"/>
    <w:rsid w:val="007520F3"/>
    <w:rsid w:val="007530C1"/>
    <w:rsid w:val="00761BE5"/>
    <w:rsid w:val="007629F4"/>
    <w:rsid w:val="00763912"/>
    <w:rsid w:val="00763BC9"/>
    <w:rsid w:val="00766D1D"/>
    <w:rsid w:val="0077354A"/>
    <w:rsid w:val="007735D8"/>
    <w:rsid w:val="0077423D"/>
    <w:rsid w:val="00774E44"/>
    <w:rsid w:val="0077651D"/>
    <w:rsid w:val="00777DD5"/>
    <w:rsid w:val="00777F7A"/>
    <w:rsid w:val="0078112E"/>
    <w:rsid w:val="00785258"/>
    <w:rsid w:val="00785922"/>
    <w:rsid w:val="00786C3D"/>
    <w:rsid w:val="00786F4E"/>
    <w:rsid w:val="00790D0E"/>
    <w:rsid w:val="00791F02"/>
    <w:rsid w:val="0079324A"/>
    <w:rsid w:val="00793295"/>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2C00"/>
    <w:rsid w:val="007D3896"/>
    <w:rsid w:val="007D47E6"/>
    <w:rsid w:val="007D742F"/>
    <w:rsid w:val="007E0960"/>
    <w:rsid w:val="007E15D1"/>
    <w:rsid w:val="007E4AE0"/>
    <w:rsid w:val="007E4E4F"/>
    <w:rsid w:val="007F04BF"/>
    <w:rsid w:val="007F15B6"/>
    <w:rsid w:val="007F177C"/>
    <w:rsid w:val="007F5A8F"/>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2724D"/>
    <w:rsid w:val="00827AFB"/>
    <w:rsid w:val="00830319"/>
    <w:rsid w:val="008310F3"/>
    <w:rsid w:val="0083274C"/>
    <w:rsid w:val="00834012"/>
    <w:rsid w:val="00834037"/>
    <w:rsid w:val="00835951"/>
    <w:rsid w:val="00836CA4"/>
    <w:rsid w:val="00843677"/>
    <w:rsid w:val="00847CEF"/>
    <w:rsid w:val="0085184F"/>
    <w:rsid w:val="00853F65"/>
    <w:rsid w:val="00861625"/>
    <w:rsid w:val="008617B5"/>
    <w:rsid w:val="008622BF"/>
    <w:rsid w:val="0086447E"/>
    <w:rsid w:val="0086570C"/>
    <w:rsid w:val="00865C79"/>
    <w:rsid w:val="0086760A"/>
    <w:rsid w:val="00870828"/>
    <w:rsid w:val="00875C9A"/>
    <w:rsid w:val="008766DF"/>
    <w:rsid w:val="0088080B"/>
    <w:rsid w:val="00885A4B"/>
    <w:rsid w:val="00892A0B"/>
    <w:rsid w:val="00894C39"/>
    <w:rsid w:val="00895BC3"/>
    <w:rsid w:val="00896F8D"/>
    <w:rsid w:val="008A1BA5"/>
    <w:rsid w:val="008A3990"/>
    <w:rsid w:val="008A58F2"/>
    <w:rsid w:val="008B07D7"/>
    <w:rsid w:val="008B3CEA"/>
    <w:rsid w:val="008B557F"/>
    <w:rsid w:val="008B6849"/>
    <w:rsid w:val="008C2344"/>
    <w:rsid w:val="008C2B83"/>
    <w:rsid w:val="008C55E7"/>
    <w:rsid w:val="008C5930"/>
    <w:rsid w:val="008C64D1"/>
    <w:rsid w:val="008D4BF9"/>
    <w:rsid w:val="008D5281"/>
    <w:rsid w:val="008D6097"/>
    <w:rsid w:val="008E6074"/>
    <w:rsid w:val="008E6CF3"/>
    <w:rsid w:val="008F202C"/>
    <w:rsid w:val="008F28AB"/>
    <w:rsid w:val="008F3ECC"/>
    <w:rsid w:val="008F5B43"/>
    <w:rsid w:val="008F5FDB"/>
    <w:rsid w:val="008F6577"/>
    <w:rsid w:val="0090192C"/>
    <w:rsid w:val="00902E68"/>
    <w:rsid w:val="009044CC"/>
    <w:rsid w:val="00906CB8"/>
    <w:rsid w:val="00912BC6"/>
    <w:rsid w:val="00913B97"/>
    <w:rsid w:val="009140B1"/>
    <w:rsid w:val="009157BE"/>
    <w:rsid w:val="0092107F"/>
    <w:rsid w:val="0092145D"/>
    <w:rsid w:val="009238FB"/>
    <w:rsid w:val="009254B7"/>
    <w:rsid w:val="00930CEE"/>
    <w:rsid w:val="009332AA"/>
    <w:rsid w:val="009346AB"/>
    <w:rsid w:val="009370CC"/>
    <w:rsid w:val="00937AE9"/>
    <w:rsid w:val="009415A5"/>
    <w:rsid w:val="00941FFF"/>
    <w:rsid w:val="0094493A"/>
    <w:rsid w:val="00944CBD"/>
    <w:rsid w:val="00954734"/>
    <w:rsid w:val="00955691"/>
    <w:rsid w:val="00961157"/>
    <w:rsid w:val="00962861"/>
    <w:rsid w:val="00965C5B"/>
    <w:rsid w:val="0096684B"/>
    <w:rsid w:val="009670B7"/>
    <w:rsid w:val="00967E80"/>
    <w:rsid w:val="0097170D"/>
    <w:rsid w:val="00972C7F"/>
    <w:rsid w:val="00976E46"/>
    <w:rsid w:val="009808B3"/>
    <w:rsid w:val="009863CA"/>
    <w:rsid w:val="0098784E"/>
    <w:rsid w:val="00993C5D"/>
    <w:rsid w:val="00997540"/>
    <w:rsid w:val="009A7DB1"/>
    <w:rsid w:val="009B0854"/>
    <w:rsid w:val="009B197E"/>
    <w:rsid w:val="009B3B19"/>
    <w:rsid w:val="009B450C"/>
    <w:rsid w:val="009B4FB4"/>
    <w:rsid w:val="009C0C39"/>
    <w:rsid w:val="009C102B"/>
    <w:rsid w:val="009C5340"/>
    <w:rsid w:val="009D1805"/>
    <w:rsid w:val="009D4C14"/>
    <w:rsid w:val="009E0CCF"/>
    <w:rsid w:val="009E1A09"/>
    <w:rsid w:val="009F1631"/>
    <w:rsid w:val="009F2A90"/>
    <w:rsid w:val="009F3EB8"/>
    <w:rsid w:val="009F3F19"/>
    <w:rsid w:val="009F7C94"/>
    <w:rsid w:val="00A00D74"/>
    <w:rsid w:val="00A02545"/>
    <w:rsid w:val="00A025E6"/>
    <w:rsid w:val="00A032C8"/>
    <w:rsid w:val="00A04F3D"/>
    <w:rsid w:val="00A05555"/>
    <w:rsid w:val="00A05C5A"/>
    <w:rsid w:val="00A06505"/>
    <w:rsid w:val="00A06D89"/>
    <w:rsid w:val="00A10D3C"/>
    <w:rsid w:val="00A11B01"/>
    <w:rsid w:val="00A11ED1"/>
    <w:rsid w:val="00A12BA9"/>
    <w:rsid w:val="00A204F1"/>
    <w:rsid w:val="00A22731"/>
    <w:rsid w:val="00A23694"/>
    <w:rsid w:val="00A244CD"/>
    <w:rsid w:val="00A258A4"/>
    <w:rsid w:val="00A33444"/>
    <w:rsid w:val="00A33EFE"/>
    <w:rsid w:val="00A35790"/>
    <w:rsid w:val="00A367FD"/>
    <w:rsid w:val="00A41D5F"/>
    <w:rsid w:val="00A43DCA"/>
    <w:rsid w:val="00A45A89"/>
    <w:rsid w:val="00A460FE"/>
    <w:rsid w:val="00A47F12"/>
    <w:rsid w:val="00A5002B"/>
    <w:rsid w:val="00A52FB9"/>
    <w:rsid w:val="00A57A55"/>
    <w:rsid w:val="00A63000"/>
    <w:rsid w:val="00A6662E"/>
    <w:rsid w:val="00A66DE2"/>
    <w:rsid w:val="00A70227"/>
    <w:rsid w:val="00A70A4D"/>
    <w:rsid w:val="00A847D3"/>
    <w:rsid w:val="00A85E55"/>
    <w:rsid w:val="00A86F0A"/>
    <w:rsid w:val="00A87A93"/>
    <w:rsid w:val="00A90802"/>
    <w:rsid w:val="00A90F09"/>
    <w:rsid w:val="00A94E0A"/>
    <w:rsid w:val="00A9518E"/>
    <w:rsid w:val="00A9544D"/>
    <w:rsid w:val="00A960D5"/>
    <w:rsid w:val="00AA0C0F"/>
    <w:rsid w:val="00AA3772"/>
    <w:rsid w:val="00AA5768"/>
    <w:rsid w:val="00AA5E11"/>
    <w:rsid w:val="00AA642E"/>
    <w:rsid w:val="00AB106E"/>
    <w:rsid w:val="00AB1A89"/>
    <w:rsid w:val="00AB2224"/>
    <w:rsid w:val="00AB2753"/>
    <w:rsid w:val="00AB2FD5"/>
    <w:rsid w:val="00AB43BF"/>
    <w:rsid w:val="00AB5CE5"/>
    <w:rsid w:val="00AB66B1"/>
    <w:rsid w:val="00AB6E07"/>
    <w:rsid w:val="00AC10BB"/>
    <w:rsid w:val="00AC2848"/>
    <w:rsid w:val="00AC36D6"/>
    <w:rsid w:val="00AC41E6"/>
    <w:rsid w:val="00AC45B0"/>
    <w:rsid w:val="00AC60FE"/>
    <w:rsid w:val="00AC77AD"/>
    <w:rsid w:val="00AD1CC0"/>
    <w:rsid w:val="00AD1DB2"/>
    <w:rsid w:val="00AD3214"/>
    <w:rsid w:val="00AD3D3E"/>
    <w:rsid w:val="00AD5415"/>
    <w:rsid w:val="00AD7E7F"/>
    <w:rsid w:val="00AE0377"/>
    <w:rsid w:val="00AE05A2"/>
    <w:rsid w:val="00AE05D3"/>
    <w:rsid w:val="00AE355A"/>
    <w:rsid w:val="00AE6C85"/>
    <w:rsid w:val="00AE7E92"/>
    <w:rsid w:val="00AF20F9"/>
    <w:rsid w:val="00AF3C6C"/>
    <w:rsid w:val="00AF569C"/>
    <w:rsid w:val="00B011B6"/>
    <w:rsid w:val="00B0459D"/>
    <w:rsid w:val="00B1027C"/>
    <w:rsid w:val="00B12307"/>
    <w:rsid w:val="00B12DEE"/>
    <w:rsid w:val="00B13FF9"/>
    <w:rsid w:val="00B148DD"/>
    <w:rsid w:val="00B15136"/>
    <w:rsid w:val="00B1706C"/>
    <w:rsid w:val="00B2392A"/>
    <w:rsid w:val="00B2472A"/>
    <w:rsid w:val="00B24F53"/>
    <w:rsid w:val="00B25821"/>
    <w:rsid w:val="00B27D4A"/>
    <w:rsid w:val="00B31D3D"/>
    <w:rsid w:val="00B36280"/>
    <w:rsid w:val="00B40739"/>
    <w:rsid w:val="00B420A4"/>
    <w:rsid w:val="00B47E6F"/>
    <w:rsid w:val="00B567F6"/>
    <w:rsid w:val="00B56B9A"/>
    <w:rsid w:val="00B56DF3"/>
    <w:rsid w:val="00B57A5C"/>
    <w:rsid w:val="00B602C2"/>
    <w:rsid w:val="00B60B5B"/>
    <w:rsid w:val="00B6185B"/>
    <w:rsid w:val="00B6343B"/>
    <w:rsid w:val="00B638EB"/>
    <w:rsid w:val="00B63DED"/>
    <w:rsid w:val="00B65FEE"/>
    <w:rsid w:val="00B753E7"/>
    <w:rsid w:val="00B76889"/>
    <w:rsid w:val="00B804B5"/>
    <w:rsid w:val="00B80B38"/>
    <w:rsid w:val="00B80B7E"/>
    <w:rsid w:val="00B8172F"/>
    <w:rsid w:val="00B82B1A"/>
    <w:rsid w:val="00B8381F"/>
    <w:rsid w:val="00B83BA3"/>
    <w:rsid w:val="00B86AF3"/>
    <w:rsid w:val="00B92D04"/>
    <w:rsid w:val="00B9309B"/>
    <w:rsid w:val="00B93E34"/>
    <w:rsid w:val="00B9422F"/>
    <w:rsid w:val="00B9480B"/>
    <w:rsid w:val="00BA0BE4"/>
    <w:rsid w:val="00BA1F40"/>
    <w:rsid w:val="00BA3D2A"/>
    <w:rsid w:val="00BA4820"/>
    <w:rsid w:val="00BB05FA"/>
    <w:rsid w:val="00BB1DD8"/>
    <w:rsid w:val="00BB38EC"/>
    <w:rsid w:val="00BB5B10"/>
    <w:rsid w:val="00BC01E5"/>
    <w:rsid w:val="00BC18FA"/>
    <w:rsid w:val="00BC3F0C"/>
    <w:rsid w:val="00BC56D6"/>
    <w:rsid w:val="00BC5D59"/>
    <w:rsid w:val="00BC7441"/>
    <w:rsid w:val="00BD211B"/>
    <w:rsid w:val="00BD7436"/>
    <w:rsid w:val="00BD7E4F"/>
    <w:rsid w:val="00BE399E"/>
    <w:rsid w:val="00BE760F"/>
    <w:rsid w:val="00BF0A9A"/>
    <w:rsid w:val="00BF0BFC"/>
    <w:rsid w:val="00BF1775"/>
    <w:rsid w:val="00BF201D"/>
    <w:rsid w:val="00BF32D5"/>
    <w:rsid w:val="00BF371A"/>
    <w:rsid w:val="00BF3978"/>
    <w:rsid w:val="00C04016"/>
    <w:rsid w:val="00C0490B"/>
    <w:rsid w:val="00C05A88"/>
    <w:rsid w:val="00C05C50"/>
    <w:rsid w:val="00C07904"/>
    <w:rsid w:val="00C121AF"/>
    <w:rsid w:val="00C14C80"/>
    <w:rsid w:val="00C16BED"/>
    <w:rsid w:val="00C170BC"/>
    <w:rsid w:val="00C27853"/>
    <w:rsid w:val="00C32144"/>
    <w:rsid w:val="00C34CAF"/>
    <w:rsid w:val="00C355A5"/>
    <w:rsid w:val="00C36E3E"/>
    <w:rsid w:val="00C4152E"/>
    <w:rsid w:val="00C43B64"/>
    <w:rsid w:val="00C46772"/>
    <w:rsid w:val="00C470AF"/>
    <w:rsid w:val="00C53CCE"/>
    <w:rsid w:val="00C53D21"/>
    <w:rsid w:val="00C53F37"/>
    <w:rsid w:val="00C5499A"/>
    <w:rsid w:val="00C56CDA"/>
    <w:rsid w:val="00C612AD"/>
    <w:rsid w:val="00C62A0F"/>
    <w:rsid w:val="00C630C1"/>
    <w:rsid w:val="00C63E63"/>
    <w:rsid w:val="00C64034"/>
    <w:rsid w:val="00C6457E"/>
    <w:rsid w:val="00C70088"/>
    <w:rsid w:val="00C71A7A"/>
    <w:rsid w:val="00C72F5A"/>
    <w:rsid w:val="00C82862"/>
    <w:rsid w:val="00C84E4D"/>
    <w:rsid w:val="00C901B0"/>
    <w:rsid w:val="00C913A2"/>
    <w:rsid w:val="00C9726D"/>
    <w:rsid w:val="00CA20F3"/>
    <w:rsid w:val="00CA2D26"/>
    <w:rsid w:val="00CA2FD0"/>
    <w:rsid w:val="00CA3D75"/>
    <w:rsid w:val="00CA7819"/>
    <w:rsid w:val="00CB031C"/>
    <w:rsid w:val="00CB0967"/>
    <w:rsid w:val="00CB1C92"/>
    <w:rsid w:val="00CB2886"/>
    <w:rsid w:val="00CB3C55"/>
    <w:rsid w:val="00CB5FBA"/>
    <w:rsid w:val="00CB626D"/>
    <w:rsid w:val="00CB64D2"/>
    <w:rsid w:val="00CB72FB"/>
    <w:rsid w:val="00CC5570"/>
    <w:rsid w:val="00CC5C52"/>
    <w:rsid w:val="00CC7D7D"/>
    <w:rsid w:val="00CD1B96"/>
    <w:rsid w:val="00CD211E"/>
    <w:rsid w:val="00CD3D9F"/>
    <w:rsid w:val="00CD5181"/>
    <w:rsid w:val="00CD568A"/>
    <w:rsid w:val="00CD7485"/>
    <w:rsid w:val="00CE2360"/>
    <w:rsid w:val="00CE236C"/>
    <w:rsid w:val="00CE42AE"/>
    <w:rsid w:val="00CE52DD"/>
    <w:rsid w:val="00CF0047"/>
    <w:rsid w:val="00CF2293"/>
    <w:rsid w:val="00CF4D42"/>
    <w:rsid w:val="00CF7887"/>
    <w:rsid w:val="00CF7FCE"/>
    <w:rsid w:val="00D04B35"/>
    <w:rsid w:val="00D07DFB"/>
    <w:rsid w:val="00D10F3E"/>
    <w:rsid w:val="00D10FC3"/>
    <w:rsid w:val="00D11E05"/>
    <w:rsid w:val="00D223D3"/>
    <w:rsid w:val="00D22895"/>
    <w:rsid w:val="00D33DAC"/>
    <w:rsid w:val="00D3404A"/>
    <w:rsid w:val="00D34C3A"/>
    <w:rsid w:val="00D4227D"/>
    <w:rsid w:val="00D42C94"/>
    <w:rsid w:val="00D43346"/>
    <w:rsid w:val="00D4354E"/>
    <w:rsid w:val="00D43F69"/>
    <w:rsid w:val="00D50C46"/>
    <w:rsid w:val="00D50F12"/>
    <w:rsid w:val="00D50F79"/>
    <w:rsid w:val="00D53776"/>
    <w:rsid w:val="00D6368A"/>
    <w:rsid w:val="00D636A4"/>
    <w:rsid w:val="00D649DE"/>
    <w:rsid w:val="00D653F5"/>
    <w:rsid w:val="00D7191D"/>
    <w:rsid w:val="00D73195"/>
    <w:rsid w:val="00D73957"/>
    <w:rsid w:val="00D74B4C"/>
    <w:rsid w:val="00D77959"/>
    <w:rsid w:val="00D81DE6"/>
    <w:rsid w:val="00D8395C"/>
    <w:rsid w:val="00D858A8"/>
    <w:rsid w:val="00D87E4F"/>
    <w:rsid w:val="00D910AA"/>
    <w:rsid w:val="00D94C98"/>
    <w:rsid w:val="00D97994"/>
    <w:rsid w:val="00DA028F"/>
    <w:rsid w:val="00DA2959"/>
    <w:rsid w:val="00DA39F0"/>
    <w:rsid w:val="00DB2413"/>
    <w:rsid w:val="00DB3F52"/>
    <w:rsid w:val="00DB62C7"/>
    <w:rsid w:val="00DC0168"/>
    <w:rsid w:val="00DC28E6"/>
    <w:rsid w:val="00DC3138"/>
    <w:rsid w:val="00DC356B"/>
    <w:rsid w:val="00DC4532"/>
    <w:rsid w:val="00DC47D4"/>
    <w:rsid w:val="00DC79E8"/>
    <w:rsid w:val="00DC7F76"/>
    <w:rsid w:val="00DD3355"/>
    <w:rsid w:val="00DD55F0"/>
    <w:rsid w:val="00DD7BB2"/>
    <w:rsid w:val="00DE1B8E"/>
    <w:rsid w:val="00DE2504"/>
    <w:rsid w:val="00DE2849"/>
    <w:rsid w:val="00DE295A"/>
    <w:rsid w:val="00DE5544"/>
    <w:rsid w:val="00DE60E9"/>
    <w:rsid w:val="00DF00FA"/>
    <w:rsid w:val="00DF57D8"/>
    <w:rsid w:val="00DF6F6D"/>
    <w:rsid w:val="00E032C5"/>
    <w:rsid w:val="00E04863"/>
    <w:rsid w:val="00E1024C"/>
    <w:rsid w:val="00E13329"/>
    <w:rsid w:val="00E14429"/>
    <w:rsid w:val="00E218AA"/>
    <w:rsid w:val="00E2293E"/>
    <w:rsid w:val="00E23428"/>
    <w:rsid w:val="00E242A0"/>
    <w:rsid w:val="00E24C6A"/>
    <w:rsid w:val="00E25454"/>
    <w:rsid w:val="00E25811"/>
    <w:rsid w:val="00E2797A"/>
    <w:rsid w:val="00E27E60"/>
    <w:rsid w:val="00E320DD"/>
    <w:rsid w:val="00E32F85"/>
    <w:rsid w:val="00E346BA"/>
    <w:rsid w:val="00E35487"/>
    <w:rsid w:val="00E35756"/>
    <w:rsid w:val="00E36FD8"/>
    <w:rsid w:val="00E37380"/>
    <w:rsid w:val="00E37674"/>
    <w:rsid w:val="00E42E75"/>
    <w:rsid w:val="00E44CD3"/>
    <w:rsid w:val="00E465C4"/>
    <w:rsid w:val="00E46B35"/>
    <w:rsid w:val="00E4735F"/>
    <w:rsid w:val="00E54987"/>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91576"/>
    <w:rsid w:val="00E92780"/>
    <w:rsid w:val="00E936E6"/>
    <w:rsid w:val="00E94D40"/>
    <w:rsid w:val="00E953F5"/>
    <w:rsid w:val="00EA0382"/>
    <w:rsid w:val="00EA082E"/>
    <w:rsid w:val="00EA1019"/>
    <w:rsid w:val="00EA184B"/>
    <w:rsid w:val="00EA3B29"/>
    <w:rsid w:val="00EA4EC9"/>
    <w:rsid w:val="00EA4F0E"/>
    <w:rsid w:val="00EB0E79"/>
    <w:rsid w:val="00EB0EE8"/>
    <w:rsid w:val="00EB29C9"/>
    <w:rsid w:val="00EB4338"/>
    <w:rsid w:val="00EB4AD1"/>
    <w:rsid w:val="00EB7421"/>
    <w:rsid w:val="00EC11C7"/>
    <w:rsid w:val="00EC28D1"/>
    <w:rsid w:val="00EC2D50"/>
    <w:rsid w:val="00EC36F5"/>
    <w:rsid w:val="00EC4706"/>
    <w:rsid w:val="00EC5A4D"/>
    <w:rsid w:val="00ED0DEA"/>
    <w:rsid w:val="00ED1625"/>
    <w:rsid w:val="00ED4973"/>
    <w:rsid w:val="00ED4FAA"/>
    <w:rsid w:val="00ED728B"/>
    <w:rsid w:val="00ED736C"/>
    <w:rsid w:val="00ED73C4"/>
    <w:rsid w:val="00EE5E8E"/>
    <w:rsid w:val="00EF141D"/>
    <w:rsid w:val="00EF1BD6"/>
    <w:rsid w:val="00EF3451"/>
    <w:rsid w:val="00EF52C7"/>
    <w:rsid w:val="00EF7EA8"/>
    <w:rsid w:val="00F10C6F"/>
    <w:rsid w:val="00F128F1"/>
    <w:rsid w:val="00F12EC3"/>
    <w:rsid w:val="00F1305C"/>
    <w:rsid w:val="00F13FF9"/>
    <w:rsid w:val="00F165E2"/>
    <w:rsid w:val="00F167D5"/>
    <w:rsid w:val="00F17A13"/>
    <w:rsid w:val="00F20A01"/>
    <w:rsid w:val="00F20B48"/>
    <w:rsid w:val="00F2401D"/>
    <w:rsid w:val="00F258BA"/>
    <w:rsid w:val="00F25E0A"/>
    <w:rsid w:val="00F27E9C"/>
    <w:rsid w:val="00F3174E"/>
    <w:rsid w:val="00F343FF"/>
    <w:rsid w:val="00F35A0E"/>
    <w:rsid w:val="00F41F41"/>
    <w:rsid w:val="00F46918"/>
    <w:rsid w:val="00F46DDE"/>
    <w:rsid w:val="00F47BDD"/>
    <w:rsid w:val="00F51634"/>
    <w:rsid w:val="00F51C51"/>
    <w:rsid w:val="00F51F76"/>
    <w:rsid w:val="00F54CB4"/>
    <w:rsid w:val="00F54CB7"/>
    <w:rsid w:val="00F55F6A"/>
    <w:rsid w:val="00F577CE"/>
    <w:rsid w:val="00F61B50"/>
    <w:rsid w:val="00F62B6D"/>
    <w:rsid w:val="00F64052"/>
    <w:rsid w:val="00F64462"/>
    <w:rsid w:val="00F650D9"/>
    <w:rsid w:val="00F655ED"/>
    <w:rsid w:val="00F7033C"/>
    <w:rsid w:val="00F76D43"/>
    <w:rsid w:val="00F8099F"/>
    <w:rsid w:val="00F83EC4"/>
    <w:rsid w:val="00F844FF"/>
    <w:rsid w:val="00F84ACF"/>
    <w:rsid w:val="00F8680B"/>
    <w:rsid w:val="00F87358"/>
    <w:rsid w:val="00F93F68"/>
    <w:rsid w:val="00F96D0D"/>
    <w:rsid w:val="00F976AD"/>
    <w:rsid w:val="00FA3AE7"/>
    <w:rsid w:val="00FA6461"/>
    <w:rsid w:val="00FB61CF"/>
    <w:rsid w:val="00FC00DA"/>
    <w:rsid w:val="00FC014A"/>
    <w:rsid w:val="00FC051D"/>
    <w:rsid w:val="00FC0D28"/>
    <w:rsid w:val="00FC17BA"/>
    <w:rsid w:val="00FC1935"/>
    <w:rsid w:val="00FC299C"/>
    <w:rsid w:val="00FC54AF"/>
    <w:rsid w:val="00FC6170"/>
    <w:rsid w:val="00FD38E9"/>
    <w:rsid w:val="00FD4F01"/>
    <w:rsid w:val="00FD6D2C"/>
    <w:rsid w:val="00FE038F"/>
    <w:rsid w:val="00FE08C6"/>
    <w:rsid w:val="00FE6C8A"/>
    <w:rsid w:val="00FF07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8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88681">
      <w:bodyDiv w:val="1"/>
      <w:marLeft w:val="0"/>
      <w:marRight w:val="0"/>
      <w:marTop w:val="0"/>
      <w:marBottom w:val="0"/>
      <w:divBdr>
        <w:top w:val="none" w:sz="0" w:space="0" w:color="auto"/>
        <w:left w:val="none" w:sz="0" w:space="0" w:color="auto"/>
        <w:bottom w:val="none" w:sz="0" w:space="0" w:color="auto"/>
        <w:right w:val="none" w:sz="0" w:space="0" w:color="auto"/>
      </w:divBdr>
    </w:div>
    <w:div w:id="57481152">
      <w:bodyDiv w:val="1"/>
      <w:marLeft w:val="0"/>
      <w:marRight w:val="0"/>
      <w:marTop w:val="0"/>
      <w:marBottom w:val="0"/>
      <w:divBdr>
        <w:top w:val="none" w:sz="0" w:space="0" w:color="auto"/>
        <w:left w:val="none" w:sz="0" w:space="0" w:color="auto"/>
        <w:bottom w:val="none" w:sz="0" w:space="0" w:color="auto"/>
        <w:right w:val="none" w:sz="0" w:space="0" w:color="auto"/>
      </w:divBdr>
    </w:div>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08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45221290">
      <w:bodyDiv w:val="1"/>
      <w:marLeft w:val="0"/>
      <w:marRight w:val="0"/>
      <w:marTop w:val="0"/>
      <w:marBottom w:val="0"/>
      <w:divBdr>
        <w:top w:val="none" w:sz="0" w:space="0" w:color="auto"/>
        <w:left w:val="none" w:sz="0" w:space="0" w:color="auto"/>
        <w:bottom w:val="none" w:sz="0" w:space="0" w:color="auto"/>
        <w:right w:val="none" w:sz="0" w:space="0" w:color="auto"/>
      </w:divBdr>
    </w:div>
    <w:div w:id="5839522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1690">
      <w:bodyDiv w:val="1"/>
      <w:marLeft w:val="0"/>
      <w:marRight w:val="0"/>
      <w:marTop w:val="0"/>
      <w:marBottom w:val="0"/>
      <w:divBdr>
        <w:top w:val="none" w:sz="0" w:space="0" w:color="auto"/>
        <w:left w:val="none" w:sz="0" w:space="0" w:color="auto"/>
        <w:bottom w:val="none" w:sz="0" w:space="0" w:color="auto"/>
        <w:right w:val="none" w:sz="0" w:space="0" w:color="auto"/>
      </w:divBdr>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6667">
      <w:bodyDiv w:val="1"/>
      <w:marLeft w:val="0"/>
      <w:marRight w:val="0"/>
      <w:marTop w:val="0"/>
      <w:marBottom w:val="0"/>
      <w:divBdr>
        <w:top w:val="none" w:sz="0" w:space="0" w:color="auto"/>
        <w:left w:val="none" w:sz="0" w:space="0" w:color="auto"/>
        <w:bottom w:val="none" w:sz="0" w:space="0" w:color="auto"/>
        <w:right w:val="none" w:sz="0" w:space="0" w:color="auto"/>
      </w:divBdr>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
    <w:div w:id="117055731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605263502">
      <w:bodyDiv w:val="1"/>
      <w:marLeft w:val="0"/>
      <w:marRight w:val="0"/>
      <w:marTop w:val="0"/>
      <w:marBottom w:val="0"/>
      <w:divBdr>
        <w:top w:val="none" w:sz="0" w:space="0" w:color="auto"/>
        <w:left w:val="none" w:sz="0" w:space="0" w:color="auto"/>
        <w:bottom w:val="none" w:sz="0" w:space="0" w:color="auto"/>
        <w:right w:val="none" w:sz="0" w:space="0" w:color="auto"/>
      </w:divBdr>
    </w:div>
    <w:div w:id="1617130461">
      <w:bodyDiv w:val="1"/>
      <w:marLeft w:val="0"/>
      <w:marRight w:val="0"/>
      <w:marTop w:val="0"/>
      <w:marBottom w:val="0"/>
      <w:divBdr>
        <w:top w:val="none" w:sz="0" w:space="0" w:color="auto"/>
        <w:left w:val="none" w:sz="0" w:space="0" w:color="auto"/>
        <w:bottom w:val="none" w:sz="0" w:space="0" w:color="auto"/>
        <w:right w:val="none" w:sz="0" w:space="0" w:color="auto"/>
      </w:divBdr>
    </w:div>
    <w:div w:id="1629118463">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801455745">
      <w:bodyDiv w:val="1"/>
      <w:marLeft w:val="0"/>
      <w:marRight w:val="0"/>
      <w:marTop w:val="0"/>
      <w:marBottom w:val="0"/>
      <w:divBdr>
        <w:top w:val="none" w:sz="0" w:space="0" w:color="auto"/>
        <w:left w:val="none" w:sz="0" w:space="0" w:color="auto"/>
        <w:bottom w:val="none" w:sz="0" w:space="0" w:color="auto"/>
        <w:right w:val="none" w:sz="0" w:space="0" w:color="auto"/>
      </w:divBdr>
    </w:div>
    <w:div w:id="1854496558">
      <w:bodyDiv w:val="1"/>
      <w:marLeft w:val="0"/>
      <w:marRight w:val="0"/>
      <w:marTop w:val="0"/>
      <w:marBottom w:val="0"/>
      <w:divBdr>
        <w:top w:val="none" w:sz="0" w:space="0" w:color="auto"/>
        <w:left w:val="none" w:sz="0" w:space="0" w:color="auto"/>
        <w:bottom w:val="none" w:sz="0" w:space="0" w:color="auto"/>
        <w:right w:val="none" w:sz="0" w:space="0" w:color="auto"/>
      </w:divBdr>
    </w:div>
    <w:div w:id="1868986291">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oleObject" Target="embeddings/oleObject4.bin"/><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8" Type="http://schemas.openxmlformats.org/officeDocument/2006/relationships/hyperlink" Target="https://softuni.bg/trainings/4708/asp-net-advanced-october-2024"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oleObject" Target="embeddings/oleObject3.bin"/><Relationship Id="rId46" Type="http://schemas.openxmlformats.org/officeDocument/2006/relationships/image" Target="media/image35.png"/><Relationship Id="rId59" Type="http://schemas.openxmlformats.org/officeDocument/2006/relationships/image" Target="media/image47.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emf"/><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oleObject" Target="embeddings/oleObject2.bin"/><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5.png"/><Relationship Id="rId3" Type="http://schemas.openxmlformats.org/officeDocument/2006/relationships/image" Target="media/image48.png"/><Relationship Id="rId21" Type="http://schemas.openxmlformats.org/officeDocument/2006/relationships/hyperlink" Target="https://about.softuni.bg/" TargetMode="External"/><Relationship Id="rId7" Type="http://schemas.openxmlformats.org/officeDocument/2006/relationships/image" Target="media/image50.png"/><Relationship Id="rId12" Type="http://schemas.openxmlformats.org/officeDocument/2006/relationships/image" Target="media/image5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4.png"/><Relationship Id="rId20" Type="http://schemas.openxmlformats.org/officeDocument/2006/relationships/image" Target="media/image5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1.png"/><Relationship Id="rId14" Type="http://schemas.openxmlformats.org/officeDocument/2006/relationships/image" Target="media/image53.png"/><Relationship Id="rId22"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9</TotalTime>
  <Pages>16</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220</cp:revision>
  <cp:lastPrinted>2023-05-26T14:16:00Z</cp:lastPrinted>
  <dcterms:created xsi:type="dcterms:W3CDTF">2023-05-26T14:16:00Z</dcterms:created>
  <dcterms:modified xsi:type="dcterms:W3CDTF">2024-12-04T12:58:00Z</dcterms:modified>
  <cp:category>programming;education;software engineering;software development</cp:category>
</cp:coreProperties>
</file>